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36F29" w14:textId="42DA6902" w:rsidR="001935E3" w:rsidRDefault="001935E3" w:rsidP="001935E3">
      <w:pPr>
        <w:pBdr>
          <w:bottom w:val="single" w:sz="4" w:space="1" w:color="auto"/>
        </w:pBdr>
        <w:jc w:val="center"/>
        <w:rPr>
          <w:rFonts w:ascii="Arial" w:hAnsi="Arial" w:cs="Arial"/>
          <w:b/>
          <w:bCs/>
          <w:sz w:val="24"/>
          <w:szCs w:val="24"/>
        </w:rPr>
      </w:pPr>
      <w:r w:rsidRPr="00523E73">
        <w:rPr>
          <w:rFonts w:ascii="Arial" w:hAnsi="Arial" w:cs="Arial"/>
          <w:b/>
          <w:bCs/>
          <w:sz w:val="24"/>
          <w:szCs w:val="24"/>
        </w:rPr>
        <w:t>Football Club Test Plans</w:t>
      </w:r>
    </w:p>
    <w:p w14:paraId="4FFB584E" w14:textId="71CC1745" w:rsidR="00C2675D" w:rsidRPr="00D15E98" w:rsidRDefault="00C2675D" w:rsidP="00C2675D">
      <w:pPr>
        <w:tabs>
          <w:tab w:val="left" w:pos="3624"/>
        </w:tabs>
        <w:rPr>
          <w:rFonts w:ascii="Arial" w:hAnsi="Arial" w:cs="Arial"/>
          <w:b/>
          <w:bCs/>
          <w:sz w:val="24"/>
          <w:szCs w:val="24"/>
        </w:rPr>
      </w:pPr>
      <w:r w:rsidRPr="00D15E98">
        <w:rPr>
          <w:rFonts w:ascii="Arial" w:hAnsi="Arial" w:cs="Arial"/>
          <w:b/>
          <w:bCs/>
          <w:sz w:val="24"/>
          <w:szCs w:val="24"/>
        </w:rPr>
        <w:t>Username Tests</w:t>
      </w:r>
    </w:p>
    <w:tbl>
      <w:tblPr>
        <w:tblpPr w:leftFromText="180" w:rightFromText="180" w:horzAnchor="margin" w:tblpY="1530"/>
        <w:tblW w:w="49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4"/>
        <w:gridCol w:w="10864"/>
        <w:gridCol w:w="1051"/>
        <w:gridCol w:w="799"/>
      </w:tblGrid>
      <w:tr w:rsidR="001935E3" w:rsidRPr="0016277D" w14:paraId="38846285" w14:textId="77777777" w:rsidTr="00D776D8">
        <w:trPr>
          <w:trHeight w:val="708"/>
        </w:trPr>
        <w:tc>
          <w:tcPr>
            <w:tcW w:w="436" w:type="pct"/>
          </w:tcPr>
          <w:p w14:paraId="155361FA" w14:textId="77777777" w:rsidR="001935E3" w:rsidRPr="0016277D" w:rsidRDefault="001935E3" w:rsidP="00B66F55">
            <w:pPr>
              <w:rPr>
                <w:b/>
              </w:rPr>
            </w:pPr>
            <w:r w:rsidRPr="0016277D">
              <w:rPr>
                <w:b/>
              </w:rPr>
              <w:t>Test Type</w:t>
            </w:r>
          </w:p>
        </w:tc>
        <w:tc>
          <w:tcPr>
            <w:tcW w:w="3481" w:type="pct"/>
          </w:tcPr>
          <w:p w14:paraId="3AE26832" w14:textId="77777777" w:rsidR="001935E3" w:rsidRPr="0016277D" w:rsidRDefault="001935E3" w:rsidP="00B66F55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797" w:type="pct"/>
          </w:tcPr>
          <w:p w14:paraId="1AC41EBB" w14:textId="77777777" w:rsidR="001935E3" w:rsidRPr="0016277D" w:rsidRDefault="001935E3" w:rsidP="00B66F55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287" w:type="pct"/>
          </w:tcPr>
          <w:p w14:paraId="70DBBA3B" w14:textId="77777777" w:rsidR="001935E3" w:rsidRPr="0016277D" w:rsidRDefault="001935E3" w:rsidP="00B66F55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1935E3" w:rsidRPr="0016277D" w14:paraId="3F5CA0CC" w14:textId="77777777" w:rsidTr="00D776D8">
        <w:trPr>
          <w:trHeight w:val="708"/>
        </w:trPr>
        <w:tc>
          <w:tcPr>
            <w:tcW w:w="436" w:type="pct"/>
          </w:tcPr>
          <w:p w14:paraId="49C4502C" w14:textId="77777777" w:rsidR="001935E3" w:rsidRPr="0016277D" w:rsidRDefault="001935E3" w:rsidP="00B66F55">
            <w:r w:rsidRPr="0016277D">
              <w:t>Extreme Min</w:t>
            </w:r>
          </w:p>
        </w:tc>
        <w:tc>
          <w:tcPr>
            <w:tcW w:w="3481" w:type="pct"/>
          </w:tcPr>
          <w:p w14:paraId="0B44893F" w14:textId="77777777" w:rsidR="001935E3" w:rsidRPr="0016277D" w:rsidRDefault="001935E3" w:rsidP="00B66F55">
            <w:r>
              <w:t>N/A</w:t>
            </w:r>
          </w:p>
        </w:tc>
        <w:tc>
          <w:tcPr>
            <w:tcW w:w="797" w:type="pct"/>
          </w:tcPr>
          <w:p w14:paraId="5F51E085" w14:textId="77777777" w:rsidR="001935E3" w:rsidRPr="0016277D" w:rsidRDefault="001935E3" w:rsidP="00B66F55">
            <w:r>
              <w:t>Fail</w:t>
            </w:r>
          </w:p>
        </w:tc>
        <w:tc>
          <w:tcPr>
            <w:tcW w:w="287" w:type="pct"/>
          </w:tcPr>
          <w:p w14:paraId="631F35B7" w14:textId="77777777" w:rsidR="001935E3" w:rsidRPr="0016277D" w:rsidRDefault="001935E3" w:rsidP="00B66F55"/>
        </w:tc>
      </w:tr>
      <w:tr w:rsidR="001935E3" w:rsidRPr="0016277D" w14:paraId="6CF2501B" w14:textId="77777777" w:rsidTr="00D776D8">
        <w:trPr>
          <w:trHeight w:val="433"/>
        </w:trPr>
        <w:tc>
          <w:tcPr>
            <w:tcW w:w="436" w:type="pct"/>
          </w:tcPr>
          <w:p w14:paraId="5F917A7D" w14:textId="77777777" w:rsidR="001935E3" w:rsidRPr="0016277D" w:rsidRDefault="001935E3" w:rsidP="00B66F55">
            <w:r w:rsidRPr="0016277D">
              <w:t>Min -1</w:t>
            </w:r>
          </w:p>
        </w:tc>
        <w:tc>
          <w:tcPr>
            <w:tcW w:w="3481" w:type="pct"/>
          </w:tcPr>
          <w:p w14:paraId="6B14F914" w14:textId="77777777" w:rsidR="001935E3" w:rsidRPr="0016277D" w:rsidRDefault="001935E3" w:rsidP="00B66F55">
            <w:r>
              <w:t>Blank String</w:t>
            </w:r>
          </w:p>
        </w:tc>
        <w:tc>
          <w:tcPr>
            <w:tcW w:w="797" w:type="pct"/>
          </w:tcPr>
          <w:p w14:paraId="1EA47525" w14:textId="77777777" w:rsidR="001935E3" w:rsidRPr="0016277D" w:rsidRDefault="001935E3" w:rsidP="00B66F55">
            <w:r>
              <w:t>Fail</w:t>
            </w:r>
          </w:p>
        </w:tc>
        <w:tc>
          <w:tcPr>
            <w:tcW w:w="287" w:type="pct"/>
          </w:tcPr>
          <w:p w14:paraId="262ED01B" w14:textId="77777777" w:rsidR="001935E3" w:rsidRPr="0016277D" w:rsidRDefault="001935E3" w:rsidP="00B66F55"/>
        </w:tc>
      </w:tr>
      <w:tr w:rsidR="001935E3" w:rsidRPr="0016277D" w14:paraId="383827C3" w14:textId="77777777" w:rsidTr="00D776D8">
        <w:trPr>
          <w:trHeight w:val="708"/>
        </w:trPr>
        <w:tc>
          <w:tcPr>
            <w:tcW w:w="436" w:type="pct"/>
          </w:tcPr>
          <w:p w14:paraId="26F813C5" w14:textId="77777777" w:rsidR="001935E3" w:rsidRPr="0016277D" w:rsidRDefault="001935E3" w:rsidP="00B66F55">
            <w:r w:rsidRPr="0016277D">
              <w:t>Min (Boundary)</w:t>
            </w:r>
          </w:p>
        </w:tc>
        <w:tc>
          <w:tcPr>
            <w:tcW w:w="3481" w:type="pct"/>
          </w:tcPr>
          <w:p w14:paraId="161B3F11" w14:textId="77777777" w:rsidR="001935E3" w:rsidRPr="0016277D" w:rsidRDefault="001935E3" w:rsidP="00B66F55">
            <w:r>
              <w:t>One Character ‘a’</w:t>
            </w:r>
          </w:p>
        </w:tc>
        <w:tc>
          <w:tcPr>
            <w:tcW w:w="797" w:type="pct"/>
          </w:tcPr>
          <w:p w14:paraId="2E4F2221" w14:textId="77777777" w:rsidR="001935E3" w:rsidRPr="0016277D" w:rsidRDefault="001935E3" w:rsidP="00B66F55">
            <w:r>
              <w:t>Pass</w:t>
            </w:r>
          </w:p>
        </w:tc>
        <w:tc>
          <w:tcPr>
            <w:tcW w:w="287" w:type="pct"/>
          </w:tcPr>
          <w:p w14:paraId="2CDD133F" w14:textId="77777777" w:rsidR="001935E3" w:rsidRPr="0016277D" w:rsidRDefault="001935E3" w:rsidP="00B66F55"/>
        </w:tc>
      </w:tr>
      <w:tr w:rsidR="001935E3" w:rsidRPr="0016277D" w14:paraId="1731D3A5" w14:textId="77777777" w:rsidTr="00D776D8">
        <w:trPr>
          <w:trHeight w:val="419"/>
        </w:trPr>
        <w:tc>
          <w:tcPr>
            <w:tcW w:w="436" w:type="pct"/>
          </w:tcPr>
          <w:p w14:paraId="5D5A2F71" w14:textId="77777777" w:rsidR="001935E3" w:rsidRPr="0016277D" w:rsidRDefault="001935E3" w:rsidP="00B66F55">
            <w:r w:rsidRPr="0016277D">
              <w:t>Min +1</w:t>
            </w:r>
          </w:p>
        </w:tc>
        <w:tc>
          <w:tcPr>
            <w:tcW w:w="3481" w:type="pct"/>
          </w:tcPr>
          <w:p w14:paraId="67DAE674" w14:textId="77777777" w:rsidR="001935E3" w:rsidRPr="0016277D" w:rsidRDefault="001935E3" w:rsidP="00B66F55">
            <w:r>
              <w:t>Two Characters ‘aa’</w:t>
            </w:r>
          </w:p>
        </w:tc>
        <w:tc>
          <w:tcPr>
            <w:tcW w:w="797" w:type="pct"/>
          </w:tcPr>
          <w:p w14:paraId="53C7D944" w14:textId="77777777" w:rsidR="001935E3" w:rsidRPr="0016277D" w:rsidRDefault="001935E3" w:rsidP="00B66F55">
            <w:r>
              <w:t>Pass</w:t>
            </w:r>
          </w:p>
        </w:tc>
        <w:tc>
          <w:tcPr>
            <w:tcW w:w="287" w:type="pct"/>
          </w:tcPr>
          <w:p w14:paraId="34E6D979" w14:textId="77777777" w:rsidR="001935E3" w:rsidRPr="0016277D" w:rsidRDefault="001935E3" w:rsidP="00B66F55"/>
        </w:tc>
      </w:tr>
      <w:tr w:rsidR="001935E3" w:rsidRPr="0016277D" w14:paraId="4FEF4A12" w14:textId="77777777" w:rsidTr="00D776D8">
        <w:trPr>
          <w:trHeight w:val="433"/>
        </w:trPr>
        <w:tc>
          <w:tcPr>
            <w:tcW w:w="436" w:type="pct"/>
          </w:tcPr>
          <w:p w14:paraId="6D912EDD" w14:textId="77777777" w:rsidR="001935E3" w:rsidRPr="0016277D" w:rsidRDefault="001935E3" w:rsidP="00B66F55">
            <w:r w:rsidRPr="0016277D">
              <w:t>Max -1</w:t>
            </w:r>
          </w:p>
        </w:tc>
        <w:tc>
          <w:tcPr>
            <w:tcW w:w="3481" w:type="pct"/>
          </w:tcPr>
          <w:p w14:paraId="75BFD0E3" w14:textId="77777777" w:rsidR="001935E3" w:rsidRPr="0016277D" w:rsidRDefault="001935E3" w:rsidP="00B66F55">
            <w:r>
              <w:t>39 Characters ‘</w:t>
            </w:r>
            <w:proofErr w:type="spellStart"/>
            <w:r>
              <w:t>aaaaaaaaaaaaaaaaaaaaaaaaaaaaaaaaaaaaaaa</w:t>
            </w:r>
            <w:proofErr w:type="spellEnd"/>
            <w:r>
              <w:t>’</w:t>
            </w:r>
          </w:p>
        </w:tc>
        <w:tc>
          <w:tcPr>
            <w:tcW w:w="797" w:type="pct"/>
          </w:tcPr>
          <w:p w14:paraId="5ABD975D" w14:textId="77777777" w:rsidR="001935E3" w:rsidRPr="0016277D" w:rsidRDefault="001935E3" w:rsidP="00B66F55">
            <w:r>
              <w:t>Pass</w:t>
            </w:r>
          </w:p>
        </w:tc>
        <w:tc>
          <w:tcPr>
            <w:tcW w:w="287" w:type="pct"/>
          </w:tcPr>
          <w:p w14:paraId="3664B137" w14:textId="77777777" w:rsidR="001935E3" w:rsidRPr="0016277D" w:rsidRDefault="001935E3" w:rsidP="00B66F55"/>
        </w:tc>
      </w:tr>
      <w:tr w:rsidR="001935E3" w:rsidRPr="0016277D" w14:paraId="1148899E" w14:textId="77777777" w:rsidTr="00D776D8">
        <w:trPr>
          <w:trHeight w:val="867"/>
        </w:trPr>
        <w:tc>
          <w:tcPr>
            <w:tcW w:w="436" w:type="pct"/>
          </w:tcPr>
          <w:p w14:paraId="29F96C22" w14:textId="77777777" w:rsidR="001935E3" w:rsidRPr="0016277D" w:rsidRDefault="001935E3" w:rsidP="00B66F55">
            <w:r w:rsidRPr="0016277D">
              <w:t>Max (Boundary)</w:t>
            </w:r>
          </w:p>
        </w:tc>
        <w:tc>
          <w:tcPr>
            <w:tcW w:w="3481" w:type="pct"/>
          </w:tcPr>
          <w:p w14:paraId="60B614CA" w14:textId="77777777" w:rsidR="001935E3" w:rsidRDefault="001935E3" w:rsidP="00B66F55">
            <w:r>
              <w:t>40 Characters</w:t>
            </w:r>
          </w:p>
          <w:p w14:paraId="44486B50" w14:textId="77777777" w:rsidR="001935E3" w:rsidRPr="0016277D" w:rsidRDefault="001935E3" w:rsidP="00B66F55">
            <w:r>
              <w:t>‘</w:t>
            </w:r>
            <w:proofErr w:type="spellStart"/>
            <w:r>
              <w:t>aaaaaaaaaaaaaaaaaaaaaaaaaaaaaaaaaaaaaaaa</w:t>
            </w:r>
            <w:proofErr w:type="spellEnd"/>
            <w:r>
              <w:t>’</w:t>
            </w:r>
          </w:p>
        </w:tc>
        <w:tc>
          <w:tcPr>
            <w:tcW w:w="797" w:type="pct"/>
          </w:tcPr>
          <w:p w14:paraId="2949C56A" w14:textId="77777777" w:rsidR="001935E3" w:rsidRPr="0016277D" w:rsidRDefault="001935E3" w:rsidP="00B66F55">
            <w:r>
              <w:t>Pass</w:t>
            </w:r>
          </w:p>
        </w:tc>
        <w:tc>
          <w:tcPr>
            <w:tcW w:w="287" w:type="pct"/>
          </w:tcPr>
          <w:p w14:paraId="0E2735D3" w14:textId="77777777" w:rsidR="001935E3" w:rsidRPr="0016277D" w:rsidRDefault="001935E3" w:rsidP="00B66F55"/>
        </w:tc>
      </w:tr>
      <w:tr w:rsidR="001935E3" w:rsidRPr="0016277D" w14:paraId="004DE2DB" w14:textId="77777777" w:rsidTr="00D776D8">
        <w:trPr>
          <w:trHeight w:val="852"/>
        </w:trPr>
        <w:tc>
          <w:tcPr>
            <w:tcW w:w="436" w:type="pct"/>
          </w:tcPr>
          <w:p w14:paraId="26D41B16" w14:textId="77777777" w:rsidR="001935E3" w:rsidRPr="0016277D" w:rsidRDefault="001935E3" w:rsidP="00B66F55">
            <w:r w:rsidRPr="0016277D">
              <w:t>Max +1</w:t>
            </w:r>
          </w:p>
        </w:tc>
        <w:tc>
          <w:tcPr>
            <w:tcW w:w="3481" w:type="pct"/>
          </w:tcPr>
          <w:p w14:paraId="321FE6AC" w14:textId="77777777" w:rsidR="001935E3" w:rsidRDefault="001935E3" w:rsidP="00B66F55">
            <w:r>
              <w:t>41 Characters</w:t>
            </w:r>
          </w:p>
          <w:p w14:paraId="0CE1197F" w14:textId="77777777" w:rsidR="001935E3" w:rsidRPr="0016277D" w:rsidRDefault="001935E3" w:rsidP="00B66F55">
            <w:r>
              <w:t>‘</w:t>
            </w:r>
            <w:proofErr w:type="spellStart"/>
            <w:r>
              <w:t>aaaaaaaaaaaaaaaaaaaaaaaaaaaaaaaaaaaaaaaaa</w:t>
            </w:r>
            <w:proofErr w:type="spellEnd"/>
            <w:r>
              <w:t>’</w:t>
            </w:r>
          </w:p>
        </w:tc>
        <w:tc>
          <w:tcPr>
            <w:tcW w:w="797" w:type="pct"/>
          </w:tcPr>
          <w:p w14:paraId="329BDBC7" w14:textId="77777777" w:rsidR="001935E3" w:rsidRPr="0016277D" w:rsidRDefault="001935E3" w:rsidP="00B66F55">
            <w:r>
              <w:t>Fail</w:t>
            </w:r>
          </w:p>
        </w:tc>
        <w:tc>
          <w:tcPr>
            <w:tcW w:w="287" w:type="pct"/>
          </w:tcPr>
          <w:p w14:paraId="204B3571" w14:textId="77777777" w:rsidR="001935E3" w:rsidRPr="0016277D" w:rsidRDefault="001935E3" w:rsidP="00B66F55"/>
        </w:tc>
      </w:tr>
      <w:tr w:rsidR="001935E3" w:rsidRPr="0016277D" w14:paraId="6AF615B6" w14:textId="77777777" w:rsidTr="00D776D8">
        <w:trPr>
          <w:trHeight w:val="867"/>
        </w:trPr>
        <w:tc>
          <w:tcPr>
            <w:tcW w:w="436" w:type="pct"/>
          </w:tcPr>
          <w:p w14:paraId="4704A4E1" w14:textId="77777777" w:rsidR="001935E3" w:rsidRPr="0016277D" w:rsidRDefault="001935E3" w:rsidP="00B66F55">
            <w:r w:rsidRPr="0016277D">
              <w:t xml:space="preserve">Mid </w:t>
            </w:r>
          </w:p>
        </w:tc>
        <w:tc>
          <w:tcPr>
            <w:tcW w:w="3481" w:type="pct"/>
          </w:tcPr>
          <w:p w14:paraId="183623DC" w14:textId="77777777" w:rsidR="001935E3" w:rsidRDefault="001935E3" w:rsidP="00B66F55">
            <w:r>
              <w:t>20 Characters</w:t>
            </w:r>
          </w:p>
          <w:p w14:paraId="700A61CC" w14:textId="77777777" w:rsidR="001935E3" w:rsidRPr="0016277D" w:rsidRDefault="001935E3" w:rsidP="00B66F55">
            <w:r>
              <w:t>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797" w:type="pct"/>
          </w:tcPr>
          <w:p w14:paraId="5956B5C3" w14:textId="77777777" w:rsidR="001935E3" w:rsidRPr="0016277D" w:rsidRDefault="001935E3" w:rsidP="00B66F55">
            <w:r>
              <w:t>Pass</w:t>
            </w:r>
          </w:p>
        </w:tc>
        <w:tc>
          <w:tcPr>
            <w:tcW w:w="287" w:type="pct"/>
          </w:tcPr>
          <w:p w14:paraId="6E87CDFB" w14:textId="77777777" w:rsidR="001935E3" w:rsidRPr="0016277D" w:rsidRDefault="001935E3" w:rsidP="00B66F55"/>
        </w:tc>
      </w:tr>
      <w:tr w:rsidR="001935E3" w:rsidRPr="0016277D" w14:paraId="5C7993FB" w14:textId="77777777" w:rsidTr="00D776D8">
        <w:trPr>
          <w:trHeight w:val="852"/>
        </w:trPr>
        <w:tc>
          <w:tcPr>
            <w:tcW w:w="436" w:type="pct"/>
          </w:tcPr>
          <w:p w14:paraId="7DABC6F2" w14:textId="77777777" w:rsidR="001935E3" w:rsidRPr="0016277D" w:rsidRDefault="001935E3" w:rsidP="00B66F55">
            <w:r w:rsidRPr="0016277D">
              <w:t xml:space="preserve">Extreme Max </w:t>
            </w:r>
          </w:p>
        </w:tc>
        <w:tc>
          <w:tcPr>
            <w:tcW w:w="3481" w:type="pct"/>
          </w:tcPr>
          <w:p w14:paraId="41FC3E68" w14:textId="77777777" w:rsidR="001935E3" w:rsidRDefault="001935E3" w:rsidP="00B66F55">
            <w:r>
              <w:t>100 Characters</w:t>
            </w:r>
          </w:p>
          <w:p w14:paraId="04F2E571" w14:textId="77777777" w:rsidR="001935E3" w:rsidRPr="0016277D" w:rsidRDefault="001935E3" w:rsidP="00B66F55">
            <w:r>
              <w:t>‘aaaaaaaaaaaaaaaaaaaaaaaaaaaaaaaaaaaaaaaaaaaaaaaaaaaaaaaaaaaaaaaaaaaaaaaaaaaaaaaaaaaaaaaaaaaaaaaaaaaa’</w:t>
            </w:r>
          </w:p>
        </w:tc>
        <w:tc>
          <w:tcPr>
            <w:tcW w:w="797" w:type="pct"/>
          </w:tcPr>
          <w:p w14:paraId="7558C25D" w14:textId="2DBEAE44" w:rsidR="001935E3" w:rsidRPr="0016277D" w:rsidRDefault="000D1141" w:rsidP="00B66F55">
            <w:r>
              <w:t>Fail</w:t>
            </w:r>
          </w:p>
        </w:tc>
        <w:tc>
          <w:tcPr>
            <w:tcW w:w="287" w:type="pct"/>
          </w:tcPr>
          <w:p w14:paraId="69257154" w14:textId="77777777" w:rsidR="001935E3" w:rsidRPr="0016277D" w:rsidRDefault="001935E3" w:rsidP="00B66F55"/>
        </w:tc>
      </w:tr>
      <w:tr w:rsidR="001935E3" w:rsidRPr="0016277D" w14:paraId="6960C3FE" w14:textId="77777777" w:rsidTr="00D776D8">
        <w:trPr>
          <w:trHeight w:val="708"/>
        </w:trPr>
        <w:tc>
          <w:tcPr>
            <w:tcW w:w="436" w:type="pct"/>
          </w:tcPr>
          <w:p w14:paraId="3F2EF6AD" w14:textId="77777777" w:rsidR="001935E3" w:rsidRPr="0016277D" w:rsidRDefault="001935E3" w:rsidP="00B66F55">
            <w:r w:rsidRPr="0016277D">
              <w:lastRenderedPageBreak/>
              <w:t>Invalid data type</w:t>
            </w:r>
          </w:p>
        </w:tc>
        <w:tc>
          <w:tcPr>
            <w:tcW w:w="3481" w:type="pct"/>
          </w:tcPr>
          <w:p w14:paraId="07BA134F" w14:textId="4599CB3D" w:rsidR="001935E3" w:rsidRPr="0016277D" w:rsidRDefault="000D1141" w:rsidP="00B66F55">
            <w:r>
              <w:t>N/A</w:t>
            </w:r>
          </w:p>
        </w:tc>
        <w:tc>
          <w:tcPr>
            <w:tcW w:w="797" w:type="pct"/>
          </w:tcPr>
          <w:p w14:paraId="0883639E" w14:textId="6389D27A" w:rsidR="001935E3" w:rsidRPr="0016277D" w:rsidRDefault="000D1141" w:rsidP="00B66F55">
            <w:r>
              <w:t>N/A</w:t>
            </w:r>
          </w:p>
        </w:tc>
        <w:tc>
          <w:tcPr>
            <w:tcW w:w="287" w:type="pct"/>
          </w:tcPr>
          <w:p w14:paraId="3391546E" w14:textId="77777777" w:rsidR="001935E3" w:rsidRPr="0016277D" w:rsidRDefault="001935E3" w:rsidP="00B66F55"/>
        </w:tc>
      </w:tr>
      <w:tr w:rsidR="001935E3" w:rsidRPr="0016277D" w14:paraId="56101604" w14:textId="77777777" w:rsidTr="00D776D8">
        <w:trPr>
          <w:trHeight w:val="708"/>
        </w:trPr>
        <w:tc>
          <w:tcPr>
            <w:tcW w:w="436" w:type="pct"/>
          </w:tcPr>
          <w:p w14:paraId="404BE4C7" w14:textId="77777777" w:rsidR="001935E3" w:rsidRPr="0016277D" w:rsidRDefault="001935E3" w:rsidP="00B66F55">
            <w:r w:rsidRPr="0016277D">
              <w:t>Other tests</w:t>
            </w:r>
          </w:p>
        </w:tc>
        <w:tc>
          <w:tcPr>
            <w:tcW w:w="3481" w:type="pct"/>
          </w:tcPr>
          <w:p w14:paraId="3A9489A6" w14:textId="72941502" w:rsidR="001935E3" w:rsidRPr="0016277D" w:rsidRDefault="000D1141" w:rsidP="00B66F55">
            <w:r>
              <w:t>N/A</w:t>
            </w:r>
          </w:p>
        </w:tc>
        <w:tc>
          <w:tcPr>
            <w:tcW w:w="797" w:type="pct"/>
          </w:tcPr>
          <w:p w14:paraId="6F717999" w14:textId="34E8FA51" w:rsidR="001935E3" w:rsidRPr="0016277D" w:rsidRDefault="000D1141" w:rsidP="00B66F55">
            <w:r>
              <w:t>N/A</w:t>
            </w:r>
          </w:p>
        </w:tc>
        <w:tc>
          <w:tcPr>
            <w:tcW w:w="287" w:type="pct"/>
          </w:tcPr>
          <w:p w14:paraId="6F52C9AE" w14:textId="77777777" w:rsidR="001935E3" w:rsidRPr="0016277D" w:rsidRDefault="001935E3" w:rsidP="00B66F55"/>
        </w:tc>
      </w:tr>
    </w:tbl>
    <w:p w14:paraId="5D976631" w14:textId="38CBBC1E" w:rsidR="00291172" w:rsidRDefault="00291172">
      <w:pPr>
        <w:rPr>
          <w:b/>
          <w:bCs/>
        </w:rPr>
      </w:pPr>
    </w:p>
    <w:p w14:paraId="7AFCA290" w14:textId="77777777" w:rsidR="00291172" w:rsidRDefault="00291172">
      <w:pPr>
        <w:rPr>
          <w:b/>
          <w:bCs/>
        </w:rPr>
      </w:pPr>
      <w:r>
        <w:rPr>
          <w:b/>
          <w:bCs/>
        </w:rPr>
        <w:br w:type="page"/>
      </w:r>
    </w:p>
    <w:tbl>
      <w:tblPr>
        <w:tblpPr w:leftFromText="180" w:rightFromText="180" w:vertAnchor="page" w:horzAnchor="margin" w:tblpY="2533"/>
        <w:tblW w:w="431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8"/>
        <w:gridCol w:w="5900"/>
        <w:gridCol w:w="1927"/>
        <w:gridCol w:w="1558"/>
      </w:tblGrid>
      <w:tr w:rsidR="00291172" w:rsidRPr="0016277D" w14:paraId="69C579F6" w14:textId="77777777" w:rsidTr="000B555C">
        <w:tc>
          <w:tcPr>
            <w:tcW w:w="1103" w:type="pct"/>
          </w:tcPr>
          <w:p w14:paraId="380FA6A8" w14:textId="77777777" w:rsidR="00291172" w:rsidRPr="0016277D" w:rsidRDefault="00291172" w:rsidP="00C2675D">
            <w:pPr>
              <w:rPr>
                <w:b/>
              </w:rPr>
            </w:pPr>
            <w:r w:rsidRPr="0016277D">
              <w:rPr>
                <w:b/>
              </w:rPr>
              <w:lastRenderedPageBreak/>
              <w:t>Test Type</w:t>
            </w:r>
          </w:p>
        </w:tc>
        <w:tc>
          <w:tcPr>
            <w:tcW w:w="2449" w:type="pct"/>
          </w:tcPr>
          <w:p w14:paraId="4B795FF6" w14:textId="77777777" w:rsidR="00291172" w:rsidRPr="0016277D" w:rsidRDefault="00291172" w:rsidP="00C2675D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800" w:type="pct"/>
          </w:tcPr>
          <w:p w14:paraId="0A632D8C" w14:textId="77777777" w:rsidR="00291172" w:rsidRPr="0016277D" w:rsidRDefault="00291172" w:rsidP="00C2675D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647" w:type="pct"/>
          </w:tcPr>
          <w:p w14:paraId="19D70AC9" w14:textId="77777777" w:rsidR="00291172" w:rsidRPr="0016277D" w:rsidRDefault="00291172" w:rsidP="00C2675D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291172" w:rsidRPr="0016277D" w14:paraId="5D313240" w14:textId="77777777" w:rsidTr="000B555C">
        <w:tc>
          <w:tcPr>
            <w:tcW w:w="1103" w:type="pct"/>
          </w:tcPr>
          <w:p w14:paraId="57E4D45E" w14:textId="77777777" w:rsidR="00291172" w:rsidRPr="0016277D" w:rsidRDefault="00291172" w:rsidP="00C2675D">
            <w:r w:rsidRPr="0016277D">
              <w:t>Extreme Min</w:t>
            </w:r>
          </w:p>
        </w:tc>
        <w:tc>
          <w:tcPr>
            <w:tcW w:w="2449" w:type="pct"/>
          </w:tcPr>
          <w:p w14:paraId="00B3F99C" w14:textId="731E3B33" w:rsidR="00291172" w:rsidRPr="0016277D" w:rsidRDefault="001D6B8B" w:rsidP="00C2675D">
            <w:r>
              <w:t>N/A</w:t>
            </w:r>
          </w:p>
        </w:tc>
        <w:tc>
          <w:tcPr>
            <w:tcW w:w="800" w:type="pct"/>
          </w:tcPr>
          <w:p w14:paraId="137B98E3" w14:textId="608DA5DE" w:rsidR="00291172" w:rsidRPr="0016277D" w:rsidRDefault="001D6B8B" w:rsidP="00C2675D">
            <w:r>
              <w:t>N/A</w:t>
            </w:r>
          </w:p>
        </w:tc>
        <w:tc>
          <w:tcPr>
            <w:tcW w:w="647" w:type="pct"/>
          </w:tcPr>
          <w:p w14:paraId="07A4ED53" w14:textId="77777777" w:rsidR="00291172" w:rsidRPr="0016277D" w:rsidRDefault="00291172" w:rsidP="00C2675D"/>
        </w:tc>
      </w:tr>
      <w:tr w:rsidR="00291172" w:rsidRPr="0016277D" w14:paraId="75EBF769" w14:textId="77777777" w:rsidTr="000B555C">
        <w:tc>
          <w:tcPr>
            <w:tcW w:w="1103" w:type="pct"/>
          </w:tcPr>
          <w:p w14:paraId="4361A012" w14:textId="77777777" w:rsidR="00291172" w:rsidRPr="0016277D" w:rsidRDefault="00291172" w:rsidP="00C2675D">
            <w:r w:rsidRPr="0016277D">
              <w:t>Min -1</w:t>
            </w:r>
          </w:p>
        </w:tc>
        <w:tc>
          <w:tcPr>
            <w:tcW w:w="2449" w:type="pct"/>
          </w:tcPr>
          <w:p w14:paraId="1346BA65" w14:textId="08792003" w:rsidR="00291172" w:rsidRPr="0016277D" w:rsidRDefault="001D6B8B" w:rsidP="00C2675D">
            <w:r>
              <w:t>3 characters ‘</w:t>
            </w:r>
            <w:proofErr w:type="spellStart"/>
            <w:r>
              <w:t>aaa</w:t>
            </w:r>
            <w:proofErr w:type="spellEnd"/>
            <w:r>
              <w:t>’</w:t>
            </w:r>
          </w:p>
        </w:tc>
        <w:tc>
          <w:tcPr>
            <w:tcW w:w="800" w:type="pct"/>
          </w:tcPr>
          <w:p w14:paraId="1B695EBB" w14:textId="75AC2608" w:rsidR="00291172" w:rsidRPr="0016277D" w:rsidRDefault="001D6B8B" w:rsidP="00C2675D">
            <w:r>
              <w:t>Fail</w:t>
            </w:r>
          </w:p>
        </w:tc>
        <w:tc>
          <w:tcPr>
            <w:tcW w:w="647" w:type="pct"/>
          </w:tcPr>
          <w:p w14:paraId="3463DB97" w14:textId="77777777" w:rsidR="00291172" w:rsidRPr="0016277D" w:rsidRDefault="00291172" w:rsidP="00C2675D"/>
        </w:tc>
      </w:tr>
      <w:tr w:rsidR="00291172" w:rsidRPr="0016277D" w14:paraId="1C62EBEC" w14:textId="77777777" w:rsidTr="000B555C">
        <w:tc>
          <w:tcPr>
            <w:tcW w:w="1103" w:type="pct"/>
          </w:tcPr>
          <w:p w14:paraId="787F62E3" w14:textId="77777777" w:rsidR="00291172" w:rsidRPr="0016277D" w:rsidRDefault="00291172" w:rsidP="00C2675D">
            <w:r w:rsidRPr="0016277D">
              <w:t>Min (Boundary)</w:t>
            </w:r>
          </w:p>
        </w:tc>
        <w:tc>
          <w:tcPr>
            <w:tcW w:w="2449" w:type="pct"/>
          </w:tcPr>
          <w:p w14:paraId="4A01A676" w14:textId="1B62ACBC" w:rsidR="00291172" w:rsidRPr="0016277D" w:rsidRDefault="001D6B8B" w:rsidP="00C2675D">
            <w:r>
              <w:t>4 characters ‘aaaa’</w:t>
            </w:r>
          </w:p>
        </w:tc>
        <w:tc>
          <w:tcPr>
            <w:tcW w:w="800" w:type="pct"/>
          </w:tcPr>
          <w:p w14:paraId="3C5BCA6B" w14:textId="7F2B64AD" w:rsidR="00291172" w:rsidRPr="0016277D" w:rsidRDefault="001D6B8B" w:rsidP="00C2675D">
            <w:r>
              <w:t>Pass</w:t>
            </w:r>
          </w:p>
        </w:tc>
        <w:tc>
          <w:tcPr>
            <w:tcW w:w="647" w:type="pct"/>
          </w:tcPr>
          <w:p w14:paraId="287144A3" w14:textId="77777777" w:rsidR="00291172" w:rsidRPr="0016277D" w:rsidRDefault="00291172" w:rsidP="00C2675D"/>
        </w:tc>
      </w:tr>
      <w:tr w:rsidR="00291172" w:rsidRPr="0016277D" w14:paraId="662FDDDD" w14:textId="77777777" w:rsidTr="000B555C">
        <w:tc>
          <w:tcPr>
            <w:tcW w:w="1103" w:type="pct"/>
          </w:tcPr>
          <w:p w14:paraId="1A0173E2" w14:textId="77777777" w:rsidR="00291172" w:rsidRPr="0016277D" w:rsidRDefault="00291172" w:rsidP="00C2675D">
            <w:r w:rsidRPr="0016277D">
              <w:t>Min +1</w:t>
            </w:r>
          </w:p>
        </w:tc>
        <w:tc>
          <w:tcPr>
            <w:tcW w:w="2449" w:type="pct"/>
          </w:tcPr>
          <w:p w14:paraId="44C772F4" w14:textId="50ECCAEC" w:rsidR="00291172" w:rsidRPr="0016277D" w:rsidRDefault="001D6B8B" w:rsidP="00C2675D">
            <w:r>
              <w:t>5 characters ‘</w:t>
            </w:r>
            <w:proofErr w:type="spellStart"/>
            <w:r>
              <w:t>aaaaa</w:t>
            </w:r>
            <w:proofErr w:type="spellEnd"/>
            <w:r>
              <w:t>’</w:t>
            </w:r>
          </w:p>
        </w:tc>
        <w:tc>
          <w:tcPr>
            <w:tcW w:w="800" w:type="pct"/>
          </w:tcPr>
          <w:p w14:paraId="3291C9EA" w14:textId="7134AE81" w:rsidR="00291172" w:rsidRPr="0016277D" w:rsidRDefault="001D6B8B" w:rsidP="00C2675D">
            <w:r>
              <w:t>Pass</w:t>
            </w:r>
          </w:p>
        </w:tc>
        <w:tc>
          <w:tcPr>
            <w:tcW w:w="647" w:type="pct"/>
          </w:tcPr>
          <w:p w14:paraId="1DFBF698" w14:textId="77777777" w:rsidR="00291172" w:rsidRPr="0016277D" w:rsidRDefault="00291172" w:rsidP="00C2675D"/>
        </w:tc>
      </w:tr>
      <w:tr w:rsidR="00291172" w:rsidRPr="0016277D" w14:paraId="19565257" w14:textId="77777777" w:rsidTr="000B555C">
        <w:tc>
          <w:tcPr>
            <w:tcW w:w="1103" w:type="pct"/>
          </w:tcPr>
          <w:p w14:paraId="555F4D69" w14:textId="77777777" w:rsidR="00291172" w:rsidRPr="0016277D" w:rsidRDefault="00291172" w:rsidP="00C2675D">
            <w:r w:rsidRPr="0016277D">
              <w:t>Max -1</w:t>
            </w:r>
          </w:p>
        </w:tc>
        <w:tc>
          <w:tcPr>
            <w:tcW w:w="2449" w:type="pct"/>
          </w:tcPr>
          <w:p w14:paraId="4429A516" w14:textId="412C744D" w:rsidR="00291172" w:rsidRPr="0016277D" w:rsidRDefault="001D6B8B" w:rsidP="00C2675D">
            <w:r>
              <w:t xml:space="preserve">19 </w:t>
            </w:r>
            <w:proofErr w:type="gramStart"/>
            <w:r>
              <w:t>characters  ‘</w:t>
            </w:r>
            <w:proofErr w:type="spellStart"/>
            <w:proofErr w:type="gramEnd"/>
            <w:r>
              <w:t>aaaaaaaaaaaaaaaaaaa</w:t>
            </w:r>
            <w:proofErr w:type="spellEnd"/>
            <w:r>
              <w:t>’</w:t>
            </w:r>
          </w:p>
        </w:tc>
        <w:tc>
          <w:tcPr>
            <w:tcW w:w="800" w:type="pct"/>
          </w:tcPr>
          <w:p w14:paraId="0CAF2512" w14:textId="4D1FBE42" w:rsidR="00291172" w:rsidRPr="0016277D" w:rsidRDefault="001D6B8B" w:rsidP="00C2675D">
            <w:r>
              <w:t>Pass</w:t>
            </w:r>
          </w:p>
        </w:tc>
        <w:tc>
          <w:tcPr>
            <w:tcW w:w="647" w:type="pct"/>
          </w:tcPr>
          <w:p w14:paraId="362DE27B" w14:textId="77777777" w:rsidR="00291172" w:rsidRPr="0016277D" w:rsidRDefault="00291172" w:rsidP="00C2675D"/>
        </w:tc>
      </w:tr>
      <w:tr w:rsidR="00291172" w:rsidRPr="0016277D" w14:paraId="297B1F45" w14:textId="77777777" w:rsidTr="000B555C">
        <w:tc>
          <w:tcPr>
            <w:tcW w:w="1103" w:type="pct"/>
          </w:tcPr>
          <w:p w14:paraId="1FA19C4A" w14:textId="77777777" w:rsidR="00291172" w:rsidRPr="0016277D" w:rsidRDefault="00291172" w:rsidP="00C2675D">
            <w:r w:rsidRPr="0016277D">
              <w:t>Max (Boundary)</w:t>
            </w:r>
          </w:p>
        </w:tc>
        <w:tc>
          <w:tcPr>
            <w:tcW w:w="2449" w:type="pct"/>
          </w:tcPr>
          <w:p w14:paraId="15F57DB4" w14:textId="31A86368" w:rsidR="00291172" w:rsidRPr="0016277D" w:rsidRDefault="001D6B8B" w:rsidP="00C2675D">
            <w:r>
              <w:t>20 characters 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800" w:type="pct"/>
          </w:tcPr>
          <w:p w14:paraId="05E42C6C" w14:textId="60D69FA3" w:rsidR="00291172" w:rsidRPr="0016277D" w:rsidRDefault="001D6B8B" w:rsidP="00C2675D">
            <w:r>
              <w:t>Pass</w:t>
            </w:r>
          </w:p>
        </w:tc>
        <w:tc>
          <w:tcPr>
            <w:tcW w:w="647" w:type="pct"/>
          </w:tcPr>
          <w:p w14:paraId="1D88F065" w14:textId="77777777" w:rsidR="00291172" w:rsidRPr="0016277D" w:rsidRDefault="00291172" w:rsidP="00C2675D"/>
        </w:tc>
      </w:tr>
      <w:tr w:rsidR="00291172" w:rsidRPr="0016277D" w14:paraId="76D6AC57" w14:textId="77777777" w:rsidTr="000B555C">
        <w:tc>
          <w:tcPr>
            <w:tcW w:w="1103" w:type="pct"/>
          </w:tcPr>
          <w:p w14:paraId="736B65F7" w14:textId="77777777" w:rsidR="00291172" w:rsidRPr="0016277D" w:rsidRDefault="00291172" w:rsidP="00C2675D">
            <w:r w:rsidRPr="0016277D">
              <w:t>Max +1</w:t>
            </w:r>
          </w:p>
        </w:tc>
        <w:tc>
          <w:tcPr>
            <w:tcW w:w="2449" w:type="pct"/>
          </w:tcPr>
          <w:p w14:paraId="7A33B501" w14:textId="79B66748" w:rsidR="00291172" w:rsidRPr="0016277D" w:rsidRDefault="001D6B8B" w:rsidP="00C2675D">
            <w:r>
              <w:t>21 characters ‘aaaaaaaaaaaaaaaaaaaaa’</w:t>
            </w:r>
          </w:p>
        </w:tc>
        <w:tc>
          <w:tcPr>
            <w:tcW w:w="800" w:type="pct"/>
          </w:tcPr>
          <w:p w14:paraId="2CB3E65E" w14:textId="1430B204" w:rsidR="00291172" w:rsidRPr="0016277D" w:rsidRDefault="001D6B8B" w:rsidP="00C2675D">
            <w:r>
              <w:t>Fail</w:t>
            </w:r>
          </w:p>
        </w:tc>
        <w:tc>
          <w:tcPr>
            <w:tcW w:w="647" w:type="pct"/>
          </w:tcPr>
          <w:p w14:paraId="0C99797F" w14:textId="77777777" w:rsidR="00291172" w:rsidRPr="0016277D" w:rsidRDefault="00291172" w:rsidP="00C2675D"/>
        </w:tc>
      </w:tr>
      <w:tr w:rsidR="00291172" w:rsidRPr="0016277D" w14:paraId="580E2CE3" w14:textId="77777777" w:rsidTr="000B555C">
        <w:tc>
          <w:tcPr>
            <w:tcW w:w="1103" w:type="pct"/>
          </w:tcPr>
          <w:p w14:paraId="249E7015" w14:textId="77777777" w:rsidR="00291172" w:rsidRPr="0016277D" w:rsidRDefault="00291172" w:rsidP="00C2675D">
            <w:r w:rsidRPr="0016277D">
              <w:t xml:space="preserve">Mid </w:t>
            </w:r>
          </w:p>
        </w:tc>
        <w:tc>
          <w:tcPr>
            <w:tcW w:w="2449" w:type="pct"/>
          </w:tcPr>
          <w:p w14:paraId="6D3E8D73" w14:textId="4A50B5E5" w:rsidR="00291172" w:rsidRPr="0016277D" w:rsidRDefault="001D6B8B" w:rsidP="00C2675D">
            <w:r>
              <w:t xml:space="preserve">10 </w:t>
            </w:r>
            <w:proofErr w:type="gramStart"/>
            <w:r>
              <w:t>characters  ‘</w:t>
            </w:r>
            <w:proofErr w:type="spellStart"/>
            <w:proofErr w:type="gramEnd"/>
            <w:r>
              <w:t>aaaaaaaaaa</w:t>
            </w:r>
            <w:proofErr w:type="spellEnd"/>
            <w:r>
              <w:t>’</w:t>
            </w:r>
          </w:p>
        </w:tc>
        <w:tc>
          <w:tcPr>
            <w:tcW w:w="800" w:type="pct"/>
          </w:tcPr>
          <w:p w14:paraId="13C55AFC" w14:textId="09E0523B" w:rsidR="00291172" w:rsidRPr="0016277D" w:rsidRDefault="001D6B8B" w:rsidP="00C2675D">
            <w:r>
              <w:t>Pass</w:t>
            </w:r>
          </w:p>
        </w:tc>
        <w:tc>
          <w:tcPr>
            <w:tcW w:w="647" w:type="pct"/>
          </w:tcPr>
          <w:p w14:paraId="15401FBC" w14:textId="77777777" w:rsidR="00291172" w:rsidRPr="0016277D" w:rsidRDefault="00291172" w:rsidP="00C2675D"/>
        </w:tc>
      </w:tr>
      <w:tr w:rsidR="00291172" w:rsidRPr="0016277D" w14:paraId="5A7CD6AD" w14:textId="77777777" w:rsidTr="000B555C">
        <w:tc>
          <w:tcPr>
            <w:tcW w:w="1103" w:type="pct"/>
          </w:tcPr>
          <w:p w14:paraId="32DCE625" w14:textId="77777777" w:rsidR="00291172" w:rsidRPr="0016277D" w:rsidRDefault="00291172" w:rsidP="00C2675D">
            <w:r w:rsidRPr="0016277D">
              <w:t xml:space="preserve">Extreme Max </w:t>
            </w:r>
          </w:p>
        </w:tc>
        <w:tc>
          <w:tcPr>
            <w:tcW w:w="2449" w:type="pct"/>
          </w:tcPr>
          <w:p w14:paraId="5F75DF93" w14:textId="0C7A7F3F" w:rsidR="00291172" w:rsidRPr="0016277D" w:rsidRDefault="001D6B8B" w:rsidP="00C2675D">
            <w:r>
              <w:t xml:space="preserve">40 </w:t>
            </w:r>
            <w:proofErr w:type="gramStart"/>
            <w:r>
              <w:t>characters  ‘</w:t>
            </w:r>
            <w:proofErr w:type="spellStart"/>
            <w:proofErr w:type="gramEnd"/>
            <w:r>
              <w:t>aaaaaaaaaaaaaaaaaaaaaaaaaaaaaaaaaaaaaaaa</w:t>
            </w:r>
            <w:proofErr w:type="spellEnd"/>
            <w:r>
              <w:t>’</w:t>
            </w:r>
          </w:p>
        </w:tc>
        <w:tc>
          <w:tcPr>
            <w:tcW w:w="800" w:type="pct"/>
          </w:tcPr>
          <w:p w14:paraId="480EE4D7" w14:textId="43FC6733" w:rsidR="00291172" w:rsidRPr="0016277D" w:rsidRDefault="001D6B8B" w:rsidP="00C2675D">
            <w:r>
              <w:t>Fail</w:t>
            </w:r>
          </w:p>
        </w:tc>
        <w:tc>
          <w:tcPr>
            <w:tcW w:w="647" w:type="pct"/>
          </w:tcPr>
          <w:p w14:paraId="7E6DEF28" w14:textId="77777777" w:rsidR="00291172" w:rsidRPr="0016277D" w:rsidRDefault="00291172" w:rsidP="00C2675D"/>
        </w:tc>
      </w:tr>
      <w:tr w:rsidR="00291172" w:rsidRPr="0016277D" w14:paraId="4B28BF8B" w14:textId="77777777" w:rsidTr="000B555C">
        <w:tc>
          <w:tcPr>
            <w:tcW w:w="1103" w:type="pct"/>
          </w:tcPr>
          <w:p w14:paraId="0244A283" w14:textId="77777777" w:rsidR="00291172" w:rsidRPr="0016277D" w:rsidRDefault="00291172" w:rsidP="00C2675D">
            <w:r w:rsidRPr="0016277D">
              <w:t>Invalid data type</w:t>
            </w:r>
          </w:p>
        </w:tc>
        <w:tc>
          <w:tcPr>
            <w:tcW w:w="2449" w:type="pct"/>
          </w:tcPr>
          <w:p w14:paraId="1E1B3224" w14:textId="474C30F5" w:rsidR="00291172" w:rsidRPr="0016277D" w:rsidRDefault="001D6B8B" w:rsidP="001D6B8B">
            <w:pPr>
              <w:tabs>
                <w:tab w:val="left" w:pos="2088"/>
              </w:tabs>
            </w:pPr>
            <w:r>
              <w:t>N/A</w:t>
            </w:r>
          </w:p>
        </w:tc>
        <w:tc>
          <w:tcPr>
            <w:tcW w:w="800" w:type="pct"/>
          </w:tcPr>
          <w:p w14:paraId="145F4B8D" w14:textId="418E507C" w:rsidR="00291172" w:rsidRPr="0016277D" w:rsidRDefault="001D6B8B" w:rsidP="00C2675D">
            <w:r>
              <w:t>N/A</w:t>
            </w:r>
          </w:p>
        </w:tc>
        <w:tc>
          <w:tcPr>
            <w:tcW w:w="647" w:type="pct"/>
          </w:tcPr>
          <w:p w14:paraId="26E21ABE" w14:textId="77777777" w:rsidR="00291172" w:rsidRPr="0016277D" w:rsidRDefault="00291172" w:rsidP="00C2675D"/>
        </w:tc>
      </w:tr>
      <w:tr w:rsidR="00291172" w:rsidRPr="0016277D" w14:paraId="1612C707" w14:textId="77777777" w:rsidTr="000B555C">
        <w:tc>
          <w:tcPr>
            <w:tcW w:w="1103" w:type="pct"/>
          </w:tcPr>
          <w:p w14:paraId="75490D23" w14:textId="77777777" w:rsidR="00291172" w:rsidRPr="0016277D" w:rsidRDefault="00291172" w:rsidP="00C2675D">
            <w:r w:rsidRPr="0016277D">
              <w:t>Other tests</w:t>
            </w:r>
          </w:p>
        </w:tc>
        <w:tc>
          <w:tcPr>
            <w:tcW w:w="2449" w:type="pct"/>
          </w:tcPr>
          <w:p w14:paraId="0E89E929" w14:textId="29DF1A34" w:rsidR="00291172" w:rsidRPr="0016277D" w:rsidRDefault="001D6B8B" w:rsidP="00C2675D">
            <w:r>
              <w:t>N/A</w:t>
            </w:r>
          </w:p>
        </w:tc>
        <w:tc>
          <w:tcPr>
            <w:tcW w:w="800" w:type="pct"/>
          </w:tcPr>
          <w:p w14:paraId="5BC27DAB" w14:textId="6DA63E2D" w:rsidR="00291172" w:rsidRPr="0016277D" w:rsidRDefault="001D6B8B" w:rsidP="00C2675D">
            <w:r>
              <w:t>N/A</w:t>
            </w:r>
          </w:p>
        </w:tc>
        <w:tc>
          <w:tcPr>
            <w:tcW w:w="647" w:type="pct"/>
          </w:tcPr>
          <w:p w14:paraId="4F5BF6AA" w14:textId="77777777" w:rsidR="00291172" w:rsidRPr="0016277D" w:rsidRDefault="00291172" w:rsidP="00C2675D"/>
        </w:tc>
      </w:tr>
    </w:tbl>
    <w:p w14:paraId="238823A2" w14:textId="01A1E4E0" w:rsidR="00291172" w:rsidRPr="00D15E98" w:rsidRDefault="00C2675D">
      <w:pPr>
        <w:rPr>
          <w:rFonts w:ascii="Arial" w:hAnsi="Arial" w:cs="Arial"/>
          <w:b/>
          <w:bCs/>
          <w:sz w:val="24"/>
          <w:szCs w:val="24"/>
        </w:rPr>
      </w:pPr>
      <w:r w:rsidRPr="00D15E98">
        <w:rPr>
          <w:rFonts w:ascii="Arial" w:hAnsi="Arial" w:cs="Arial"/>
          <w:b/>
          <w:bCs/>
          <w:sz w:val="24"/>
          <w:szCs w:val="24"/>
        </w:rPr>
        <w:t>User Password</w:t>
      </w:r>
      <w:r w:rsidR="001D6B8B" w:rsidRPr="00D15E98">
        <w:rPr>
          <w:rFonts w:ascii="Arial" w:hAnsi="Arial" w:cs="Arial"/>
          <w:b/>
          <w:bCs/>
          <w:sz w:val="24"/>
          <w:szCs w:val="24"/>
        </w:rPr>
        <w:t xml:space="preserve"> Tests</w:t>
      </w:r>
    </w:p>
    <w:p w14:paraId="207B60EB" w14:textId="77777777" w:rsidR="00291172" w:rsidRDefault="00291172">
      <w:pPr>
        <w:rPr>
          <w:b/>
          <w:bCs/>
        </w:rPr>
      </w:pPr>
      <w:r>
        <w:rPr>
          <w:b/>
          <w:bCs/>
        </w:rPr>
        <w:br w:type="page"/>
      </w:r>
    </w:p>
    <w:tbl>
      <w:tblPr>
        <w:tblpPr w:leftFromText="180" w:rightFromText="180" w:vertAnchor="page" w:horzAnchor="margin" w:tblpY="2497"/>
        <w:tblW w:w="39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4992"/>
        <w:gridCol w:w="1700"/>
        <w:gridCol w:w="1558"/>
      </w:tblGrid>
      <w:tr w:rsidR="000B555C" w:rsidRPr="0016277D" w14:paraId="421DF88A" w14:textId="77777777" w:rsidTr="000B555C">
        <w:tc>
          <w:tcPr>
            <w:tcW w:w="1219" w:type="pct"/>
          </w:tcPr>
          <w:p w14:paraId="3841D82F" w14:textId="77777777" w:rsidR="00291172" w:rsidRPr="0016277D" w:rsidRDefault="00291172" w:rsidP="001D6B8B">
            <w:pPr>
              <w:rPr>
                <w:b/>
              </w:rPr>
            </w:pPr>
            <w:r w:rsidRPr="0016277D">
              <w:rPr>
                <w:b/>
              </w:rPr>
              <w:lastRenderedPageBreak/>
              <w:t>Test Type</w:t>
            </w:r>
          </w:p>
        </w:tc>
        <w:tc>
          <w:tcPr>
            <w:tcW w:w="2288" w:type="pct"/>
          </w:tcPr>
          <w:p w14:paraId="510F617C" w14:textId="77777777" w:rsidR="00291172" w:rsidRPr="0016277D" w:rsidRDefault="00291172" w:rsidP="001D6B8B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779" w:type="pct"/>
          </w:tcPr>
          <w:p w14:paraId="561BA6CA" w14:textId="77777777" w:rsidR="00291172" w:rsidRPr="0016277D" w:rsidRDefault="00291172" w:rsidP="001D6B8B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714" w:type="pct"/>
          </w:tcPr>
          <w:p w14:paraId="7DDA7DED" w14:textId="77777777" w:rsidR="00291172" w:rsidRPr="0016277D" w:rsidRDefault="00291172" w:rsidP="001D6B8B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0B555C" w:rsidRPr="0016277D" w14:paraId="573753A0" w14:textId="77777777" w:rsidTr="000B555C">
        <w:tc>
          <w:tcPr>
            <w:tcW w:w="1219" w:type="pct"/>
          </w:tcPr>
          <w:p w14:paraId="12D4A153" w14:textId="77777777" w:rsidR="00291172" w:rsidRPr="0016277D" w:rsidRDefault="00291172" w:rsidP="001D6B8B">
            <w:r w:rsidRPr="0016277D">
              <w:t>Extreme Min</w:t>
            </w:r>
          </w:p>
        </w:tc>
        <w:tc>
          <w:tcPr>
            <w:tcW w:w="2288" w:type="pct"/>
          </w:tcPr>
          <w:p w14:paraId="023DA2CE" w14:textId="3CF9C46F" w:rsidR="00291172" w:rsidRPr="0016277D" w:rsidRDefault="000B555C" w:rsidP="001D6B8B">
            <w:r>
              <w:t>N/A</w:t>
            </w:r>
          </w:p>
        </w:tc>
        <w:tc>
          <w:tcPr>
            <w:tcW w:w="779" w:type="pct"/>
          </w:tcPr>
          <w:p w14:paraId="119B6E6A" w14:textId="0165ADE4" w:rsidR="00291172" w:rsidRPr="0016277D" w:rsidRDefault="000B555C" w:rsidP="001D6B8B">
            <w:r>
              <w:t>N/A</w:t>
            </w:r>
          </w:p>
        </w:tc>
        <w:tc>
          <w:tcPr>
            <w:tcW w:w="714" w:type="pct"/>
          </w:tcPr>
          <w:p w14:paraId="12E7871E" w14:textId="77777777" w:rsidR="00291172" w:rsidRPr="0016277D" w:rsidRDefault="00291172" w:rsidP="001D6B8B"/>
        </w:tc>
      </w:tr>
      <w:tr w:rsidR="000B555C" w:rsidRPr="0016277D" w14:paraId="442F223E" w14:textId="77777777" w:rsidTr="000B555C">
        <w:tc>
          <w:tcPr>
            <w:tcW w:w="1219" w:type="pct"/>
          </w:tcPr>
          <w:p w14:paraId="00901724" w14:textId="77777777" w:rsidR="00291172" w:rsidRPr="0016277D" w:rsidRDefault="00291172" w:rsidP="001D6B8B">
            <w:r w:rsidRPr="0016277D">
              <w:t>Min -1</w:t>
            </w:r>
          </w:p>
        </w:tc>
        <w:tc>
          <w:tcPr>
            <w:tcW w:w="2288" w:type="pct"/>
          </w:tcPr>
          <w:p w14:paraId="32D476C7" w14:textId="64214DAE" w:rsidR="00291172" w:rsidRPr="0016277D" w:rsidRDefault="000B555C" w:rsidP="001D6B8B">
            <w:r>
              <w:t>1 character ‘a’</w:t>
            </w:r>
          </w:p>
        </w:tc>
        <w:tc>
          <w:tcPr>
            <w:tcW w:w="779" w:type="pct"/>
          </w:tcPr>
          <w:p w14:paraId="1BDD7AB3" w14:textId="0DF629B6" w:rsidR="00291172" w:rsidRPr="0016277D" w:rsidRDefault="000B555C" w:rsidP="001D6B8B">
            <w:r>
              <w:t>Fail</w:t>
            </w:r>
          </w:p>
        </w:tc>
        <w:tc>
          <w:tcPr>
            <w:tcW w:w="714" w:type="pct"/>
          </w:tcPr>
          <w:p w14:paraId="1AB8F22B" w14:textId="77777777" w:rsidR="00291172" w:rsidRPr="0016277D" w:rsidRDefault="00291172" w:rsidP="001D6B8B"/>
        </w:tc>
      </w:tr>
      <w:tr w:rsidR="000B555C" w:rsidRPr="0016277D" w14:paraId="286DC984" w14:textId="77777777" w:rsidTr="000B555C">
        <w:tc>
          <w:tcPr>
            <w:tcW w:w="1219" w:type="pct"/>
          </w:tcPr>
          <w:p w14:paraId="5F4172B6" w14:textId="77777777" w:rsidR="00291172" w:rsidRPr="0016277D" w:rsidRDefault="00291172" w:rsidP="001D6B8B">
            <w:r w:rsidRPr="0016277D">
              <w:t>Min (Boundary)</w:t>
            </w:r>
          </w:p>
        </w:tc>
        <w:tc>
          <w:tcPr>
            <w:tcW w:w="2288" w:type="pct"/>
          </w:tcPr>
          <w:p w14:paraId="6CDA8B87" w14:textId="672458EB" w:rsidR="00291172" w:rsidRPr="0016277D" w:rsidRDefault="000B555C" w:rsidP="001D6B8B">
            <w:r>
              <w:t>2 characters ‘aa’</w:t>
            </w:r>
          </w:p>
        </w:tc>
        <w:tc>
          <w:tcPr>
            <w:tcW w:w="779" w:type="pct"/>
          </w:tcPr>
          <w:p w14:paraId="1727AAF6" w14:textId="45848DD2" w:rsidR="00291172" w:rsidRPr="0016277D" w:rsidRDefault="000B555C" w:rsidP="001D6B8B">
            <w:r>
              <w:t>Pass</w:t>
            </w:r>
          </w:p>
        </w:tc>
        <w:tc>
          <w:tcPr>
            <w:tcW w:w="714" w:type="pct"/>
          </w:tcPr>
          <w:p w14:paraId="67D66F04" w14:textId="77777777" w:rsidR="00291172" w:rsidRPr="0016277D" w:rsidRDefault="00291172" w:rsidP="001D6B8B"/>
        </w:tc>
      </w:tr>
      <w:tr w:rsidR="000B555C" w:rsidRPr="0016277D" w14:paraId="63C2D96A" w14:textId="77777777" w:rsidTr="000B555C">
        <w:tc>
          <w:tcPr>
            <w:tcW w:w="1219" w:type="pct"/>
          </w:tcPr>
          <w:p w14:paraId="16D8975C" w14:textId="77777777" w:rsidR="00291172" w:rsidRPr="0016277D" w:rsidRDefault="00291172" w:rsidP="001D6B8B">
            <w:r w:rsidRPr="0016277D">
              <w:t>Min +1</w:t>
            </w:r>
          </w:p>
        </w:tc>
        <w:tc>
          <w:tcPr>
            <w:tcW w:w="2288" w:type="pct"/>
          </w:tcPr>
          <w:p w14:paraId="0E336610" w14:textId="72BFCD8E" w:rsidR="00291172" w:rsidRPr="0016277D" w:rsidRDefault="000B555C" w:rsidP="001D6B8B">
            <w:r>
              <w:t>3 characters ‘</w:t>
            </w:r>
            <w:proofErr w:type="spellStart"/>
            <w:r>
              <w:t>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64DF2BC8" w14:textId="7BE59451" w:rsidR="00291172" w:rsidRPr="0016277D" w:rsidRDefault="000B555C" w:rsidP="001D6B8B">
            <w:r>
              <w:t>Pass</w:t>
            </w:r>
          </w:p>
        </w:tc>
        <w:tc>
          <w:tcPr>
            <w:tcW w:w="714" w:type="pct"/>
          </w:tcPr>
          <w:p w14:paraId="609F8BCB" w14:textId="77777777" w:rsidR="00291172" w:rsidRPr="0016277D" w:rsidRDefault="00291172" w:rsidP="001D6B8B"/>
        </w:tc>
      </w:tr>
      <w:tr w:rsidR="000B555C" w:rsidRPr="0016277D" w14:paraId="140AC3DE" w14:textId="77777777" w:rsidTr="000B555C">
        <w:tc>
          <w:tcPr>
            <w:tcW w:w="1219" w:type="pct"/>
          </w:tcPr>
          <w:p w14:paraId="451B9C36" w14:textId="77777777" w:rsidR="00291172" w:rsidRPr="0016277D" w:rsidRDefault="00291172" w:rsidP="001D6B8B">
            <w:r w:rsidRPr="0016277D">
              <w:t>Max -1</w:t>
            </w:r>
          </w:p>
        </w:tc>
        <w:tc>
          <w:tcPr>
            <w:tcW w:w="2288" w:type="pct"/>
          </w:tcPr>
          <w:p w14:paraId="4F44A240" w14:textId="5915E2AB" w:rsidR="00291172" w:rsidRPr="0016277D" w:rsidRDefault="000B555C" w:rsidP="001D6B8B">
            <w:r>
              <w:t>15 characters ‘</w:t>
            </w:r>
            <w:proofErr w:type="spellStart"/>
            <w:r>
              <w:t>aaaaaaa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17115AE7" w14:textId="2A3420A7" w:rsidR="00291172" w:rsidRPr="0016277D" w:rsidRDefault="000B555C" w:rsidP="001D6B8B">
            <w:r>
              <w:t>Pass</w:t>
            </w:r>
          </w:p>
        </w:tc>
        <w:tc>
          <w:tcPr>
            <w:tcW w:w="714" w:type="pct"/>
          </w:tcPr>
          <w:p w14:paraId="0FD907BE" w14:textId="77777777" w:rsidR="00291172" w:rsidRPr="0016277D" w:rsidRDefault="00291172" w:rsidP="001D6B8B"/>
        </w:tc>
      </w:tr>
      <w:tr w:rsidR="000B555C" w:rsidRPr="0016277D" w14:paraId="0982A9CC" w14:textId="77777777" w:rsidTr="000B555C">
        <w:tc>
          <w:tcPr>
            <w:tcW w:w="1219" w:type="pct"/>
          </w:tcPr>
          <w:p w14:paraId="7C08C5D4" w14:textId="77777777" w:rsidR="00291172" w:rsidRPr="0016277D" w:rsidRDefault="00291172" w:rsidP="001D6B8B">
            <w:r w:rsidRPr="0016277D">
              <w:t>Max (Boundary)</w:t>
            </w:r>
          </w:p>
        </w:tc>
        <w:tc>
          <w:tcPr>
            <w:tcW w:w="2288" w:type="pct"/>
          </w:tcPr>
          <w:p w14:paraId="779A6055" w14:textId="68AB1932" w:rsidR="00291172" w:rsidRPr="0016277D" w:rsidRDefault="000B555C" w:rsidP="001D6B8B">
            <w:r>
              <w:t>16 characters ‘</w:t>
            </w:r>
            <w:proofErr w:type="spellStart"/>
            <w:r>
              <w:t>aaaaaaaa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786E82B4" w14:textId="1218B104" w:rsidR="00291172" w:rsidRPr="0016277D" w:rsidRDefault="000B555C" w:rsidP="001D6B8B">
            <w:r>
              <w:t>Pass</w:t>
            </w:r>
          </w:p>
        </w:tc>
        <w:tc>
          <w:tcPr>
            <w:tcW w:w="714" w:type="pct"/>
          </w:tcPr>
          <w:p w14:paraId="42992DE6" w14:textId="77777777" w:rsidR="00291172" w:rsidRPr="0016277D" w:rsidRDefault="00291172" w:rsidP="001D6B8B"/>
        </w:tc>
      </w:tr>
      <w:tr w:rsidR="000B555C" w:rsidRPr="0016277D" w14:paraId="41331305" w14:textId="77777777" w:rsidTr="000B555C">
        <w:tc>
          <w:tcPr>
            <w:tcW w:w="1219" w:type="pct"/>
          </w:tcPr>
          <w:p w14:paraId="74B8B765" w14:textId="77777777" w:rsidR="00291172" w:rsidRPr="0016277D" w:rsidRDefault="00291172" w:rsidP="001D6B8B">
            <w:r w:rsidRPr="0016277D">
              <w:t>Max +1</w:t>
            </w:r>
          </w:p>
        </w:tc>
        <w:tc>
          <w:tcPr>
            <w:tcW w:w="2288" w:type="pct"/>
          </w:tcPr>
          <w:p w14:paraId="6D60980C" w14:textId="233D2CA0" w:rsidR="00291172" w:rsidRPr="0016277D" w:rsidRDefault="000B555C" w:rsidP="001D6B8B">
            <w:r>
              <w:t>17 characters ‘</w:t>
            </w:r>
            <w:proofErr w:type="spellStart"/>
            <w:r>
              <w:t>aaaaaaaaa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2DB5F607" w14:textId="4F8B2653" w:rsidR="00291172" w:rsidRPr="0016277D" w:rsidRDefault="000B555C" w:rsidP="001D6B8B">
            <w:r>
              <w:t>Fail</w:t>
            </w:r>
          </w:p>
        </w:tc>
        <w:tc>
          <w:tcPr>
            <w:tcW w:w="714" w:type="pct"/>
          </w:tcPr>
          <w:p w14:paraId="38AC3326" w14:textId="77777777" w:rsidR="00291172" w:rsidRPr="0016277D" w:rsidRDefault="00291172" w:rsidP="001D6B8B"/>
        </w:tc>
      </w:tr>
      <w:tr w:rsidR="000B555C" w:rsidRPr="0016277D" w14:paraId="367AB24B" w14:textId="77777777" w:rsidTr="000B555C">
        <w:tc>
          <w:tcPr>
            <w:tcW w:w="1219" w:type="pct"/>
          </w:tcPr>
          <w:p w14:paraId="5F6D74F7" w14:textId="77777777" w:rsidR="00291172" w:rsidRPr="0016277D" w:rsidRDefault="00291172" w:rsidP="001D6B8B">
            <w:r w:rsidRPr="0016277D">
              <w:t xml:space="preserve">Mid </w:t>
            </w:r>
          </w:p>
        </w:tc>
        <w:tc>
          <w:tcPr>
            <w:tcW w:w="2288" w:type="pct"/>
          </w:tcPr>
          <w:p w14:paraId="052D12E2" w14:textId="11E16C88" w:rsidR="00291172" w:rsidRPr="0016277D" w:rsidRDefault="000B555C" w:rsidP="001D6B8B">
            <w:r>
              <w:t>8 characters ‘</w:t>
            </w:r>
            <w:proofErr w:type="spellStart"/>
            <w:r>
              <w:t>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2D3A11D7" w14:textId="48AD87B3" w:rsidR="00291172" w:rsidRPr="0016277D" w:rsidRDefault="000B555C" w:rsidP="001D6B8B">
            <w:r>
              <w:t>Pass</w:t>
            </w:r>
          </w:p>
        </w:tc>
        <w:tc>
          <w:tcPr>
            <w:tcW w:w="714" w:type="pct"/>
          </w:tcPr>
          <w:p w14:paraId="27CB1F40" w14:textId="77777777" w:rsidR="00291172" w:rsidRPr="0016277D" w:rsidRDefault="00291172" w:rsidP="001D6B8B"/>
        </w:tc>
      </w:tr>
      <w:tr w:rsidR="000B555C" w:rsidRPr="0016277D" w14:paraId="5E414C9E" w14:textId="77777777" w:rsidTr="000B555C">
        <w:tc>
          <w:tcPr>
            <w:tcW w:w="1219" w:type="pct"/>
          </w:tcPr>
          <w:p w14:paraId="1C16AB22" w14:textId="77777777" w:rsidR="00291172" w:rsidRPr="0016277D" w:rsidRDefault="00291172" w:rsidP="001D6B8B">
            <w:r w:rsidRPr="0016277D">
              <w:t xml:space="preserve">Extreme Max </w:t>
            </w:r>
          </w:p>
        </w:tc>
        <w:tc>
          <w:tcPr>
            <w:tcW w:w="2288" w:type="pct"/>
          </w:tcPr>
          <w:p w14:paraId="2CB0008F" w14:textId="01D40301" w:rsidR="00291172" w:rsidRPr="0016277D" w:rsidRDefault="000B555C" w:rsidP="001D6B8B">
            <w:r>
              <w:t>100 characters ‘</w:t>
            </w:r>
            <w:proofErr w:type="spellStart"/>
            <w:r>
              <w:t>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7712332E" w14:textId="539EFA03" w:rsidR="00291172" w:rsidRPr="0016277D" w:rsidRDefault="000B555C" w:rsidP="001D6B8B">
            <w:r>
              <w:t>Fail</w:t>
            </w:r>
          </w:p>
        </w:tc>
        <w:tc>
          <w:tcPr>
            <w:tcW w:w="714" w:type="pct"/>
          </w:tcPr>
          <w:p w14:paraId="1042659F" w14:textId="77777777" w:rsidR="00291172" w:rsidRPr="0016277D" w:rsidRDefault="00291172" w:rsidP="001D6B8B"/>
        </w:tc>
      </w:tr>
      <w:tr w:rsidR="000B555C" w:rsidRPr="0016277D" w14:paraId="2826E808" w14:textId="77777777" w:rsidTr="000B555C">
        <w:tc>
          <w:tcPr>
            <w:tcW w:w="1219" w:type="pct"/>
          </w:tcPr>
          <w:p w14:paraId="0A252AA9" w14:textId="77777777" w:rsidR="00291172" w:rsidRPr="0016277D" w:rsidRDefault="00291172" w:rsidP="001D6B8B">
            <w:r w:rsidRPr="0016277D">
              <w:t>Invalid data type</w:t>
            </w:r>
          </w:p>
        </w:tc>
        <w:tc>
          <w:tcPr>
            <w:tcW w:w="2288" w:type="pct"/>
          </w:tcPr>
          <w:p w14:paraId="4EE24007" w14:textId="5EFD772F" w:rsidR="00291172" w:rsidRPr="0016277D" w:rsidRDefault="000B555C" w:rsidP="001D6B8B">
            <w:r>
              <w:t>N/A</w:t>
            </w:r>
          </w:p>
        </w:tc>
        <w:tc>
          <w:tcPr>
            <w:tcW w:w="779" w:type="pct"/>
          </w:tcPr>
          <w:p w14:paraId="58BF33F1" w14:textId="193AAEF6" w:rsidR="00291172" w:rsidRPr="0016277D" w:rsidRDefault="000B555C" w:rsidP="001D6B8B">
            <w:r>
              <w:t>N/A</w:t>
            </w:r>
          </w:p>
        </w:tc>
        <w:tc>
          <w:tcPr>
            <w:tcW w:w="714" w:type="pct"/>
          </w:tcPr>
          <w:p w14:paraId="3A3897DE" w14:textId="77777777" w:rsidR="00291172" w:rsidRPr="0016277D" w:rsidRDefault="00291172" w:rsidP="001D6B8B"/>
        </w:tc>
      </w:tr>
      <w:tr w:rsidR="000B555C" w:rsidRPr="0016277D" w14:paraId="138BD488" w14:textId="77777777" w:rsidTr="000B555C">
        <w:tc>
          <w:tcPr>
            <w:tcW w:w="1219" w:type="pct"/>
          </w:tcPr>
          <w:p w14:paraId="77A04036" w14:textId="77777777" w:rsidR="00291172" w:rsidRPr="0016277D" w:rsidRDefault="00291172" w:rsidP="001D6B8B">
            <w:r w:rsidRPr="0016277D">
              <w:t>Other tests</w:t>
            </w:r>
          </w:p>
        </w:tc>
        <w:tc>
          <w:tcPr>
            <w:tcW w:w="2288" w:type="pct"/>
          </w:tcPr>
          <w:p w14:paraId="59CC587E" w14:textId="62294639" w:rsidR="00291172" w:rsidRPr="0016277D" w:rsidRDefault="000B555C" w:rsidP="001D6B8B">
            <w:r>
              <w:t>N/A</w:t>
            </w:r>
          </w:p>
        </w:tc>
        <w:tc>
          <w:tcPr>
            <w:tcW w:w="779" w:type="pct"/>
          </w:tcPr>
          <w:p w14:paraId="0F6BC3CD" w14:textId="084AABF3" w:rsidR="00291172" w:rsidRPr="0016277D" w:rsidRDefault="000B555C" w:rsidP="001D6B8B">
            <w:r>
              <w:t>N/A</w:t>
            </w:r>
          </w:p>
        </w:tc>
        <w:tc>
          <w:tcPr>
            <w:tcW w:w="714" w:type="pct"/>
          </w:tcPr>
          <w:p w14:paraId="344343C6" w14:textId="77777777" w:rsidR="00291172" w:rsidRPr="0016277D" w:rsidRDefault="00291172" w:rsidP="001D6B8B"/>
        </w:tc>
      </w:tr>
    </w:tbl>
    <w:p w14:paraId="1CD67387" w14:textId="50F1A3A9" w:rsidR="00291172" w:rsidRPr="00D15E98" w:rsidRDefault="001D6B8B">
      <w:pPr>
        <w:rPr>
          <w:rFonts w:ascii="Arial" w:hAnsi="Arial" w:cs="Arial"/>
          <w:b/>
          <w:bCs/>
          <w:sz w:val="24"/>
          <w:szCs w:val="24"/>
        </w:rPr>
      </w:pPr>
      <w:r w:rsidRPr="00D15E98">
        <w:rPr>
          <w:rFonts w:ascii="Arial" w:hAnsi="Arial" w:cs="Arial"/>
          <w:b/>
          <w:bCs/>
          <w:sz w:val="24"/>
          <w:szCs w:val="24"/>
        </w:rPr>
        <w:t xml:space="preserve">Player </w:t>
      </w:r>
      <w:r w:rsidR="000B555C" w:rsidRPr="00D15E98">
        <w:rPr>
          <w:rFonts w:ascii="Arial" w:hAnsi="Arial" w:cs="Arial"/>
          <w:b/>
          <w:bCs/>
          <w:sz w:val="24"/>
          <w:szCs w:val="24"/>
        </w:rPr>
        <w:t xml:space="preserve">Name Tests </w:t>
      </w:r>
    </w:p>
    <w:p w14:paraId="03522278" w14:textId="77777777" w:rsidR="00D15E98" w:rsidRDefault="00D15E98">
      <w:pPr>
        <w:rPr>
          <w:b/>
          <w:bCs/>
        </w:rPr>
      </w:pPr>
      <w:r>
        <w:rPr>
          <w:b/>
          <w:bCs/>
        </w:rPr>
        <w:br w:type="page"/>
      </w:r>
    </w:p>
    <w:tbl>
      <w:tblPr>
        <w:tblpPr w:leftFromText="180" w:rightFromText="180" w:vertAnchor="page" w:horzAnchor="margin" w:tblpY="2497"/>
        <w:tblW w:w="39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4992"/>
        <w:gridCol w:w="1700"/>
        <w:gridCol w:w="1558"/>
      </w:tblGrid>
      <w:tr w:rsidR="00D15E98" w:rsidRPr="0016277D" w14:paraId="2283B685" w14:textId="77777777" w:rsidTr="003E2524">
        <w:tc>
          <w:tcPr>
            <w:tcW w:w="1219" w:type="pct"/>
          </w:tcPr>
          <w:p w14:paraId="4721DB3D" w14:textId="77777777" w:rsidR="00D15E98" w:rsidRPr="0016277D" w:rsidRDefault="00D15E98" w:rsidP="003E2524">
            <w:pPr>
              <w:rPr>
                <w:b/>
              </w:rPr>
            </w:pPr>
            <w:r w:rsidRPr="0016277D">
              <w:rPr>
                <w:b/>
              </w:rPr>
              <w:lastRenderedPageBreak/>
              <w:t>Test Type</w:t>
            </w:r>
          </w:p>
        </w:tc>
        <w:tc>
          <w:tcPr>
            <w:tcW w:w="2288" w:type="pct"/>
          </w:tcPr>
          <w:p w14:paraId="78E49C82" w14:textId="77777777" w:rsidR="00D15E98" w:rsidRPr="0016277D" w:rsidRDefault="00D15E98" w:rsidP="003E2524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779" w:type="pct"/>
          </w:tcPr>
          <w:p w14:paraId="75550FE6" w14:textId="77777777" w:rsidR="00D15E98" w:rsidRPr="0016277D" w:rsidRDefault="00D15E98" w:rsidP="003E2524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714" w:type="pct"/>
          </w:tcPr>
          <w:p w14:paraId="5B4FE151" w14:textId="77777777" w:rsidR="00D15E98" w:rsidRPr="0016277D" w:rsidRDefault="00D15E98" w:rsidP="003E2524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D15E98" w:rsidRPr="0016277D" w14:paraId="485E0474" w14:textId="77777777" w:rsidTr="003E2524">
        <w:tc>
          <w:tcPr>
            <w:tcW w:w="1219" w:type="pct"/>
          </w:tcPr>
          <w:p w14:paraId="31FDDAD8" w14:textId="77777777" w:rsidR="00D15E98" w:rsidRPr="0016277D" w:rsidRDefault="00D15E98" w:rsidP="003E2524">
            <w:r w:rsidRPr="0016277D">
              <w:t>Extreme Min</w:t>
            </w:r>
          </w:p>
        </w:tc>
        <w:tc>
          <w:tcPr>
            <w:tcW w:w="2288" w:type="pct"/>
          </w:tcPr>
          <w:p w14:paraId="72C151BB" w14:textId="77777777" w:rsidR="00D15E98" w:rsidRPr="0016277D" w:rsidRDefault="00D15E98" w:rsidP="003E2524">
            <w:r>
              <w:t>N/A</w:t>
            </w:r>
          </w:p>
        </w:tc>
        <w:tc>
          <w:tcPr>
            <w:tcW w:w="779" w:type="pct"/>
          </w:tcPr>
          <w:p w14:paraId="7D6954C9" w14:textId="77777777" w:rsidR="00D15E98" w:rsidRPr="0016277D" w:rsidRDefault="00D15E98" w:rsidP="003E2524">
            <w:r>
              <w:t>N/A</w:t>
            </w:r>
          </w:p>
        </w:tc>
        <w:tc>
          <w:tcPr>
            <w:tcW w:w="714" w:type="pct"/>
          </w:tcPr>
          <w:p w14:paraId="4CE6ABEA" w14:textId="77777777" w:rsidR="00D15E98" w:rsidRPr="0016277D" w:rsidRDefault="00D15E98" w:rsidP="003E2524"/>
        </w:tc>
      </w:tr>
      <w:tr w:rsidR="00D15E98" w:rsidRPr="0016277D" w14:paraId="59619DA2" w14:textId="77777777" w:rsidTr="003E2524">
        <w:tc>
          <w:tcPr>
            <w:tcW w:w="1219" w:type="pct"/>
          </w:tcPr>
          <w:p w14:paraId="59DDA4D0" w14:textId="77777777" w:rsidR="00D15E98" w:rsidRPr="0016277D" w:rsidRDefault="00D15E98" w:rsidP="003E2524">
            <w:r w:rsidRPr="0016277D">
              <w:t>Min -1</w:t>
            </w:r>
          </w:p>
        </w:tc>
        <w:tc>
          <w:tcPr>
            <w:tcW w:w="2288" w:type="pct"/>
          </w:tcPr>
          <w:p w14:paraId="2708B520" w14:textId="3F8F739B" w:rsidR="00D15E98" w:rsidRPr="0016277D" w:rsidRDefault="00D15E98" w:rsidP="003E2524">
            <w:r>
              <w:t xml:space="preserve">Blank string </w:t>
            </w:r>
          </w:p>
        </w:tc>
        <w:tc>
          <w:tcPr>
            <w:tcW w:w="779" w:type="pct"/>
          </w:tcPr>
          <w:p w14:paraId="1419663E" w14:textId="169995BF" w:rsidR="00D15E98" w:rsidRPr="0016277D" w:rsidRDefault="00D15E98" w:rsidP="003E2524">
            <w:r>
              <w:t>Pass</w:t>
            </w:r>
          </w:p>
        </w:tc>
        <w:tc>
          <w:tcPr>
            <w:tcW w:w="714" w:type="pct"/>
          </w:tcPr>
          <w:p w14:paraId="2D74154B" w14:textId="77777777" w:rsidR="00D15E98" w:rsidRPr="0016277D" w:rsidRDefault="00D15E98" w:rsidP="003E2524"/>
        </w:tc>
      </w:tr>
      <w:tr w:rsidR="00D15E98" w:rsidRPr="0016277D" w14:paraId="3FF54766" w14:textId="77777777" w:rsidTr="003E2524">
        <w:tc>
          <w:tcPr>
            <w:tcW w:w="1219" w:type="pct"/>
          </w:tcPr>
          <w:p w14:paraId="10E94352" w14:textId="77777777" w:rsidR="00D15E98" w:rsidRPr="0016277D" w:rsidRDefault="00D15E98" w:rsidP="003E2524">
            <w:r w:rsidRPr="0016277D">
              <w:t>Min (Boundary)</w:t>
            </w:r>
          </w:p>
        </w:tc>
        <w:tc>
          <w:tcPr>
            <w:tcW w:w="2288" w:type="pct"/>
          </w:tcPr>
          <w:p w14:paraId="5FC850BE" w14:textId="4A8C1DCB" w:rsidR="00D15E98" w:rsidRPr="0016277D" w:rsidRDefault="00D15E98" w:rsidP="003E2524">
            <w:r>
              <w:t xml:space="preserve">1 character ‘1’ </w:t>
            </w:r>
          </w:p>
        </w:tc>
        <w:tc>
          <w:tcPr>
            <w:tcW w:w="779" w:type="pct"/>
          </w:tcPr>
          <w:p w14:paraId="22CE6C75" w14:textId="08F05EE5" w:rsidR="00D15E98" w:rsidRPr="0016277D" w:rsidRDefault="00D15E98" w:rsidP="003E2524">
            <w:r>
              <w:t>Pass</w:t>
            </w:r>
          </w:p>
        </w:tc>
        <w:tc>
          <w:tcPr>
            <w:tcW w:w="714" w:type="pct"/>
          </w:tcPr>
          <w:p w14:paraId="64237967" w14:textId="77777777" w:rsidR="00D15E98" w:rsidRPr="0016277D" w:rsidRDefault="00D15E98" w:rsidP="003E2524"/>
        </w:tc>
      </w:tr>
      <w:tr w:rsidR="00D15E98" w:rsidRPr="0016277D" w14:paraId="40B6F2B1" w14:textId="77777777" w:rsidTr="003E2524">
        <w:tc>
          <w:tcPr>
            <w:tcW w:w="1219" w:type="pct"/>
          </w:tcPr>
          <w:p w14:paraId="3FC0EBDF" w14:textId="77777777" w:rsidR="00D15E98" w:rsidRPr="0016277D" w:rsidRDefault="00D15E98" w:rsidP="003E2524">
            <w:r w:rsidRPr="0016277D">
              <w:t>Min +1</w:t>
            </w:r>
          </w:p>
        </w:tc>
        <w:tc>
          <w:tcPr>
            <w:tcW w:w="2288" w:type="pct"/>
          </w:tcPr>
          <w:p w14:paraId="67259F5A" w14:textId="4295E032" w:rsidR="00D15E98" w:rsidRPr="0016277D" w:rsidRDefault="00D15E98" w:rsidP="003E2524">
            <w:r>
              <w:t>2 characters ‘11’</w:t>
            </w:r>
          </w:p>
        </w:tc>
        <w:tc>
          <w:tcPr>
            <w:tcW w:w="779" w:type="pct"/>
          </w:tcPr>
          <w:p w14:paraId="295F3BA1" w14:textId="45B9F737" w:rsidR="00D15E98" w:rsidRPr="0016277D" w:rsidRDefault="00D15E98" w:rsidP="003E2524">
            <w:r>
              <w:t>Pass</w:t>
            </w:r>
          </w:p>
        </w:tc>
        <w:tc>
          <w:tcPr>
            <w:tcW w:w="714" w:type="pct"/>
          </w:tcPr>
          <w:p w14:paraId="457F5399" w14:textId="77777777" w:rsidR="00D15E98" w:rsidRPr="0016277D" w:rsidRDefault="00D15E98" w:rsidP="003E2524"/>
        </w:tc>
      </w:tr>
      <w:tr w:rsidR="00D15E98" w:rsidRPr="0016277D" w14:paraId="35FAE4A8" w14:textId="77777777" w:rsidTr="003E2524">
        <w:tc>
          <w:tcPr>
            <w:tcW w:w="1219" w:type="pct"/>
          </w:tcPr>
          <w:p w14:paraId="45894F89" w14:textId="77777777" w:rsidR="00D15E98" w:rsidRPr="0016277D" w:rsidRDefault="00D15E98" w:rsidP="003E2524">
            <w:r w:rsidRPr="0016277D">
              <w:t>Max -1</w:t>
            </w:r>
          </w:p>
        </w:tc>
        <w:tc>
          <w:tcPr>
            <w:tcW w:w="2288" w:type="pct"/>
          </w:tcPr>
          <w:p w14:paraId="3FBD0F70" w14:textId="4D5B4D41" w:rsidR="00D15E98" w:rsidRPr="0016277D" w:rsidRDefault="00D15E98" w:rsidP="003E2524">
            <w:r>
              <w:t>5 characters ‘11111’</w:t>
            </w:r>
          </w:p>
        </w:tc>
        <w:tc>
          <w:tcPr>
            <w:tcW w:w="779" w:type="pct"/>
          </w:tcPr>
          <w:p w14:paraId="53061F44" w14:textId="737081FC" w:rsidR="00D15E98" w:rsidRPr="0016277D" w:rsidRDefault="00D15E98" w:rsidP="003E2524">
            <w:r>
              <w:t>Pass</w:t>
            </w:r>
          </w:p>
        </w:tc>
        <w:tc>
          <w:tcPr>
            <w:tcW w:w="714" w:type="pct"/>
          </w:tcPr>
          <w:p w14:paraId="2CEA5CE7" w14:textId="77777777" w:rsidR="00D15E98" w:rsidRPr="0016277D" w:rsidRDefault="00D15E98" w:rsidP="003E2524"/>
        </w:tc>
      </w:tr>
      <w:tr w:rsidR="00D15E98" w:rsidRPr="0016277D" w14:paraId="78D0D45F" w14:textId="77777777" w:rsidTr="003E2524">
        <w:tc>
          <w:tcPr>
            <w:tcW w:w="1219" w:type="pct"/>
          </w:tcPr>
          <w:p w14:paraId="7522D998" w14:textId="77777777" w:rsidR="00D15E98" w:rsidRPr="0016277D" w:rsidRDefault="00D15E98" w:rsidP="003E2524">
            <w:r w:rsidRPr="0016277D">
              <w:t>Max (Boundary)</w:t>
            </w:r>
          </w:p>
        </w:tc>
        <w:tc>
          <w:tcPr>
            <w:tcW w:w="2288" w:type="pct"/>
          </w:tcPr>
          <w:p w14:paraId="550290E2" w14:textId="4705144A" w:rsidR="00D15E98" w:rsidRPr="0016277D" w:rsidRDefault="00D15E98" w:rsidP="003E2524">
            <w:r>
              <w:t>6 characters ‘111111’</w:t>
            </w:r>
          </w:p>
        </w:tc>
        <w:tc>
          <w:tcPr>
            <w:tcW w:w="779" w:type="pct"/>
          </w:tcPr>
          <w:p w14:paraId="5E7D00E5" w14:textId="0E12C18F" w:rsidR="00D15E98" w:rsidRPr="0016277D" w:rsidRDefault="00D15E98" w:rsidP="003E2524">
            <w:r>
              <w:t>Pass</w:t>
            </w:r>
          </w:p>
        </w:tc>
        <w:tc>
          <w:tcPr>
            <w:tcW w:w="714" w:type="pct"/>
          </w:tcPr>
          <w:p w14:paraId="7C984660" w14:textId="77777777" w:rsidR="00D15E98" w:rsidRPr="0016277D" w:rsidRDefault="00D15E98" w:rsidP="003E2524"/>
        </w:tc>
      </w:tr>
      <w:tr w:rsidR="00D15E98" w:rsidRPr="0016277D" w14:paraId="299745DE" w14:textId="77777777" w:rsidTr="003E2524">
        <w:tc>
          <w:tcPr>
            <w:tcW w:w="1219" w:type="pct"/>
          </w:tcPr>
          <w:p w14:paraId="7E703852" w14:textId="77777777" w:rsidR="00D15E98" w:rsidRPr="0016277D" w:rsidRDefault="00D15E98" w:rsidP="003E2524">
            <w:r w:rsidRPr="0016277D">
              <w:t>Max +1</w:t>
            </w:r>
          </w:p>
        </w:tc>
        <w:tc>
          <w:tcPr>
            <w:tcW w:w="2288" w:type="pct"/>
          </w:tcPr>
          <w:p w14:paraId="322D8CB7" w14:textId="257D25EA" w:rsidR="00D15E98" w:rsidRPr="0016277D" w:rsidRDefault="00D15E98" w:rsidP="003E2524">
            <w:r>
              <w:t>7 characters ‘1111111’</w:t>
            </w:r>
          </w:p>
        </w:tc>
        <w:tc>
          <w:tcPr>
            <w:tcW w:w="779" w:type="pct"/>
          </w:tcPr>
          <w:p w14:paraId="187C03C0" w14:textId="0D77C76F" w:rsidR="00D15E98" w:rsidRPr="0016277D" w:rsidRDefault="00D15E98" w:rsidP="003E2524">
            <w:r>
              <w:t>Fail</w:t>
            </w:r>
          </w:p>
        </w:tc>
        <w:tc>
          <w:tcPr>
            <w:tcW w:w="714" w:type="pct"/>
          </w:tcPr>
          <w:p w14:paraId="68A8AA39" w14:textId="77777777" w:rsidR="00D15E98" w:rsidRPr="0016277D" w:rsidRDefault="00D15E98" w:rsidP="003E2524"/>
        </w:tc>
      </w:tr>
      <w:tr w:rsidR="00D15E98" w:rsidRPr="0016277D" w14:paraId="54BAB395" w14:textId="77777777" w:rsidTr="003E2524">
        <w:tc>
          <w:tcPr>
            <w:tcW w:w="1219" w:type="pct"/>
          </w:tcPr>
          <w:p w14:paraId="2B602479" w14:textId="77777777" w:rsidR="00D15E98" w:rsidRPr="0016277D" w:rsidRDefault="00D15E98" w:rsidP="003E2524">
            <w:r w:rsidRPr="0016277D">
              <w:t xml:space="preserve">Mid </w:t>
            </w:r>
          </w:p>
        </w:tc>
        <w:tc>
          <w:tcPr>
            <w:tcW w:w="2288" w:type="pct"/>
          </w:tcPr>
          <w:p w14:paraId="22641318" w14:textId="0F75CC3F" w:rsidR="00D15E98" w:rsidRPr="0016277D" w:rsidRDefault="00D15E98" w:rsidP="003E2524">
            <w:r>
              <w:t>3 characters ‘111’</w:t>
            </w:r>
          </w:p>
        </w:tc>
        <w:tc>
          <w:tcPr>
            <w:tcW w:w="779" w:type="pct"/>
          </w:tcPr>
          <w:p w14:paraId="743D5117" w14:textId="14FA3B7D" w:rsidR="00D15E98" w:rsidRPr="0016277D" w:rsidRDefault="00D15E98" w:rsidP="003E2524">
            <w:r>
              <w:t>Pass</w:t>
            </w:r>
          </w:p>
        </w:tc>
        <w:tc>
          <w:tcPr>
            <w:tcW w:w="714" w:type="pct"/>
          </w:tcPr>
          <w:p w14:paraId="6F5CC33B" w14:textId="77777777" w:rsidR="00D15E98" w:rsidRPr="0016277D" w:rsidRDefault="00D15E98" w:rsidP="003E2524"/>
        </w:tc>
      </w:tr>
      <w:tr w:rsidR="00D15E98" w:rsidRPr="0016277D" w14:paraId="2D376D1A" w14:textId="77777777" w:rsidTr="003E2524">
        <w:tc>
          <w:tcPr>
            <w:tcW w:w="1219" w:type="pct"/>
          </w:tcPr>
          <w:p w14:paraId="19882C6E" w14:textId="77777777" w:rsidR="00D15E98" w:rsidRPr="0016277D" w:rsidRDefault="00D15E98" w:rsidP="003E2524">
            <w:r w:rsidRPr="0016277D">
              <w:t xml:space="preserve">Extreme Max </w:t>
            </w:r>
          </w:p>
        </w:tc>
        <w:tc>
          <w:tcPr>
            <w:tcW w:w="2288" w:type="pct"/>
          </w:tcPr>
          <w:p w14:paraId="181D2E83" w14:textId="53D6D15D" w:rsidR="00D15E98" w:rsidRPr="0016277D" w:rsidRDefault="00D15E98" w:rsidP="003E2524">
            <w:r>
              <w:t>9 characters ‘111111111’</w:t>
            </w:r>
          </w:p>
        </w:tc>
        <w:tc>
          <w:tcPr>
            <w:tcW w:w="779" w:type="pct"/>
          </w:tcPr>
          <w:p w14:paraId="328E140F" w14:textId="0838ECA8" w:rsidR="00D15E98" w:rsidRPr="0016277D" w:rsidRDefault="00D15E98" w:rsidP="003E2524">
            <w:r>
              <w:t>Fail</w:t>
            </w:r>
          </w:p>
        </w:tc>
        <w:tc>
          <w:tcPr>
            <w:tcW w:w="714" w:type="pct"/>
          </w:tcPr>
          <w:p w14:paraId="0FA44D55" w14:textId="77777777" w:rsidR="00D15E98" w:rsidRPr="0016277D" w:rsidRDefault="00D15E98" w:rsidP="003E2524"/>
        </w:tc>
      </w:tr>
      <w:tr w:rsidR="00D15E98" w:rsidRPr="0016277D" w14:paraId="45DA6393" w14:textId="77777777" w:rsidTr="003E2524">
        <w:tc>
          <w:tcPr>
            <w:tcW w:w="1219" w:type="pct"/>
          </w:tcPr>
          <w:p w14:paraId="42615344" w14:textId="77777777" w:rsidR="00D15E98" w:rsidRPr="0016277D" w:rsidRDefault="00D15E98" w:rsidP="003E2524">
            <w:r w:rsidRPr="0016277D">
              <w:t>Invalid data type</w:t>
            </w:r>
          </w:p>
        </w:tc>
        <w:tc>
          <w:tcPr>
            <w:tcW w:w="2288" w:type="pct"/>
          </w:tcPr>
          <w:p w14:paraId="2AC422DC" w14:textId="77777777" w:rsidR="00D15E98" w:rsidRPr="0016277D" w:rsidRDefault="00D15E98" w:rsidP="003E2524">
            <w:r>
              <w:t>N/A</w:t>
            </w:r>
          </w:p>
        </w:tc>
        <w:tc>
          <w:tcPr>
            <w:tcW w:w="779" w:type="pct"/>
          </w:tcPr>
          <w:p w14:paraId="417A0C84" w14:textId="77777777" w:rsidR="00D15E98" w:rsidRPr="0016277D" w:rsidRDefault="00D15E98" w:rsidP="003E2524">
            <w:r>
              <w:t>N/A</w:t>
            </w:r>
          </w:p>
        </w:tc>
        <w:tc>
          <w:tcPr>
            <w:tcW w:w="714" w:type="pct"/>
          </w:tcPr>
          <w:p w14:paraId="023EFF72" w14:textId="77777777" w:rsidR="00D15E98" w:rsidRPr="0016277D" w:rsidRDefault="00D15E98" w:rsidP="003E2524"/>
        </w:tc>
      </w:tr>
      <w:tr w:rsidR="00D15E98" w:rsidRPr="0016277D" w14:paraId="38F272B8" w14:textId="77777777" w:rsidTr="003E2524">
        <w:tc>
          <w:tcPr>
            <w:tcW w:w="1219" w:type="pct"/>
          </w:tcPr>
          <w:p w14:paraId="662AC9DB" w14:textId="77777777" w:rsidR="00D15E98" w:rsidRPr="0016277D" w:rsidRDefault="00D15E98" w:rsidP="003E2524">
            <w:r w:rsidRPr="0016277D">
              <w:t>Other tests</w:t>
            </w:r>
          </w:p>
        </w:tc>
        <w:tc>
          <w:tcPr>
            <w:tcW w:w="2288" w:type="pct"/>
          </w:tcPr>
          <w:p w14:paraId="128EC408" w14:textId="77777777" w:rsidR="00D15E98" w:rsidRPr="0016277D" w:rsidRDefault="00D15E98" w:rsidP="003E2524">
            <w:r>
              <w:t>N/A</w:t>
            </w:r>
          </w:p>
        </w:tc>
        <w:tc>
          <w:tcPr>
            <w:tcW w:w="779" w:type="pct"/>
          </w:tcPr>
          <w:p w14:paraId="0A0328D9" w14:textId="77777777" w:rsidR="00D15E98" w:rsidRPr="0016277D" w:rsidRDefault="00D15E98" w:rsidP="003E2524">
            <w:r>
              <w:t>N/A</w:t>
            </w:r>
          </w:p>
        </w:tc>
        <w:tc>
          <w:tcPr>
            <w:tcW w:w="714" w:type="pct"/>
          </w:tcPr>
          <w:p w14:paraId="3642BA50" w14:textId="77777777" w:rsidR="00D15E98" w:rsidRPr="0016277D" w:rsidRDefault="00D15E98" w:rsidP="003E2524"/>
        </w:tc>
      </w:tr>
    </w:tbl>
    <w:p w14:paraId="77E987B3" w14:textId="20D17D37" w:rsidR="00291172" w:rsidRPr="00D15E98" w:rsidRDefault="00D15E98">
      <w:pPr>
        <w:rPr>
          <w:rFonts w:ascii="Arial" w:hAnsi="Arial" w:cs="Arial"/>
          <w:b/>
          <w:bCs/>
        </w:rPr>
      </w:pPr>
      <w:r w:rsidRPr="00D15E98">
        <w:rPr>
          <w:rFonts w:ascii="Arial" w:hAnsi="Arial" w:cs="Arial"/>
          <w:b/>
          <w:bCs/>
          <w:sz w:val="24"/>
          <w:szCs w:val="24"/>
        </w:rPr>
        <w:t xml:space="preserve">Player Tests – Followers </w:t>
      </w:r>
      <w:r w:rsidR="00291172" w:rsidRPr="00D15E98">
        <w:rPr>
          <w:rFonts w:ascii="Arial" w:hAnsi="Arial" w:cs="Arial"/>
          <w:b/>
          <w:bCs/>
        </w:rPr>
        <w:br w:type="page"/>
      </w:r>
    </w:p>
    <w:p w14:paraId="54C772A3" w14:textId="1390109A" w:rsidR="00AC5E6E" w:rsidRPr="00AC5E6E" w:rsidRDefault="00AC5E6E">
      <w:pPr>
        <w:rPr>
          <w:rFonts w:ascii="Arial" w:hAnsi="Arial" w:cs="Arial"/>
          <w:b/>
          <w:bCs/>
          <w:sz w:val="24"/>
          <w:szCs w:val="24"/>
        </w:rPr>
      </w:pPr>
      <w:r w:rsidRPr="00AC5E6E">
        <w:rPr>
          <w:rFonts w:ascii="Arial" w:hAnsi="Arial" w:cs="Arial"/>
          <w:b/>
          <w:bCs/>
          <w:sz w:val="24"/>
          <w:szCs w:val="24"/>
        </w:rPr>
        <w:lastRenderedPageBreak/>
        <w:t xml:space="preserve">Personal Details Tests </w:t>
      </w:r>
      <w:r>
        <w:rPr>
          <w:rFonts w:ascii="Arial" w:hAnsi="Arial" w:cs="Arial"/>
          <w:b/>
          <w:bCs/>
          <w:sz w:val="24"/>
          <w:szCs w:val="24"/>
        </w:rPr>
        <w:t>– First Name</w:t>
      </w:r>
    </w:p>
    <w:tbl>
      <w:tblPr>
        <w:tblpPr w:leftFromText="180" w:rightFromText="180" w:vertAnchor="page" w:horzAnchor="margin" w:tblpY="2401"/>
        <w:tblW w:w="39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60"/>
        <w:gridCol w:w="4992"/>
        <w:gridCol w:w="1700"/>
        <w:gridCol w:w="1558"/>
      </w:tblGrid>
      <w:tr w:rsidR="00AC5E6E" w:rsidRPr="0016277D" w14:paraId="61A0096A" w14:textId="77777777" w:rsidTr="00AC5E6E">
        <w:tc>
          <w:tcPr>
            <w:tcW w:w="1219" w:type="pct"/>
          </w:tcPr>
          <w:p w14:paraId="3263FB90" w14:textId="77777777" w:rsidR="00AC5E6E" w:rsidRPr="0016277D" w:rsidRDefault="00AC5E6E" w:rsidP="00AC5E6E">
            <w:pPr>
              <w:rPr>
                <w:b/>
              </w:rPr>
            </w:pPr>
            <w:r w:rsidRPr="0016277D">
              <w:rPr>
                <w:b/>
              </w:rPr>
              <w:t>Test Type</w:t>
            </w:r>
          </w:p>
        </w:tc>
        <w:tc>
          <w:tcPr>
            <w:tcW w:w="2288" w:type="pct"/>
          </w:tcPr>
          <w:p w14:paraId="40B69EA6" w14:textId="77777777" w:rsidR="00AC5E6E" w:rsidRPr="0016277D" w:rsidRDefault="00AC5E6E" w:rsidP="00AC5E6E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779" w:type="pct"/>
          </w:tcPr>
          <w:p w14:paraId="38F13041" w14:textId="77777777" w:rsidR="00AC5E6E" w:rsidRPr="0016277D" w:rsidRDefault="00AC5E6E" w:rsidP="00AC5E6E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714" w:type="pct"/>
          </w:tcPr>
          <w:p w14:paraId="17D50150" w14:textId="77777777" w:rsidR="00AC5E6E" w:rsidRPr="0016277D" w:rsidRDefault="00AC5E6E" w:rsidP="00AC5E6E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AC5E6E" w:rsidRPr="0016277D" w14:paraId="784D75E8" w14:textId="77777777" w:rsidTr="00AC5E6E">
        <w:tc>
          <w:tcPr>
            <w:tcW w:w="1219" w:type="pct"/>
          </w:tcPr>
          <w:p w14:paraId="53961FEB" w14:textId="77777777" w:rsidR="00AC5E6E" w:rsidRPr="0016277D" w:rsidRDefault="00AC5E6E" w:rsidP="00AC5E6E">
            <w:r w:rsidRPr="0016277D">
              <w:t>Extreme Min</w:t>
            </w:r>
          </w:p>
        </w:tc>
        <w:tc>
          <w:tcPr>
            <w:tcW w:w="2288" w:type="pct"/>
          </w:tcPr>
          <w:p w14:paraId="4153503D" w14:textId="77777777" w:rsidR="00AC5E6E" w:rsidRPr="0016277D" w:rsidRDefault="00AC5E6E" w:rsidP="00AC5E6E">
            <w:r>
              <w:t>N/A</w:t>
            </w:r>
          </w:p>
        </w:tc>
        <w:tc>
          <w:tcPr>
            <w:tcW w:w="779" w:type="pct"/>
          </w:tcPr>
          <w:p w14:paraId="343A1425" w14:textId="77777777" w:rsidR="00AC5E6E" w:rsidRPr="0016277D" w:rsidRDefault="00AC5E6E" w:rsidP="00AC5E6E">
            <w:r>
              <w:t>N/A</w:t>
            </w:r>
          </w:p>
        </w:tc>
        <w:tc>
          <w:tcPr>
            <w:tcW w:w="714" w:type="pct"/>
          </w:tcPr>
          <w:p w14:paraId="33239D11" w14:textId="77777777" w:rsidR="00AC5E6E" w:rsidRPr="0016277D" w:rsidRDefault="00AC5E6E" w:rsidP="00AC5E6E"/>
        </w:tc>
      </w:tr>
      <w:tr w:rsidR="00AC5E6E" w:rsidRPr="0016277D" w14:paraId="1EA91740" w14:textId="77777777" w:rsidTr="00AC5E6E">
        <w:tc>
          <w:tcPr>
            <w:tcW w:w="1219" w:type="pct"/>
          </w:tcPr>
          <w:p w14:paraId="4EB1323A" w14:textId="77777777" w:rsidR="00AC5E6E" w:rsidRPr="0016277D" w:rsidRDefault="00AC5E6E" w:rsidP="00AC5E6E">
            <w:r w:rsidRPr="0016277D">
              <w:t>Min -1</w:t>
            </w:r>
          </w:p>
        </w:tc>
        <w:tc>
          <w:tcPr>
            <w:tcW w:w="2288" w:type="pct"/>
          </w:tcPr>
          <w:p w14:paraId="7EE0B91A" w14:textId="77777777" w:rsidR="00AC5E6E" w:rsidRPr="0016277D" w:rsidRDefault="00AC5E6E" w:rsidP="00AC5E6E">
            <w:r>
              <w:t>1 character ‘a’</w:t>
            </w:r>
          </w:p>
        </w:tc>
        <w:tc>
          <w:tcPr>
            <w:tcW w:w="779" w:type="pct"/>
          </w:tcPr>
          <w:p w14:paraId="0E2A1914" w14:textId="77777777" w:rsidR="00AC5E6E" w:rsidRPr="0016277D" w:rsidRDefault="00AC5E6E" w:rsidP="00AC5E6E">
            <w:r>
              <w:t>Fail</w:t>
            </w:r>
          </w:p>
        </w:tc>
        <w:tc>
          <w:tcPr>
            <w:tcW w:w="714" w:type="pct"/>
          </w:tcPr>
          <w:p w14:paraId="0010C6D9" w14:textId="77777777" w:rsidR="00AC5E6E" w:rsidRPr="0016277D" w:rsidRDefault="00AC5E6E" w:rsidP="00AC5E6E"/>
        </w:tc>
      </w:tr>
      <w:tr w:rsidR="00AC5E6E" w:rsidRPr="0016277D" w14:paraId="10BEECDA" w14:textId="77777777" w:rsidTr="00AC5E6E">
        <w:tc>
          <w:tcPr>
            <w:tcW w:w="1219" w:type="pct"/>
          </w:tcPr>
          <w:p w14:paraId="57EDB05E" w14:textId="77777777" w:rsidR="00AC5E6E" w:rsidRPr="0016277D" w:rsidRDefault="00AC5E6E" w:rsidP="00AC5E6E">
            <w:r w:rsidRPr="0016277D">
              <w:t>Min (Boundary)</w:t>
            </w:r>
          </w:p>
        </w:tc>
        <w:tc>
          <w:tcPr>
            <w:tcW w:w="2288" w:type="pct"/>
          </w:tcPr>
          <w:p w14:paraId="5493DD84" w14:textId="77777777" w:rsidR="00AC5E6E" w:rsidRPr="0016277D" w:rsidRDefault="00AC5E6E" w:rsidP="00AC5E6E">
            <w:r>
              <w:t>2 characters ‘aa’</w:t>
            </w:r>
          </w:p>
        </w:tc>
        <w:tc>
          <w:tcPr>
            <w:tcW w:w="779" w:type="pct"/>
          </w:tcPr>
          <w:p w14:paraId="47A5E2D9" w14:textId="77777777" w:rsidR="00AC5E6E" w:rsidRPr="0016277D" w:rsidRDefault="00AC5E6E" w:rsidP="00AC5E6E">
            <w:r>
              <w:t>Pass</w:t>
            </w:r>
          </w:p>
        </w:tc>
        <w:tc>
          <w:tcPr>
            <w:tcW w:w="714" w:type="pct"/>
          </w:tcPr>
          <w:p w14:paraId="41FC8D20" w14:textId="77777777" w:rsidR="00AC5E6E" w:rsidRPr="0016277D" w:rsidRDefault="00AC5E6E" w:rsidP="00AC5E6E"/>
        </w:tc>
      </w:tr>
      <w:tr w:rsidR="00AC5E6E" w:rsidRPr="0016277D" w14:paraId="42037B36" w14:textId="77777777" w:rsidTr="00AC5E6E">
        <w:tc>
          <w:tcPr>
            <w:tcW w:w="1219" w:type="pct"/>
          </w:tcPr>
          <w:p w14:paraId="07913413" w14:textId="77777777" w:rsidR="00AC5E6E" w:rsidRPr="0016277D" w:rsidRDefault="00AC5E6E" w:rsidP="00AC5E6E">
            <w:r w:rsidRPr="0016277D">
              <w:t>Min +1</w:t>
            </w:r>
          </w:p>
        </w:tc>
        <w:tc>
          <w:tcPr>
            <w:tcW w:w="2288" w:type="pct"/>
          </w:tcPr>
          <w:p w14:paraId="68877E50" w14:textId="77777777" w:rsidR="00AC5E6E" w:rsidRPr="0016277D" w:rsidRDefault="00AC5E6E" w:rsidP="00AC5E6E">
            <w:r>
              <w:t>3 characters ‘</w:t>
            </w:r>
            <w:proofErr w:type="spellStart"/>
            <w:r>
              <w:t>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3105B2DB" w14:textId="77777777" w:rsidR="00AC5E6E" w:rsidRPr="0016277D" w:rsidRDefault="00AC5E6E" w:rsidP="00AC5E6E">
            <w:r>
              <w:t>Pass</w:t>
            </w:r>
          </w:p>
        </w:tc>
        <w:tc>
          <w:tcPr>
            <w:tcW w:w="714" w:type="pct"/>
          </w:tcPr>
          <w:p w14:paraId="42AB55B3" w14:textId="77777777" w:rsidR="00AC5E6E" w:rsidRPr="0016277D" w:rsidRDefault="00AC5E6E" w:rsidP="00AC5E6E"/>
        </w:tc>
      </w:tr>
      <w:tr w:rsidR="00AC5E6E" w:rsidRPr="0016277D" w14:paraId="76423FD2" w14:textId="77777777" w:rsidTr="00AC5E6E">
        <w:tc>
          <w:tcPr>
            <w:tcW w:w="1219" w:type="pct"/>
          </w:tcPr>
          <w:p w14:paraId="1A9A8F86" w14:textId="77777777" w:rsidR="00AC5E6E" w:rsidRPr="0016277D" w:rsidRDefault="00AC5E6E" w:rsidP="00AC5E6E">
            <w:r w:rsidRPr="0016277D">
              <w:t>Max -1</w:t>
            </w:r>
          </w:p>
        </w:tc>
        <w:tc>
          <w:tcPr>
            <w:tcW w:w="2288" w:type="pct"/>
          </w:tcPr>
          <w:p w14:paraId="3680D767" w14:textId="77777777" w:rsidR="00AC5E6E" w:rsidRPr="0016277D" w:rsidRDefault="00AC5E6E" w:rsidP="00AC5E6E">
            <w:r>
              <w:t>15 characters ‘</w:t>
            </w:r>
            <w:proofErr w:type="spellStart"/>
            <w:r>
              <w:t>aaaaaaa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07D46E73" w14:textId="77777777" w:rsidR="00AC5E6E" w:rsidRPr="0016277D" w:rsidRDefault="00AC5E6E" w:rsidP="00AC5E6E">
            <w:r>
              <w:t>Pass</w:t>
            </w:r>
          </w:p>
        </w:tc>
        <w:tc>
          <w:tcPr>
            <w:tcW w:w="714" w:type="pct"/>
          </w:tcPr>
          <w:p w14:paraId="7B9DF80F" w14:textId="77777777" w:rsidR="00AC5E6E" w:rsidRPr="0016277D" w:rsidRDefault="00AC5E6E" w:rsidP="00AC5E6E"/>
        </w:tc>
      </w:tr>
      <w:tr w:rsidR="00AC5E6E" w:rsidRPr="0016277D" w14:paraId="268DC9F0" w14:textId="77777777" w:rsidTr="00AC5E6E">
        <w:tc>
          <w:tcPr>
            <w:tcW w:w="1219" w:type="pct"/>
          </w:tcPr>
          <w:p w14:paraId="66975C8A" w14:textId="77777777" w:rsidR="00AC5E6E" w:rsidRPr="0016277D" w:rsidRDefault="00AC5E6E" w:rsidP="00AC5E6E">
            <w:r w:rsidRPr="0016277D">
              <w:t>Max (Boundary)</w:t>
            </w:r>
          </w:p>
        </w:tc>
        <w:tc>
          <w:tcPr>
            <w:tcW w:w="2288" w:type="pct"/>
          </w:tcPr>
          <w:p w14:paraId="57C600B5" w14:textId="77777777" w:rsidR="00AC5E6E" w:rsidRPr="0016277D" w:rsidRDefault="00AC5E6E" w:rsidP="00AC5E6E">
            <w:r>
              <w:t>16 characters ‘</w:t>
            </w:r>
            <w:proofErr w:type="spellStart"/>
            <w:r>
              <w:t>aaaaaaaa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62161324" w14:textId="77777777" w:rsidR="00AC5E6E" w:rsidRPr="0016277D" w:rsidRDefault="00AC5E6E" w:rsidP="00AC5E6E">
            <w:r>
              <w:t>Pass</w:t>
            </w:r>
          </w:p>
        </w:tc>
        <w:tc>
          <w:tcPr>
            <w:tcW w:w="714" w:type="pct"/>
          </w:tcPr>
          <w:p w14:paraId="03E941CB" w14:textId="77777777" w:rsidR="00AC5E6E" w:rsidRPr="0016277D" w:rsidRDefault="00AC5E6E" w:rsidP="00AC5E6E"/>
        </w:tc>
      </w:tr>
      <w:tr w:rsidR="00AC5E6E" w:rsidRPr="0016277D" w14:paraId="4DA4E5CD" w14:textId="77777777" w:rsidTr="00AC5E6E">
        <w:tc>
          <w:tcPr>
            <w:tcW w:w="1219" w:type="pct"/>
          </w:tcPr>
          <w:p w14:paraId="2888B0B7" w14:textId="77777777" w:rsidR="00AC5E6E" w:rsidRPr="0016277D" w:rsidRDefault="00AC5E6E" w:rsidP="00AC5E6E">
            <w:r w:rsidRPr="0016277D">
              <w:t>Max +1</w:t>
            </w:r>
          </w:p>
        </w:tc>
        <w:tc>
          <w:tcPr>
            <w:tcW w:w="2288" w:type="pct"/>
          </w:tcPr>
          <w:p w14:paraId="1EF01C9F" w14:textId="77777777" w:rsidR="00AC5E6E" w:rsidRPr="0016277D" w:rsidRDefault="00AC5E6E" w:rsidP="00AC5E6E">
            <w:r>
              <w:t>17 characters ‘</w:t>
            </w:r>
            <w:proofErr w:type="spellStart"/>
            <w:r>
              <w:t>aaaaaaaaa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7C86C5D1" w14:textId="77777777" w:rsidR="00AC5E6E" w:rsidRPr="0016277D" w:rsidRDefault="00AC5E6E" w:rsidP="00AC5E6E">
            <w:r>
              <w:t>Fail</w:t>
            </w:r>
          </w:p>
        </w:tc>
        <w:tc>
          <w:tcPr>
            <w:tcW w:w="714" w:type="pct"/>
          </w:tcPr>
          <w:p w14:paraId="595FDCC2" w14:textId="77777777" w:rsidR="00AC5E6E" w:rsidRPr="0016277D" w:rsidRDefault="00AC5E6E" w:rsidP="00AC5E6E"/>
        </w:tc>
      </w:tr>
      <w:tr w:rsidR="00AC5E6E" w:rsidRPr="0016277D" w14:paraId="4DC8D625" w14:textId="77777777" w:rsidTr="00AC5E6E">
        <w:tc>
          <w:tcPr>
            <w:tcW w:w="1219" w:type="pct"/>
          </w:tcPr>
          <w:p w14:paraId="4A10D5D2" w14:textId="77777777" w:rsidR="00AC5E6E" w:rsidRPr="0016277D" w:rsidRDefault="00AC5E6E" w:rsidP="00AC5E6E">
            <w:r w:rsidRPr="0016277D">
              <w:t xml:space="preserve">Mid </w:t>
            </w:r>
          </w:p>
        </w:tc>
        <w:tc>
          <w:tcPr>
            <w:tcW w:w="2288" w:type="pct"/>
          </w:tcPr>
          <w:p w14:paraId="02E7A5CB" w14:textId="77777777" w:rsidR="00AC5E6E" w:rsidRPr="0016277D" w:rsidRDefault="00AC5E6E" w:rsidP="00AC5E6E">
            <w:r>
              <w:t>8 characters ‘</w:t>
            </w:r>
            <w:proofErr w:type="spellStart"/>
            <w:r>
              <w:t>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0BD021AF" w14:textId="77777777" w:rsidR="00AC5E6E" w:rsidRPr="0016277D" w:rsidRDefault="00AC5E6E" w:rsidP="00AC5E6E">
            <w:r>
              <w:t>Pass</w:t>
            </w:r>
          </w:p>
        </w:tc>
        <w:tc>
          <w:tcPr>
            <w:tcW w:w="714" w:type="pct"/>
          </w:tcPr>
          <w:p w14:paraId="4AA8EE3F" w14:textId="77777777" w:rsidR="00AC5E6E" w:rsidRPr="0016277D" w:rsidRDefault="00AC5E6E" w:rsidP="00AC5E6E"/>
        </w:tc>
      </w:tr>
      <w:tr w:rsidR="00AC5E6E" w:rsidRPr="0016277D" w14:paraId="1CE09F65" w14:textId="77777777" w:rsidTr="00AC5E6E">
        <w:tc>
          <w:tcPr>
            <w:tcW w:w="1219" w:type="pct"/>
          </w:tcPr>
          <w:p w14:paraId="2CCC303F" w14:textId="77777777" w:rsidR="00AC5E6E" w:rsidRPr="0016277D" w:rsidRDefault="00AC5E6E" w:rsidP="00AC5E6E">
            <w:r w:rsidRPr="0016277D">
              <w:t xml:space="preserve">Extreme Max </w:t>
            </w:r>
          </w:p>
        </w:tc>
        <w:tc>
          <w:tcPr>
            <w:tcW w:w="2288" w:type="pct"/>
          </w:tcPr>
          <w:p w14:paraId="30639C75" w14:textId="77777777" w:rsidR="00AC5E6E" w:rsidRPr="0016277D" w:rsidRDefault="00AC5E6E" w:rsidP="00AC5E6E">
            <w:r>
              <w:t>100 characters ‘</w:t>
            </w:r>
            <w:proofErr w:type="spellStart"/>
            <w:r>
              <w:t>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</w:t>
            </w:r>
            <w:proofErr w:type="spellEnd"/>
            <w:r>
              <w:t>’</w:t>
            </w:r>
          </w:p>
        </w:tc>
        <w:tc>
          <w:tcPr>
            <w:tcW w:w="779" w:type="pct"/>
          </w:tcPr>
          <w:p w14:paraId="7875F77D" w14:textId="77777777" w:rsidR="00AC5E6E" w:rsidRPr="0016277D" w:rsidRDefault="00AC5E6E" w:rsidP="00AC5E6E">
            <w:r>
              <w:t>Fail</w:t>
            </w:r>
          </w:p>
        </w:tc>
        <w:tc>
          <w:tcPr>
            <w:tcW w:w="714" w:type="pct"/>
          </w:tcPr>
          <w:p w14:paraId="60A45F15" w14:textId="77777777" w:rsidR="00AC5E6E" w:rsidRPr="0016277D" w:rsidRDefault="00AC5E6E" w:rsidP="00AC5E6E"/>
        </w:tc>
      </w:tr>
      <w:tr w:rsidR="00AC5E6E" w:rsidRPr="0016277D" w14:paraId="370C2A07" w14:textId="77777777" w:rsidTr="00AC5E6E">
        <w:tc>
          <w:tcPr>
            <w:tcW w:w="1219" w:type="pct"/>
          </w:tcPr>
          <w:p w14:paraId="704F9558" w14:textId="77777777" w:rsidR="00AC5E6E" w:rsidRPr="0016277D" w:rsidRDefault="00AC5E6E" w:rsidP="00AC5E6E">
            <w:r w:rsidRPr="0016277D">
              <w:t>Invalid data type</w:t>
            </w:r>
          </w:p>
        </w:tc>
        <w:tc>
          <w:tcPr>
            <w:tcW w:w="2288" w:type="pct"/>
          </w:tcPr>
          <w:p w14:paraId="38213EE4" w14:textId="77777777" w:rsidR="00AC5E6E" w:rsidRPr="0016277D" w:rsidRDefault="00AC5E6E" w:rsidP="00AC5E6E">
            <w:r>
              <w:t>N/A</w:t>
            </w:r>
          </w:p>
        </w:tc>
        <w:tc>
          <w:tcPr>
            <w:tcW w:w="779" w:type="pct"/>
          </w:tcPr>
          <w:p w14:paraId="6E767649" w14:textId="77777777" w:rsidR="00AC5E6E" w:rsidRPr="0016277D" w:rsidRDefault="00AC5E6E" w:rsidP="00AC5E6E">
            <w:r>
              <w:t>N/A</w:t>
            </w:r>
          </w:p>
        </w:tc>
        <w:tc>
          <w:tcPr>
            <w:tcW w:w="714" w:type="pct"/>
          </w:tcPr>
          <w:p w14:paraId="51A4B6F8" w14:textId="77777777" w:rsidR="00AC5E6E" w:rsidRPr="0016277D" w:rsidRDefault="00AC5E6E" w:rsidP="00AC5E6E"/>
        </w:tc>
      </w:tr>
      <w:tr w:rsidR="00AC5E6E" w:rsidRPr="0016277D" w14:paraId="07191D3E" w14:textId="77777777" w:rsidTr="00AC5E6E">
        <w:tc>
          <w:tcPr>
            <w:tcW w:w="1219" w:type="pct"/>
          </w:tcPr>
          <w:p w14:paraId="68B51187" w14:textId="77777777" w:rsidR="00AC5E6E" w:rsidRPr="0016277D" w:rsidRDefault="00AC5E6E" w:rsidP="00AC5E6E">
            <w:r w:rsidRPr="0016277D">
              <w:t>Other tests</w:t>
            </w:r>
          </w:p>
        </w:tc>
        <w:tc>
          <w:tcPr>
            <w:tcW w:w="2288" w:type="pct"/>
          </w:tcPr>
          <w:p w14:paraId="056E50B9" w14:textId="77777777" w:rsidR="00AC5E6E" w:rsidRPr="0016277D" w:rsidRDefault="00AC5E6E" w:rsidP="00AC5E6E">
            <w:r>
              <w:t>N/A</w:t>
            </w:r>
          </w:p>
        </w:tc>
        <w:tc>
          <w:tcPr>
            <w:tcW w:w="779" w:type="pct"/>
          </w:tcPr>
          <w:p w14:paraId="741B732A" w14:textId="77777777" w:rsidR="00AC5E6E" w:rsidRPr="0016277D" w:rsidRDefault="00AC5E6E" w:rsidP="00AC5E6E">
            <w:r>
              <w:t>N/A</w:t>
            </w:r>
          </w:p>
        </w:tc>
        <w:tc>
          <w:tcPr>
            <w:tcW w:w="714" w:type="pct"/>
          </w:tcPr>
          <w:p w14:paraId="5C1E07AB" w14:textId="77777777" w:rsidR="00AC5E6E" w:rsidRPr="0016277D" w:rsidRDefault="00AC5E6E" w:rsidP="00AC5E6E"/>
        </w:tc>
      </w:tr>
    </w:tbl>
    <w:p w14:paraId="4E4C0493" w14:textId="77777777" w:rsidR="00AC5E6E" w:rsidRDefault="00AC5E6E">
      <w:pPr>
        <w:rPr>
          <w:b/>
          <w:bCs/>
        </w:rPr>
      </w:pPr>
    </w:p>
    <w:p w14:paraId="4D96EC8D" w14:textId="77777777" w:rsidR="00291172" w:rsidRDefault="00291172">
      <w:pPr>
        <w:rPr>
          <w:b/>
          <w:bCs/>
        </w:rPr>
      </w:pPr>
      <w:r>
        <w:rPr>
          <w:b/>
          <w:bCs/>
        </w:rPr>
        <w:br w:type="page"/>
      </w:r>
    </w:p>
    <w:p w14:paraId="3F846785" w14:textId="62A06F9E" w:rsidR="00291172" w:rsidRPr="00AC5E6E" w:rsidRDefault="00AC5E6E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Personal Details Tests – Last Name </w:t>
      </w:r>
    </w:p>
    <w:tbl>
      <w:tblPr>
        <w:tblpPr w:leftFromText="180" w:rightFromText="180" w:vertAnchor="page" w:horzAnchor="margin" w:tblpY="2281"/>
        <w:tblW w:w="45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9"/>
        <w:gridCol w:w="5901"/>
        <w:gridCol w:w="1786"/>
        <w:gridCol w:w="2408"/>
      </w:tblGrid>
      <w:tr w:rsidR="00AC5E6E" w:rsidRPr="0016277D" w14:paraId="6DA957A2" w14:textId="77777777" w:rsidTr="00D44553">
        <w:tc>
          <w:tcPr>
            <w:tcW w:w="1042" w:type="pct"/>
          </w:tcPr>
          <w:p w14:paraId="16D910F4" w14:textId="77777777" w:rsidR="00AC5E6E" w:rsidRPr="0016277D" w:rsidRDefault="00AC5E6E" w:rsidP="00AC5E6E">
            <w:pPr>
              <w:rPr>
                <w:b/>
              </w:rPr>
            </w:pPr>
            <w:r w:rsidRPr="0016277D">
              <w:rPr>
                <w:b/>
              </w:rPr>
              <w:t>Test Type</w:t>
            </w:r>
          </w:p>
        </w:tc>
        <w:tc>
          <w:tcPr>
            <w:tcW w:w="2313" w:type="pct"/>
          </w:tcPr>
          <w:p w14:paraId="206C2E7E" w14:textId="77777777" w:rsidR="00AC5E6E" w:rsidRPr="0016277D" w:rsidRDefault="00AC5E6E" w:rsidP="00AC5E6E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700" w:type="pct"/>
          </w:tcPr>
          <w:p w14:paraId="7140670B" w14:textId="77777777" w:rsidR="00AC5E6E" w:rsidRPr="0016277D" w:rsidRDefault="00AC5E6E" w:rsidP="00AC5E6E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944" w:type="pct"/>
          </w:tcPr>
          <w:p w14:paraId="4EBE17F1" w14:textId="77777777" w:rsidR="00AC5E6E" w:rsidRPr="0016277D" w:rsidRDefault="00AC5E6E" w:rsidP="00AC5E6E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AC5E6E" w:rsidRPr="0016277D" w14:paraId="6B8CF708" w14:textId="77777777" w:rsidTr="00D44553">
        <w:tc>
          <w:tcPr>
            <w:tcW w:w="1042" w:type="pct"/>
          </w:tcPr>
          <w:p w14:paraId="1493CEF3" w14:textId="77777777" w:rsidR="00AC5E6E" w:rsidRPr="0016277D" w:rsidRDefault="00AC5E6E" w:rsidP="00AC5E6E">
            <w:r w:rsidRPr="0016277D">
              <w:t>Extreme Min</w:t>
            </w:r>
          </w:p>
        </w:tc>
        <w:tc>
          <w:tcPr>
            <w:tcW w:w="2313" w:type="pct"/>
          </w:tcPr>
          <w:p w14:paraId="057705BD" w14:textId="2C0C031C" w:rsidR="00AC5E6E" w:rsidRPr="0016277D" w:rsidRDefault="00AC5E6E" w:rsidP="00AC5E6E">
            <w:r>
              <w:t>N/A</w:t>
            </w:r>
          </w:p>
        </w:tc>
        <w:tc>
          <w:tcPr>
            <w:tcW w:w="700" w:type="pct"/>
          </w:tcPr>
          <w:p w14:paraId="4223E5BF" w14:textId="1AC1AFDC" w:rsidR="00AC5E6E" w:rsidRPr="0016277D" w:rsidRDefault="00AC5E6E" w:rsidP="00AC5E6E">
            <w:r>
              <w:t>N/A</w:t>
            </w:r>
          </w:p>
        </w:tc>
        <w:tc>
          <w:tcPr>
            <w:tcW w:w="944" w:type="pct"/>
          </w:tcPr>
          <w:p w14:paraId="7631B22A" w14:textId="77777777" w:rsidR="00AC5E6E" w:rsidRPr="0016277D" w:rsidRDefault="00AC5E6E" w:rsidP="00AC5E6E"/>
        </w:tc>
      </w:tr>
      <w:tr w:rsidR="00AC5E6E" w:rsidRPr="0016277D" w14:paraId="3301A87C" w14:textId="77777777" w:rsidTr="00D44553">
        <w:tc>
          <w:tcPr>
            <w:tcW w:w="1042" w:type="pct"/>
          </w:tcPr>
          <w:p w14:paraId="19EDDED3" w14:textId="77777777" w:rsidR="00AC5E6E" w:rsidRPr="0016277D" w:rsidRDefault="00AC5E6E" w:rsidP="00AC5E6E">
            <w:r w:rsidRPr="0016277D">
              <w:t>Min -1</w:t>
            </w:r>
          </w:p>
        </w:tc>
        <w:tc>
          <w:tcPr>
            <w:tcW w:w="2313" w:type="pct"/>
          </w:tcPr>
          <w:p w14:paraId="558A144D" w14:textId="16711C6F" w:rsidR="00AC5E6E" w:rsidRPr="0016277D" w:rsidRDefault="00AC5E6E" w:rsidP="00AC5E6E">
            <w:r>
              <w:t>3 characters ‘</w:t>
            </w:r>
            <w:proofErr w:type="spellStart"/>
            <w:r>
              <w:t>aaa</w:t>
            </w:r>
            <w:proofErr w:type="spellEnd"/>
            <w:r>
              <w:t>’</w:t>
            </w:r>
          </w:p>
        </w:tc>
        <w:tc>
          <w:tcPr>
            <w:tcW w:w="700" w:type="pct"/>
          </w:tcPr>
          <w:p w14:paraId="2D39AB09" w14:textId="0EEA64E8" w:rsidR="00AC5E6E" w:rsidRPr="0016277D" w:rsidRDefault="00AC5E6E" w:rsidP="00AC5E6E">
            <w:r>
              <w:t>Fail</w:t>
            </w:r>
          </w:p>
        </w:tc>
        <w:tc>
          <w:tcPr>
            <w:tcW w:w="944" w:type="pct"/>
          </w:tcPr>
          <w:p w14:paraId="186342AD" w14:textId="77777777" w:rsidR="00AC5E6E" w:rsidRPr="0016277D" w:rsidRDefault="00AC5E6E" w:rsidP="00AC5E6E"/>
        </w:tc>
      </w:tr>
      <w:tr w:rsidR="00AC5E6E" w:rsidRPr="0016277D" w14:paraId="2E162D2A" w14:textId="77777777" w:rsidTr="00D44553">
        <w:tc>
          <w:tcPr>
            <w:tcW w:w="1042" w:type="pct"/>
          </w:tcPr>
          <w:p w14:paraId="61A97B61" w14:textId="77777777" w:rsidR="00AC5E6E" w:rsidRPr="0016277D" w:rsidRDefault="00AC5E6E" w:rsidP="00AC5E6E">
            <w:r w:rsidRPr="0016277D">
              <w:t>Min (Boundary)</w:t>
            </w:r>
          </w:p>
        </w:tc>
        <w:tc>
          <w:tcPr>
            <w:tcW w:w="2313" w:type="pct"/>
          </w:tcPr>
          <w:p w14:paraId="3DEF2C61" w14:textId="0CB023C9" w:rsidR="00AC5E6E" w:rsidRPr="0016277D" w:rsidRDefault="00AC5E6E" w:rsidP="00AC5E6E">
            <w:r>
              <w:t>4 characters ‘aaaa’</w:t>
            </w:r>
          </w:p>
        </w:tc>
        <w:tc>
          <w:tcPr>
            <w:tcW w:w="700" w:type="pct"/>
          </w:tcPr>
          <w:p w14:paraId="1B864D8C" w14:textId="5D247B5B" w:rsidR="00AC5E6E" w:rsidRPr="0016277D" w:rsidRDefault="00AC5E6E" w:rsidP="00AC5E6E">
            <w:r>
              <w:t>Pass</w:t>
            </w:r>
          </w:p>
        </w:tc>
        <w:tc>
          <w:tcPr>
            <w:tcW w:w="944" w:type="pct"/>
          </w:tcPr>
          <w:p w14:paraId="0A59B234" w14:textId="77777777" w:rsidR="00AC5E6E" w:rsidRPr="0016277D" w:rsidRDefault="00AC5E6E" w:rsidP="00AC5E6E"/>
        </w:tc>
      </w:tr>
      <w:tr w:rsidR="00AC5E6E" w:rsidRPr="0016277D" w14:paraId="34F9160B" w14:textId="77777777" w:rsidTr="00D44553">
        <w:tc>
          <w:tcPr>
            <w:tcW w:w="1042" w:type="pct"/>
          </w:tcPr>
          <w:p w14:paraId="23CF678C" w14:textId="77777777" w:rsidR="00AC5E6E" w:rsidRPr="0016277D" w:rsidRDefault="00AC5E6E" w:rsidP="00AC5E6E">
            <w:r w:rsidRPr="0016277D">
              <w:t>Min +1</w:t>
            </w:r>
          </w:p>
        </w:tc>
        <w:tc>
          <w:tcPr>
            <w:tcW w:w="2313" w:type="pct"/>
          </w:tcPr>
          <w:p w14:paraId="66C41DAE" w14:textId="1638D63D" w:rsidR="00AC5E6E" w:rsidRPr="0016277D" w:rsidRDefault="00AC5E6E" w:rsidP="00AC5E6E">
            <w:r>
              <w:t>5 characters ‘</w:t>
            </w:r>
            <w:proofErr w:type="spellStart"/>
            <w:r>
              <w:t>aaaaa</w:t>
            </w:r>
            <w:proofErr w:type="spellEnd"/>
            <w:r>
              <w:t>’</w:t>
            </w:r>
          </w:p>
        </w:tc>
        <w:tc>
          <w:tcPr>
            <w:tcW w:w="700" w:type="pct"/>
          </w:tcPr>
          <w:p w14:paraId="0CB3826B" w14:textId="1658E787" w:rsidR="00AC5E6E" w:rsidRPr="0016277D" w:rsidRDefault="00AC5E6E" w:rsidP="00AC5E6E">
            <w:r>
              <w:t>Pass</w:t>
            </w:r>
          </w:p>
        </w:tc>
        <w:tc>
          <w:tcPr>
            <w:tcW w:w="944" w:type="pct"/>
          </w:tcPr>
          <w:p w14:paraId="5D9EED0E" w14:textId="77777777" w:rsidR="00AC5E6E" w:rsidRPr="0016277D" w:rsidRDefault="00AC5E6E" w:rsidP="00AC5E6E"/>
        </w:tc>
      </w:tr>
      <w:tr w:rsidR="00AC5E6E" w:rsidRPr="0016277D" w14:paraId="42B433A8" w14:textId="77777777" w:rsidTr="00D44553">
        <w:tc>
          <w:tcPr>
            <w:tcW w:w="1042" w:type="pct"/>
          </w:tcPr>
          <w:p w14:paraId="52CF634F" w14:textId="77777777" w:rsidR="00AC5E6E" w:rsidRPr="0016277D" w:rsidRDefault="00AC5E6E" w:rsidP="00AC5E6E">
            <w:r w:rsidRPr="0016277D">
              <w:t>Max -1</w:t>
            </w:r>
          </w:p>
        </w:tc>
        <w:tc>
          <w:tcPr>
            <w:tcW w:w="2313" w:type="pct"/>
          </w:tcPr>
          <w:p w14:paraId="7921BA31" w14:textId="4E69BF7F" w:rsidR="00AC5E6E" w:rsidRPr="0016277D" w:rsidRDefault="00AC5E6E" w:rsidP="00AC5E6E">
            <w:r>
              <w:t>19 characters ‘</w:t>
            </w:r>
            <w:proofErr w:type="spellStart"/>
            <w:r>
              <w:t>aaaaaaaaaaaaaaaaaaa</w:t>
            </w:r>
            <w:proofErr w:type="spellEnd"/>
            <w:r>
              <w:t>’</w:t>
            </w:r>
          </w:p>
        </w:tc>
        <w:tc>
          <w:tcPr>
            <w:tcW w:w="700" w:type="pct"/>
          </w:tcPr>
          <w:p w14:paraId="1DF0EA9B" w14:textId="6F4940B2" w:rsidR="00AC5E6E" w:rsidRPr="0016277D" w:rsidRDefault="00AC5E6E" w:rsidP="00AC5E6E">
            <w:r>
              <w:t>Pass</w:t>
            </w:r>
          </w:p>
        </w:tc>
        <w:tc>
          <w:tcPr>
            <w:tcW w:w="944" w:type="pct"/>
          </w:tcPr>
          <w:p w14:paraId="3E64F913" w14:textId="77777777" w:rsidR="00AC5E6E" w:rsidRPr="0016277D" w:rsidRDefault="00AC5E6E" w:rsidP="00AC5E6E"/>
        </w:tc>
      </w:tr>
      <w:tr w:rsidR="00AC5E6E" w:rsidRPr="0016277D" w14:paraId="23FBD607" w14:textId="77777777" w:rsidTr="00D44553">
        <w:tc>
          <w:tcPr>
            <w:tcW w:w="1042" w:type="pct"/>
          </w:tcPr>
          <w:p w14:paraId="162E8123" w14:textId="77777777" w:rsidR="00AC5E6E" w:rsidRPr="0016277D" w:rsidRDefault="00AC5E6E" w:rsidP="00AC5E6E">
            <w:r w:rsidRPr="0016277D">
              <w:t>Max (Boundary)</w:t>
            </w:r>
          </w:p>
        </w:tc>
        <w:tc>
          <w:tcPr>
            <w:tcW w:w="2313" w:type="pct"/>
          </w:tcPr>
          <w:p w14:paraId="111CCBAC" w14:textId="43E691A2" w:rsidR="00AC5E6E" w:rsidRPr="0016277D" w:rsidRDefault="00AC5E6E" w:rsidP="00AC5E6E">
            <w:r>
              <w:t>20 characters 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700" w:type="pct"/>
          </w:tcPr>
          <w:p w14:paraId="18BE428E" w14:textId="5BE2F6C4" w:rsidR="00AC5E6E" w:rsidRPr="0016277D" w:rsidRDefault="00AC5E6E" w:rsidP="00AC5E6E">
            <w:r>
              <w:t>Pass</w:t>
            </w:r>
          </w:p>
        </w:tc>
        <w:tc>
          <w:tcPr>
            <w:tcW w:w="944" w:type="pct"/>
          </w:tcPr>
          <w:p w14:paraId="560BF67C" w14:textId="77777777" w:rsidR="00AC5E6E" w:rsidRPr="0016277D" w:rsidRDefault="00AC5E6E" w:rsidP="00AC5E6E"/>
        </w:tc>
      </w:tr>
      <w:tr w:rsidR="00AC5E6E" w:rsidRPr="0016277D" w14:paraId="7DF539BD" w14:textId="77777777" w:rsidTr="00D44553">
        <w:tc>
          <w:tcPr>
            <w:tcW w:w="1042" w:type="pct"/>
          </w:tcPr>
          <w:p w14:paraId="0F4EA25D" w14:textId="77777777" w:rsidR="00AC5E6E" w:rsidRPr="0016277D" w:rsidRDefault="00AC5E6E" w:rsidP="00AC5E6E">
            <w:r w:rsidRPr="0016277D">
              <w:t>Max +1</w:t>
            </w:r>
          </w:p>
        </w:tc>
        <w:tc>
          <w:tcPr>
            <w:tcW w:w="2313" w:type="pct"/>
          </w:tcPr>
          <w:p w14:paraId="56B778C4" w14:textId="13F0F30C" w:rsidR="00AC5E6E" w:rsidRPr="0016277D" w:rsidRDefault="00AC5E6E" w:rsidP="00AC5E6E">
            <w:r>
              <w:t>21 characters ‘aaaaaaaaaaaaaaaaaaaaa’</w:t>
            </w:r>
          </w:p>
        </w:tc>
        <w:tc>
          <w:tcPr>
            <w:tcW w:w="700" w:type="pct"/>
          </w:tcPr>
          <w:p w14:paraId="57A0CCC5" w14:textId="2AAEE49A" w:rsidR="00AC5E6E" w:rsidRPr="0016277D" w:rsidRDefault="00AC5E6E" w:rsidP="00AC5E6E">
            <w:r>
              <w:t>Fail</w:t>
            </w:r>
          </w:p>
        </w:tc>
        <w:tc>
          <w:tcPr>
            <w:tcW w:w="944" w:type="pct"/>
          </w:tcPr>
          <w:p w14:paraId="4EDC8C0A" w14:textId="77777777" w:rsidR="00AC5E6E" w:rsidRPr="0016277D" w:rsidRDefault="00AC5E6E" w:rsidP="00AC5E6E"/>
        </w:tc>
      </w:tr>
      <w:tr w:rsidR="00AC5E6E" w:rsidRPr="0016277D" w14:paraId="3FF287E5" w14:textId="77777777" w:rsidTr="00D44553">
        <w:tc>
          <w:tcPr>
            <w:tcW w:w="1042" w:type="pct"/>
          </w:tcPr>
          <w:p w14:paraId="43B50D42" w14:textId="77777777" w:rsidR="00AC5E6E" w:rsidRPr="0016277D" w:rsidRDefault="00AC5E6E" w:rsidP="00AC5E6E">
            <w:r w:rsidRPr="0016277D">
              <w:t xml:space="preserve">Mid </w:t>
            </w:r>
          </w:p>
        </w:tc>
        <w:tc>
          <w:tcPr>
            <w:tcW w:w="2313" w:type="pct"/>
          </w:tcPr>
          <w:p w14:paraId="13CA71B9" w14:textId="5A0E6C42" w:rsidR="00AC5E6E" w:rsidRPr="0016277D" w:rsidRDefault="00AC5E6E" w:rsidP="00AC5E6E">
            <w:r>
              <w:t>10 characters ‘</w:t>
            </w:r>
            <w:proofErr w:type="spellStart"/>
            <w:r>
              <w:t>aaaaaaaaaa</w:t>
            </w:r>
            <w:proofErr w:type="spellEnd"/>
            <w:r>
              <w:t>’</w:t>
            </w:r>
          </w:p>
        </w:tc>
        <w:tc>
          <w:tcPr>
            <w:tcW w:w="700" w:type="pct"/>
          </w:tcPr>
          <w:p w14:paraId="58798A64" w14:textId="1F0C6211" w:rsidR="00AC5E6E" w:rsidRPr="0016277D" w:rsidRDefault="00AC5E6E" w:rsidP="00AC5E6E">
            <w:r>
              <w:t>Pass</w:t>
            </w:r>
          </w:p>
        </w:tc>
        <w:tc>
          <w:tcPr>
            <w:tcW w:w="944" w:type="pct"/>
          </w:tcPr>
          <w:p w14:paraId="49BF0368" w14:textId="77777777" w:rsidR="00AC5E6E" w:rsidRPr="0016277D" w:rsidRDefault="00AC5E6E" w:rsidP="00AC5E6E"/>
        </w:tc>
      </w:tr>
      <w:tr w:rsidR="00AC5E6E" w:rsidRPr="0016277D" w14:paraId="599EAB7C" w14:textId="77777777" w:rsidTr="00D44553">
        <w:tc>
          <w:tcPr>
            <w:tcW w:w="1042" w:type="pct"/>
          </w:tcPr>
          <w:p w14:paraId="5654313C" w14:textId="77777777" w:rsidR="00AC5E6E" w:rsidRPr="0016277D" w:rsidRDefault="00AC5E6E" w:rsidP="00AC5E6E">
            <w:r w:rsidRPr="0016277D">
              <w:t xml:space="preserve">Extreme Max </w:t>
            </w:r>
          </w:p>
        </w:tc>
        <w:tc>
          <w:tcPr>
            <w:tcW w:w="2313" w:type="pct"/>
          </w:tcPr>
          <w:p w14:paraId="76F1AADA" w14:textId="0B674733" w:rsidR="00AC5E6E" w:rsidRPr="0016277D" w:rsidRDefault="00AC5E6E" w:rsidP="00AC5E6E">
            <w:r>
              <w:t>100 characters ‘</w:t>
            </w:r>
            <w:proofErr w:type="spellStart"/>
            <w:r>
              <w:t>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</w:t>
            </w:r>
            <w:proofErr w:type="spellEnd"/>
            <w:r>
              <w:t>’</w:t>
            </w:r>
          </w:p>
        </w:tc>
        <w:tc>
          <w:tcPr>
            <w:tcW w:w="700" w:type="pct"/>
          </w:tcPr>
          <w:p w14:paraId="30346827" w14:textId="428C34FE" w:rsidR="00AC5E6E" w:rsidRPr="0016277D" w:rsidRDefault="00AC5E6E" w:rsidP="00AC5E6E">
            <w:r>
              <w:t>Fail</w:t>
            </w:r>
          </w:p>
        </w:tc>
        <w:tc>
          <w:tcPr>
            <w:tcW w:w="944" w:type="pct"/>
          </w:tcPr>
          <w:p w14:paraId="658C7CDA" w14:textId="77777777" w:rsidR="00AC5E6E" w:rsidRPr="0016277D" w:rsidRDefault="00AC5E6E" w:rsidP="00AC5E6E"/>
        </w:tc>
      </w:tr>
      <w:tr w:rsidR="00AC5E6E" w:rsidRPr="0016277D" w14:paraId="79CB184F" w14:textId="77777777" w:rsidTr="00D44553">
        <w:tc>
          <w:tcPr>
            <w:tcW w:w="1042" w:type="pct"/>
          </w:tcPr>
          <w:p w14:paraId="37258A4A" w14:textId="77777777" w:rsidR="00AC5E6E" w:rsidRPr="0016277D" w:rsidRDefault="00AC5E6E" w:rsidP="00AC5E6E">
            <w:r w:rsidRPr="0016277D">
              <w:t>Invalid data type</w:t>
            </w:r>
          </w:p>
        </w:tc>
        <w:tc>
          <w:tcPr>
            <w:tcW w:w="2313" w:type="pct"/>
          </w:tcPr>
          <w:p w14:paraId="36371558" w14:textId="4EFAF102" w:rsidR="00AC5E6E" w:rsidRPr="0016277D" w:rsidRDefault="00AC5E6E" w:rsidP="00AC5E6E">
            <w:r>
              <w:t>N/A</w:t>
            </w:r>
          </w:p>
        </w:tc>
        <w:tc>
          <w:tcPr>
            <w:tcW w:w="700" w:type="pct"/>
          </w:tcPr>
          <w:p w14:paraId="7A3AB059" w14:textId="4B327179" w:rsidR="00AC5E6E" w:rsidRPr="0016277D" w:rsidRDefault="00AC5E6E" w:rsidP="00AC5E6E">
            <w:r>
              <w:t>N/A</w:t>
            </w:r>
          </w:p>
        </w:tc>
        <w:tc>
          <w:tcPr>
            <w:tcW w:w="944" w:type="pct"/>
          </w:tcPr>
          <w:p w14:paraId="388C4F4D" w14:textId="77777777" w:rsidR="00AC5E6E" w:rsidRPr="0016277D" w:rsidRDefault="00AC5E6E" w:rsidP="00AC5E6E"/>
        </w:tc>
      </w:tr>
      <w:tr w:rsidR="00AC5E6E" w:rsidRPr="0016277D" w14:paraId="315D17FE" w14:textId="77777777" w:rsidTr="00D44553">
        <w:tc>
          <w:tcPr>
            <w:tcW w:w="1042" w:type="pct"/>
          </w:tcPr>
          <w:p w14:paraId="7F7078A5" w14:textId="77777777" w:rsidR="00AC5E6E" w:rsidRPr="0016277D" w:rsidRDefault="00AC5E6E" w:rsidP="00AC5E6E">
            <w:r w:rsidRPr="0016277D">
              <w:t>Other tests</w:t>
            </w:r>
          </w:p>
        </w:tc>
        <w:tc>
          <w:tcPr>
            <w:tcW w:w="2313" w:type="pct"/>
          </w:tcPr>
          <w:p w14:paraId="18D14C27" w14:textId="692DA3A4" w:rsidR="00AC5E6E" w:rsidRPr="0016277D" w:rsidRDefault="00AC5E6E" w:rsidP="00AC5E6E">
            <w:r>
              <w:t>N/A</w:t>
            </w:r>
          </w:p>
        </w:tc>
        <w:tc>
          <w:tcPr>
            <w:tcW w:w="700" w:type="pct"/>
          </w:tcPr>
          <w:p w14:paraId="30633189" w14:textId="05B463D2" w:rsidR="00AC5E6E" w:rsidRPr="0016277D" w:rsidRDefault="00AC5E6E" w:rsidP="00AC5E6E">
            <w:r>
              <w:t>N/A</w:t>
            </w:r>
          </w:p>
        </w:tc>
        <w:tc>
          <w:tcPr>
            <w:tcW w:w="944" w:type="pct"/>
          </w:tcPr>
          <w:p w14:paraId="6870258A" w14:textId="77777777" w:rsidR="00AC5E6E" w:rsidRPr="0016277D" w:rsidRDefault="00AC5E6E" w:rsidP="00AC5E6E"/>
        </w:tc>
      </w:tr>
    </w:tbl>
    <w:p w14:paraId="38A35F5D" w14:textId="77777777" w:rsidR="00291172" w:rsidRDefault="00291172">
      <w:pPr>
        <w:rPr>
          <w:b/>
          <w:bCs/>
        </w:rPr>
      </w:pPr>
      <w:r>
        <w:rPr>
          <w:b/>
          <w:bCs/>
        </w:rPr>
        <w:br w:type="page"/>
      </w:r>
    </w:p>
    <w:tbl>
      <w:tblPr>
        <w:tblpPr w:leftFromText="180" w:rightFromText="180" w:horzAnchor="margin" w:tblpY="108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8"/>
        <w:gridCol w:w="5900"/>
        <w:gridCol w:w="3016"/>
        <w:gridCol w:w="2374"/>
      </w:tblGrid>
      <w:tr w:rsidR="00291172" w:rsidRPr="0016277D" w14:paraId="73FC6EA0" w14:textId="77777777" w:rsidTr="0084398B">
        <w:tc>
          <w:tcPr>
            <w:tcW w:w="953" w:type="pct"/>
          </w:tcPr>
          <w:p w14:paraId="6E8E5264" w14:textId="77777777" w:rsidR="00291172" w:rsidRPr="0016277D" w:rsidRDefault="00291172" w:rsidP="0084398B">
            <w:pPr>
              <w:rPr>
                <w:b/>
              </w:rPr>
            </w:pPr>
            <w:r w:rsidRPr="0016277D">
              <w:rPr>
                <w:b/>
              </w:rPr>
              <w:lastRenderedPageBreak/>
              <w:t>Test Type</w:t>
            </w:r>
          </w:p>
        </w:tc>
        <w:tc>
          <w:tcPr>
            <w:tcW w:w="2115" w:type="pct"/>
          </w:tcPr>
          <w:p w14:paraId="64FBBDD6" w14:textId="77777777" w:rsidR="00291172" w:rsidRPr="0016277D" w:rsidRDefault="00291172" w:rsidP="0084398B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1081" w:type="pct"/>
          </w:tcPr>
          <w:p w14:paraId="28AEB028" w14:textId="77777777" w:rsidR="00291172" w:rsidRPr="0016277D" w:rsidRDefault="00291172" w:rsidP="0084398B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851" w:type="pct"/>
          </w:tcPr>
          <w:p w14:paraId="50A8BA35" w14:textId="77777777" w:rsidR="00291172" w:rsidRPr="0016277D" w:rsidRDefault="00291172" w:rsidP="0084398B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291172" w:rsidRPr="0016277D" w14:paraId="1E2AAC13" w14:textId="77777777" w:rsidTr="0084398B">
        <w:tc>
          <w:tcPr>
            <w:tcW w:w="953" w:type="pct"/>
          </w:tcPr>
          <w:p w14:paraId="362CD521" w14:textId="77777777" w:rsidR="00291172" w:rsidRPr="0016277D" w:rsidRDefault="00291172" w:rsidP="0084398B">
            <w:r w:rsidRPr="0016277D">
              <w:t>Extreme Min</w:t>
            </w:r>
          </w:p>
        </w:tc>
        <w:tc>
          <w:tcPr>
            <w:tcW w:w="2115" w:type="pct"/>
          </w:tcPr>
          <w:p w14:paraId="70F92721" w14:textId="136ACD7E" w:rsidR="00291172" w:rsidRPr="0016277D" w:rsidRDefault="0084398B" w:rsidP="0084398B">
            <w:r>
              <w:t>N/A</w:t>
            </w:r>
          </w:p>
        </w:tc>
        <w:tc>
          <w:tcPr>
            <w:tcW w:w="1081" w:type="pct"/>
          </w:tcPr>
          <w:p w14:paraId="215F1C85" w14:textId="329A0B1F" w:rsidR="00291172" w:rsidRPr="0016277D" w:rsidRDefault="0084398B" w:rsidP="0084398B">
            <w:r>
              <w:t>N/A</w:t>
            </w:r>
          </w:p>
        </w:tc>
        <w:tc>
          <w:tcPr>
            <w:tcW w:w="851" w:type="pct"/>
          </w:tcPr>
          <w:p w14:paraId="58D5D3C9" w14:textId="77777777" w:rsidR="00291172" w:rsidRPr="0016277D" w:rsidRDefault="00291172" w:rsidP="0084398B"/>
        </w:tc>
      </w:tr>
      <w:tr w:rsidR="00291172" w:rsidRPr="0016277D" w14:paraId="34DC1D6D" w14:textId="77777777" w:rsidTr="0084398B">
        <w:tc>
          <w:tcPr>
            <w:tcW w:w="953" w:type="pct"/>
          </w:tcPr>
          <w:p w14:paraId="66181783" w14:textId="77777777" w:rsidR="00291172" w:rsidRPr="0016277D" w:rsidRDefault="00291172" w:rsidP="0084398B">
            <w:r w:rsidRPr="0016277D">
              <w:t>Min -1</w:t>
            </w:r>
          </w:p>
        </w:tc>
        <w:tc>
          <w:tcPr>
            <w:tcW w:w="2115" w:type="pct"/>
          </w:tcPr>
          <w:p w14:paraId="454AE8C9" w14:textId="56A52541" w:rsidR="00291172" w:rsidRPr="0016277D" w:rsidRDefault="0084398B" w:rsidP="0084398B">
            <w:r>
              <w:t>14 characters ‘</w:t>
            </w:r>
            <w:proofErr w:type="spellStart"/>
            <w:r>
              <w:t>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65D14BF2" w14:textId="4C615503" w:rsidR="00291172" w:rsidRPr="0016277D" w:rsidRDefault="0084398B" w:rsidP="0084398B">
            <w:r>
              <w:t>Fail</w:t>
            </w:r>
          </w:p>
        </w:tc>
        <w:tc>
          <w:tcPr>
            <w:tcW w:w="851" w:type="pct"/>
          </w:tcPr>
          <w:p w14:paraId="295B7675" w14:textId="77777777" w:rsidR="00291172" w:rsidRPr="0016277D" w:rsidRDefault="00291172" w:rsidP="0084398B"/>
        </w:tc>
      </w:tr>
      <w:tr w:rsidR="00291172" w:rsidRPr="0016277D" w14:paraId="4477A5D5" w14:textId="77777777" w:rsidTr="0084398B">
        <w:tc>
          <w:tcPr>
            <w:tcW w:w="953" w:type="pct"/>
          </w:tcPr>
          <w:p w14:paraId="7B61BDE7" w14:textId="77777777" w:rsidR="00291172" w:rsidRPr="0016277D" w:rsidRDefault="00291172" w:rsidP="0084398B">
            <w:r w:rsidRPr="0016277D">
              <w:t>Min (Boundary)</w:t>
            </w:r>
          </w:p>
        </w:tc>
        <w:tc>
          <w:tcPr>
            <w:tcW w:w="2115" w:type="pct"/>
          </w:tcPr>
          <w:p w14:paraId="6FBF48EA" w14:textId="3634E465" w:rsidR="00291172" w:rsidRPr="0016277D" w:rsidRDefault="0084398B" w:rsidP="0084398B">
            <w:r>
              <w:t>15 characters ‘</w:t>
            </w:r>
            <w:proofErr w:type="spellStart"/>
            <w:r>
              <w:t>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185D3EE8" w14:textId="5758A232" w:rsidR="00291172" w:rsidRPr="0016277D" w:rsidRDefault="0084398B" w:rsidP="0084398B">
            <w:r>
              <w:t>Pass</w:t>
            </w:r>
          </w:p>
        </w:tc>
        <w:tc>
          <w:tcPr>
            <w:tcW w:w="851" w:type="pct"/>
          </w:tcPr>
          <w:p w14:paraId="4C431489" w14:textId="77777777" w:rsidR="00291172" w:rsidRPr="0016277D" w:rsidRDefault="00291172" w:rsidP="0084398B"/>
        </w:tc>
      </w:tr>
      <w:tr w:rsidR="00291172" w:rsidRPr="0016277D" w14:paraId="22F99F4C" w14:textId="77777777" w:rsidTr="0084398B">
        <w:tc>
          <w:tcPr>
            <w:tcW w:w="953" w:type="pct"/>
          </w:tcPr>
          <w:p w14:paraId="3D21C2F5" w14:textId="77777777" w:rsidR="00291172" w:rsidRPr="0016277D" w:rsidRDefault="00291172" w:rsidP="0084398B">
            <w:r w:rsidRPr="0016277D">
              <w:t>Min +1</w:t>
            </w:r>
          </w:p>
        </w:tc>
        <w:tc>
          <w:tcPr>
            <w:tcW w:w="2115" w:type="pct"/>
          </w:tcPr>
          <w:p w14:paraId="5340FE08" w14:textId="6655BC76" w:rsidR="00291172" w:rsidRPr="0016277D" w:rsidRDefault="0084398B" w:rsidP="0084398B">
            <w:r>
              <w:t>16 characters ‘</w:t>
            </w:r>
            <w:proofErr w:type="spellStart"/>
            <w:r>
              <w:t>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7F5E4840" w14:textId="760D8843" w:rsidR="00291172" w:rsidRPr="0016277D" w:rsidRDefault="0084398B" w:rsidP="0084398B">
            <w:r>
              <w:t>Pass</w:t>
            </w:r>
          </w:p>
        </w:tc>
        <w:tc>
          <w:tcPr>
            <w:tcW w:w="851" w:type="pct"/>
          </w:tcPr>
          <w:p w14:paraId="5F06CD2A" w14:textId="77777777" w:rsidR="00291172" w:rsidRPr="0016277D" w:rsidRDefault="00291172" w:rsidP="0084398B"/>
        </w:tc>
      </w:tr>
      <w:tr w:rsidR="00291172" w:rsidRPr="0016277D" w14:paraId="62EFDCA7" w14:textId="77777777" w:rsidTr="0084398B">
        <w:tc>
          <w:tcPr>
            <w:tcW w:w="953" w:type="pct"/>
          </w:tcPr>
          <w:p w14:paraId="5D60F4AF" w14:textId="77777777" w:rsidR="00291172" w:rsidRPr="0016277D" w:rsidRDefault="00291172" w:rsidP="0084398B">
            <w:r w:rsidRPr="0016277D">
              <w:t>Max -1</w:t>
            </w:r>
          </w:p>
        </w:tc>
        <w:tc>
          <w:tcPr>
            <w:tcW w:w="2115" w:type="pct"/>
          </w:tcPr>
          <w:p w14:paraId="6B97C1C0" w14:textId="52EF3813" w:rsidR="00291172" w:rsidRPr="0016277D" w:rsidRDefault="00B66F55" w:rsidP="0084398B">
            <w:r>
              <w:t>39 characters ‘</w:t>
            </w:r>
            <w:proofErr w:type="spellStart"/>
            <w:r>
              <w:t>aaaaaaaaaaaaaaaa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37F0DD55" w14:textId="282FAE4F" w:rsidR="00291172" w:rsidRPr="0016277D" w:rsidRDefault="00B66F55" w:rsidP="0084398B">
            <w:r>
              <w:t>Pass</w:t>
            </w:r>
          </w:p>
        </w:tc>
        <w:tc>
          <w:tcPr>
            <w:tcW w:w="851" w:type="pct"/>
          </w:tcPr>
          <w:p w14:paraId="2E67E603" w14:textId="77777777" w:rsidR="00291172" w:rsidRPr="0016277D" w:rsidRDefault="00291172" w:rsidP="0084398B"/>
        </w:tc>
      </w:tr>
      <w:tr w:rsidR="00291172" w:rsidRPr="0016277D" w14:paraId="57274E0F" w14:textId="77777777" w:rsidTr="0084398B">
        <w:tc>
          <w:tcPr>
            <w:tcW w:w="953" w:type="pct"/>
          </w:tcPr>
          <w:p w14:paraId="26F0CB29" w14:textId="77777777" w:rsidR="00291172" w:rsidRPr="0016277D" w:rsidRDefault="00291172" w:rsidP="0084398B">
            <w:r w:rsidRPr="0016277D">
              <w:t>Max (Boundary)</w:t>
            </w:r>
          </w:p>
        </w:tc>
        <w:tc>
          <w:tcPr>
            <w:tcW w:w="2115" w:type="pct"/>
          </w:tcPr>
          <w:p w14:paraId="7EAEAB39" w14:textId="325D4CF1" w:rsidR="00291172" w:rsidRPr="0016277D" w:rsidRDefault="00B66F55" w:rsidP="0084398B">
            <w:r>
              <w:t>40 characters ‘</w:t>
            </w:r>
            <w:proofErr w:type="spellStart"/>
            <w:r>
              <w:t>aaaaaaaaaaaaaaaaa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0DEBA6EA" w14:textId="666C4CC6" w:rsidR="00291172" w:rsidRPr="0016277D" w:rsidRDefault="00B66F55" w:rsidP="0084398B">
            <w:r>
              <w:t>Pass</w:t>
            </w:r>
          </w:p>
        </w:tc>
        <w:tc>
          <w:tcPr>
            <w:tcW w:w="851" w:type="pct"/>
          </w:tcPr>
          <w:p w14:paraId="246F2691" w14:textId="77777777" w:rsidR="00291172" w:rsidRPr="0016277D" w:rsidRDefault="00291172" w:rsidP="0084398B"/>
        </w:tc>
      </w:tr>
      <w:tr w:rsidR="00291172" w:rsidRPr="0016277D" w14:paraId="3DD5BFC0" w14:textId="77777777" w:rsidTr="0084398B">
        <w:tc>
          <w:tcPr>
            <w:tcW w:w="953" w:type="pct"/>
          </w:tcPr>
          <w:p w14:paraId="19EA76EF" w14:textId="77777777" w:rsidR="00291172" w:rsidRPr="0016277D" w:rsidRDefault="00291172" w:rsidP="0084398B">
            <w:r w:rsidRPr="0016277D">
              <w:t>Max +1</w:t>
            </w:r>
          </w:p>
        </w:tc>
        <w:tc>
          <w:tcPr>
            <w:tcW w:w="2115" w:type="pct"/>
          </w:tcPr>
          <w:p w14:paraId="52E16E5D" w14:textId="6B088815" w:rsidR="00291172" w:rsidRPr="0016277D" w:rsidRDefault="00B66F55" w:rsidP="0084398B">
            <w:r>
              <w:t>41 characters ‘</w:t>
            </w:r>
            <w:proofErr w:type="spellStart"/>
            <w:r>
              <w:t>aaaaaaaaaaaaaaaaaa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2D53C0D3" w14:textId="6CC05432" w:rsidR="00291172" w:rsidRPr="0016277D" w:rsidRDefault="00B66F55" w:rsidP="0084398B">
            <w:r>
              <w:t>Fail</w:t>
            </w:r>
          </w:p>
        </w:tc>
        <w:tc>
          <w:tcPr>
            <w:tcW w:w="851" w:type="pct"/>
          </w:tcPr>
          <w:p w14:paraId="01192CBB" w14:textId="77777777" w:rsidR="00291172" w:rsidRPr="0016277D" w:rsidRDefault="00291172" w:rsidP="0084398B"/>
        </w:tc>
      </w:tr>
      <w:tr w:rsidR="00291172" w:rsidRPr="0016277D" w14:paraId="03881A55" w14:textId="77777777" w:rsidTr="0084398B">
        <w:tc>
          <w:tcPr>
            <w:tcW w:w="953" w:type="pct"/>
          </w:tcPr>
          <w:p w14:paraId="4C29FCF8" w14:textId="77777777" w:rsidR="00291172" w:rsidRPr="0016277D" w:rsidRDefault="00291172" w:rsidP="0084398B">
            <w:r w:rsidRPr="0016277D">
              <w:t xml:space="preserve">Mid </w:t>
            </w:r>
          </w:p>
        </w:tc>
        <w:tc>
          <w:tcPr>
            <w:tcW w:w="2115" w:type="pct"/>
          </w:tcPr>
          <w:p w14:paraId="01DAA1B2" w14:textId="5B916D24" w:rsidR="00291172" w:rsidRPr="0016277D" w:rsidRDefault="00B66F55" w:rsidP="0084398B">
            <w:r>
              <w:t>20 characters 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3B79D6D9" w14:textId="1E53AED8" w:rsidR="00291172" w:rsidRPr="0016277D" w:rsidRDefault="00B66F55" w:rsidP="0084398B">
            <w:r>
              <w:t>Pass</w:t>
            </w:r>
          </w:p>
        </w:tc>
        <w:tc>
          <w:tcPr>
            <w:tcW w:w="851" w:type="pct"/>
          </w:tcPr>
          <w:p w14:paraId="4C340A9E" w14:textId="77777777" w:rsidR="00291172" w:rsidRPr="0016277D" w:rsidRDefault="00291172" w:rsidP="0084398B"/>
        </w:tc>
      </w:tr>
      <w:tr w:rsidR="00291172" w:rsidRPr="0016277D" w14:paraId="5DAAEC18" w14:textId="77777777" w:rsidTr="0084398B">
        <w:tc>
          <w:tcPr>
            <w:tcW w:w="953" w:type="pct"/>
          </w:tcPr>
          <w:p w14:paraId="1766D492" w14:textId="77777777" w:rsidR="00291172" w:rsidRPr="0016277D" w:rsidRDefault="00291172" w:rsidP="0084398B">
            <w:r w:rsidRPr="0016277D">
              <w:t xml:space="preserve">Extreme Max </w:t>
            </w:r>
          </w:p>
        </w:tc>
        <w:tc>
          <w:tcPr>
            <w:tcW w:w="2115" w:type="pct"/>
          </w:tcPr>
          <w:p w14:paraId="5EF5A686" w14:textId="42E1914D" w:rsidR="00291172" w:rsidRPr="0016277D" w:rsidRDefault="00B66F55" w:rsidP="0084398B">
            <w:r>
              <w:t>100 characters ‘</w:t>
            </w:r>
            <w:proofErr w:type="spellStart"/>
            <w:r>
              <w:t>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11025972" w14:textId="0B23E299" w:rsidR="00291172" w:rsidRPr="0016277D" w:rsidRDefault="00B66F55" w:rsidP="0084398B">
            <w:r>
              <w:t>Fail</w:t>
            </w:r>
          </w:p>
        </w:tc>
        <w:tc>
          <w:tcPr>
            <w:tcW w:w="851" w:type="pct"/>
          </w:tcPr>
          <w:p w14:paraId="222E1A12" w14:textId="77777777" w:rsidR="00291172" w:rsidRPr="0016277D" w:rsidRDefault="00291172" w:rsidP="0084398B"/>
        </w:tc>
      </w:tr>
      <w:tr w:rsidR="00291172" w:rsidRPr="0016277D" w14:paraId="2EA827D2" w14:textId="77777777" w:rsidTr="0084398B">
        <w:tc>
          <w:tcPr>
            <w:tcW w:w="953" w:type="pct"/>
          </w:tcPr>
          <w:p w14:paraId="01304078" w14:textId="77777777" w:rsidR="00291172" w:rsidRPr="0016277D" w:rsidRDefault="00291172" w:rsidP="0084398B">
            <w:r w:rsidRPr="0016277D">
              <w:t>Invalid data type</w:t>
            </w:r>
          </w:p>
        </w:tc>
        <w:tc>
          <w:tcPr>
            <w:tcW w:w="2115" w:type="pct"/>
          </w:tcPr>
          <w:p w14:paraId="3325F6B7" w14:textId="56018DC8" w:rsidR="00291172" w:rsidRPr="0016277D" w:rsidRDefault="00B66F55" w:rsidP="0084398B">
            <w:r>
              <w:t>N/A</w:t>
            </w:r>
          </w:p>
        </w:tc>
        <w:tc>
          <w:tcPr>
            <w:tcW w:w="1081" w:type="pct"/>
          </w:tcPr>
          <w:p w14:paraId="52768A05" w14:textId="234A6C9E" w:rsidR="00291172" w:rsidRPr="0016277D" w:rsidRDefault="00B66F55" w:rsidP="0084398B">
            <w:r>
              <w:t>N/A</w:t>
            </w:r>
          </w:p>
        </w:tc>
        <w:tc>
          <w:tcPr>
            <w:tcW w:w="851" w:type="pct"/>
          </w:tcPr>
          <w:p w14:paraId="2899C85C" w14:textId="77777777" w:rsidR="00291172" w:rsidRPr="0016277D" w:rsidRDefault="00291172" w:rsidP="0084398B"/>
        </w:tc>
      </w:tr>
      <w:tr w:rsidR="00291172" w:rsidRPr="0016277D" w14:paraId="0C0A1729" w14:textId="77777777" w:rsidTr="0084398B">
        <w:tc>
          <w:tcPr>
            <w:tcW w:w="953" w:type="pct"/>
          </w:tcPr>
          <w:p w14:paraId="040C7830" w14:textId="77777777" w:rsidR="00291172" w:rsidRPr="0016277D" w:rsidRDefault="00291172" w:rsidP="0084398B">
            <w:r w:rsidRPr="0016277D">
              <w:t>Other tests</w:t>
            </w:r>
          </w:p>
        </w:tc>
        <w:tc>
          <w:tcPr>
            <w:tcW w:w="2115" w:type="pct"/>
          </w:tcPr>
          <w:p w14:paraId="6D6B7531" w14:textId="1DAB221A" w:rsidR="00291172" w:rsidRPr="0016277D" w:rsidRDefault="00B66F55" w:rsidP="0084398B">
            <w:r>
              <w:t>N/A</w:t>
            </w:r>
          </w:p>
        </w:tc>
        <w:tc>
          <w:tcPr>
            <w:tcW w:w="1081" w:type="pct"/>
          </w:tcPr>
          <w:p w14:paraId="4E7BDC00" w14:textId="3E2B2398" w:rsidR="00291172" w:rsidRPr="0016277D" w:rsidRDefault="00B66F55" w:rsidP="0084398B">
            <w:r>
              <w:t>N/A</w:t>
            </w:r>
          </w:p>
        </w:tc>
        <w:tc>
          <w:tcPr>
            <w:tcW w:w="851" w:type="pct"/>
          </w:tcPr>
          <w:p w14:paraId="00B3C7F1" w14:textId="77777777" w:rsidR="00291172" w:rsidRPr="0016277D" w:rsidRDefault="00291172" w:rsidP="0084398B"/>
        </w:tc>
      </w:tr>
    </w:tbl>
    <w:p w14:paraId="03B6EC3D" w14:textId="05FE7AB3" w:rsidR="00291172" w:rsidRPr="0084398B" w:rsidRDefault="0084398B">
      <w:pPr>
        <w:rPr>
          <w:rFonts w:ascii="Arial" w:hAnsi="Arial" w:cs="Arial"/>
          <w:b/>
          <w:bCs/>
          <w:sz w:val="24"/>
          <w:szCs w:val="24"/>
        </w:rPr>
      </w:pPr>
      <w:r w:rsidRPr="0084398B">
        <w:rPr>
          <w:rFonts w:ascii="Arial" w:hAnsi="Arial" w:cs="Arial"/>
          <w:b/>
          <w:bCs/>
          <w:sz w:val="24"/>
          <w:szCs w:val="24"/>
        </w:rPr>
        <w:t>Personal Details Tests – Address Line 1</w:t>
      </w:r>
    </w:p>
    <w:p w14:paraId="74D41D2A" w14:textId="77777777" w:rsidR="00291172" w:rsidRDefault="00291172">
      <w:pPr>
        <w:rPr>
          <w:b/>
          <w:bCs/>
        </w:rPr>
      </w:pPr>
      <w:r>
        <w:rPr>
          <w:b/>
          <w:bCs/>
        </w:rPr>
        <w:br w:type="page"/>
      </w:r>
    </w:p>
    <w:p w14:paraId="7AE159C1" w14:textId="4916502F" w:rsidR="00B66F55" w:rsidRPr="00B66F55" w:rsidRDefault="00B66F55">
      <w:pPr>
        <w:rPr>
          <w:rFonts w:ascii="Arial" w:hAnsi="Arial" w:cs="Arial"/>
          <w:b/>
          <w:bCs/>
          <w:sz w:val="24"/>
          <w:szCs w:val="24"/>
        </w:rPr>
      </w:pPr>
      <w:r w:rsidRPr="00B66F55">
        <w:rPr>
          <w:rFonts w:ascii="Arial" w:hAnsi="Arial" w:cs="Arial"/>
          <w:b/>
          <w:bCs/>
          <w:sz w:val="24"/>
          <w:szCs w:val="24"/>
        </w:rPr>
        <w:lastRenderedPageBreak/>
        <w:t xml:space="preserve">Personal Details Tests – Address Line 2 </w:t>
      </w:r>
    </w:p>
    <w:tbl>
      <w:tblPr>
        <w:tblpPr w:leftFromText="180" w:rightFromText="180" w:horzAnchor="margin" w:tblpY="108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8"/>
        <w:gridCol w:w="5900"/>
        <w:gridCol w:w="3016"/>
        <w:gridCol w:w="2374"/>
      </w:tblGrid>
      <w:tr w:rsidR="00B66F55" w:rsidRPr="0016277D" w14:paraId="34BECDF1" w14:textId="77777777" w:rsidTr="00B66F55">
        <w:tc>
          <w:tcPr>
            <w:tcW w:w="953" w:type="pct"/>
          </w:tcPr>
          <w:p w14:paraId="293697CD" w14:textId="77777777" w:rsidR="00B66F55" w:rsidRPr="0016277D" w:rsidRDefault="00B66F55" w:rsidP="00B66F55">
            <w:pPr>
              <w:rPr>
                <w:b/>
              </w:rPr>
            </w:pPr>
            <w:r w:rsidRPr="0016277D">
              <w:rPr>
                <w:b/>
              </w:rPr>
              <w:t>Test Type</w:t>
            </w:r>
          </w:p>
        </w:tc>
        <w:tc>
          <w:tcPr>
            <w:tcW w:w="2115" w:type="pct"/>
          </w:tcPr>
          <w:p w14:paraId="2E6A6752" w14:textId="77777777" w:rsidR="00B66F55" w:rsidRPr="0016277D" w:rsidRDefault="00B66F55" w:rsidP="00B66F55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1081" w:type="pct"/>
          </w:tcPr>
          <w:p w14:paraId="430A7215" w14:textId="77777777" w:rsidR="00B66F55" w:rsidRPr="0016277D" w:rsidRDefault="00B66F55" w:rsidP="00B66F55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851" w:type="pct"/>
          </w:tcPr>
          <w:p w14:paraId="02C75970" w14:textId="77777777" w:rsidR="00B66F55" w:rsidRPr="0016277D" w:rsidRDefault="00B66F55" w:rsidP="00B66F55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B66F55" w:rsidRPr="0016277D" w14:paraId="73816228" w14:textId="77777777" w:rsidTr="00B66F55">
        <w:tc>
          <w:tcPr>
            <w:tcW w:w="953" w:type="pct"/>
          </w:tcPr>
          <w:p w14:paraId="16EF6F7F" w14:textId="77777777" w:rsidR="00B66F55" w:rsidRPr="0016277D" w:rsidRDefault="00B66F55" w:rsidP="00B66F55">
            <w:r w:rsidRPr="0016277D">
              <w:t>Extreme Min</w:t>
            </w:r>
          </w:p>
        </w:tc>
        <w:tc>
          <w:tcPr>
            <w:tcW w:w="2115" w:type="pct"/>
          </w:tcPr>
          <w:p w14:paraId="7A95168D" w14:textId="77777777" w:rsidR="00B66F55" w:rsidRPr="0016277D" w:rsidRDefault="00B66F55" w:rsidP="00B66F55">
            <w:r>
              <w:t>N/A</w:t>
            </w:r>
          </w:p>
        </w:tc>
        <w:tc>
          <w:tcPr>
            <w:tcW w:w="1081" w:type="pct"/>
          </w:tcPr>
          <w:p w14:paraId="448F2100" w14:textId="77777777" w:rsidR="00B66F55" w:rsidRPr="0016277D" w:rsidRDefault="00B66F55" w:rsidP="00B66F55">
            <w:r>
              <w:t>N/A</w:t>
            </w:r>
          </w:p>
        </w:tc>
        <w:tc>
          <w:tcPr>
            <w:tcW w:w="851" w:type="pct"/>
          </w:tcPr>
          <w:p w14:paraId="41F1C78E" w14:textId="77777777" w:rsidR="00B66F55" w:rsidRPr="0016277D" w:rsidRDefault="00B66F55" w:rsidP="00B66F55"/>
        </w:tc>
      </w:tr>
      <w:tr w:rsidR="00B66F55" w:rsidRPr="0016277D" w14:paraId="7B75E3EF" w14:textId="77777777" w:rsidTr="00B66F55">
        <w:tc>
          <w:tcPr>
            <w:tcW w:w="953" w:type="pct"/>
          </w:tcPr>
          <w:p w14:paraId="459F94FD" w14:textId="77777777" w:rsidR="00B66F55" w:rsidRPr="0016277D" w:rsidRDefault="00B66F55" w:rsidP="00B66F55">
            <w:r w:rsidRPr="0016277D">
              <w:t>Min -1</w:t>
            </w:r>
          </w:p>
        </w:tc>
        <w:tc>
          <w:tcPr>
            <w:tcW w:w="2115" w:type="pct"/>
          </w:tcPr>
          <w:p w14:paraId="16237C83" w14:textId="77777777" w:rsidR="00B66F55" w:rsidRPr="0016277D" w:rsidRDefault="00B66F55" w:rsidP="00B66F55">
            <w:r>
              <w:t>14 characters ‘</w:t>
            </w:r>
            <w:proofErr w:type="spellStart"/>
            <w:r>
              <w:t>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6A6C75D2" w14:textId="77777777" w:rsidR="00B66F55" w:rsidRPr="0016277D" w:rsidRDefault="00B66F55" w:rsidP="00B66F55">
            <w:r>
              <w:t>Fail</w:t>
            </w:r>
          </w:p>
        </w:tc>
        <w:tc>
          <w:tcPr>
            <w:tcW w:w="851" w:type="pct"/>
          </w:tcPr>
          <w:p w14:paraId="5DF0D706" w14:textId="77777777" w:rsidR="00B66F55" w:rsidRPr="0016277D" w:rsidRDefault="00B66F55" w:rsidP="00B66F55"/>
        </w:tc>
      </w:tr>
      <w:tr w:rsidR="00B66F55" w:rsidRPr="0016277D" w14:paraId="71D13897" w14:textId="77777777" w:rsidTr="00B66F55">
        <w:tc>
          <w:tcPr>
            <w:tcW w:w="953" w:type="pct"/>
          </w:tcPr>
          <w:p w14:paraId="74B63118" w14:textId="77777777" w:rsidR="00B66F55" w:rsidRPr="0016277D" w:rsidRDefault="00B66F55" w:rsidP="00B66F55">
            <w:r w:rsidRPr="0016277D">
              <w:t>Min (Boundary)</w:t>
            </w:r>
          </w:p>
        </w:tc>
        <w:tc>
          <w:tcPr>
            <w:tcW w:w="2115" w:type="pct"/>
          </w:tcPr>
          <w:p w14:paraId="0C866DDE" w14:textId="77777777" w:rsidR="00B66F55" w:rsidRPr="0016277D" w:rsidRDefault="00B66F55" w:rsidP="00B66F55">
            <w:r>
              <w:t>15 characters ‘</w:t>
            </w:r>
            <w:proofErr w:type="spellStart"/>
            <w:r>
              <w:t>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1C3192C6" w14:textId="77777777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34D88774" w14:textId="77777777" w:rsidR="00B66F55" w:rsidRPr="0016277D" w:rsidRDefault="00B66F55" w:rsidP="00B66F55"/>
        </w:tc>
      </w:tr>
      <w:tr w:rsidR="00B66F55" w:rsidRPr="0016277D" w14:paraId="232DEA0B" w14:textId="77777777" w:rsidTr="00B66F55">
        <w:tc>
          <w:tcPr>
            <w:tcW w:w="953" w:type="pct"/>
          </w:tcPr>
          <w:p w14:paraId="0274F5B1" w14:textId="77777777" w:rsidR="00B66F55" w:rsidRPr="0016277D" w:rsidRDefault="00B66F55" w:rsidP="00B66F55">
            <w:r w:rsidRPr="0016277D">
              <w:t>Min +1</w:t>
            </w:r>
          </w:p>
        </w:tc>
        <w:tc>
          <w:tcPr>
            <w:tcW w:w="2115" w:type="pct"/>
          </w:tcPr>
          <w:p w14:paraId="5C022C17" w14:textId="77777777" w:rsidR="00B66F55" w:rsidRPr="0016277D" w:rsidRDefault="00B66F55" w:rsidP="00B66F55">
            <w:r>
              <w:t>16 characters ‘</w:t>
            </w:r>
            <w:proofErr w:type="spellStart"/>
            <w:r>
              <w:t>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5A624F50" w14:textId="77777777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0889A28E" w14:textId="77777777" w:rsidR="00B66F55" w:rsidRPr="0016277D" w:rsidRDefault="00B66F55" w:rsidP="00B66F55"/>
        </w:tc>
      </w:tr>
      <w:tr w:rsidR="00B66F55" w:rsidRPr="0016277D" w14:paraId="27FB229F" w14:textId="77777777" w:rsidTr="00B66F55">
        <w:tc>
          <w:tcPr>
            <w:tcW w:w="953" w:type="pct"/>
          </w:tcPr>
          <w:p w14:paraId="33787446" w14:textId="77777777" w:rsidR="00B66F55" w:rsidRPr="0016277D" w:rsidRDefault="00B66F55" w:rsidP="00B66F55">
            <w:r w:rsidRPr="0016277D">
              <w:t>Max -1</w:t>
            </w:r>
          </w:p>
        </w:tc>
        <w:tc>
          <w:tcPr>
            <w:tcW w:w="2115" w:type="pct"/>
          </w:tcPr>
          <w:p w14:paraId="2F1177D3" w14:textId="77777777" w:rsidR="00B66F55" w:rsidRPr="0016277D" w:rsidRDefault="00B66F55" w:rsidP="00B66F55">
            <w:r>
              <w:t>39 characters ‘</w:t>
            </w:r>
            <w:proofErr w:type="spellStart"/>
            <w:r>
              <w:t>aaaaaaaaaaaaaaaa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4C2E9DB0" w14:textId="77777777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33644015" w14:textId="77777777" w:rsidR="00B66F55" w:rsidRPr="0016277D" w:rsidRDefault="00B66F55" w:rsidP="00B66F55"/>
        </w:tc>
      </w:tr>
      <w:tr w:rsidR="00B66F55" w:rsidRPr="0016277D" w14:paraId="1D57381F" w14:textId="77777777" w:rsidTr="00B66F55">
        <w:tc>
          <w:tcPr>
            <w:tcW w:w="953" w:type="pct"/>
          </w:tcPr>
          <w:p w14:paraId="686C020E" w14:textId="77777777" w:rsidR="00B66F55" w:rsidRPr="0016277D" w:rsidRDefault="00B66F55" w:rsidP="00B66F55">
            <w:r w:rsidRPr="0016277D">
              <w:t>Max (Boundary)</w:t>
            </w:r>
          </w:p>
        </w:tc>
        <w:tc>
          <w:tcPr>
            <w:tcW w:w="2115" w:type="pct"/>
          </w:tcPr>
          <w:p w14:paraId="1297BA31" w14:textId="77777777" w:rsidR="00B66F55" w:rsidRPr="0016277D" w:rsidRDefault="00B66F55" w:rsidP="00B66F55">
            <w:r>
              <w:t>40 characters ‘</w:t>
            </w:r>
            <w:proofErr w:type="spellStart"/>
            <w:r>
              <w:t>aaaaaaaaaaaaaaaaa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61CE9AE1" w14:textId="77777777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4E18829A" w14:textId="77777777" w:rsidR="00B66F55" w:rsidRPr="0016277D" w:rsidRDefault="00B66F55" w:rsidP="00B66F55"/>
        </w:tc>
      </w:tr>
      <w:tr w:rsidR="00B66F55" w:rsidRPr="0016277D" w14:paraId="42F65FB1" w14:textId="77777777" w:rsidTr="00B66F55">
        <w:tc>
          <w:tcPr>
            <w:tcW w:w="953" w:type="pct"/>
          </w:tcPr>
          <w:p w14:paraId="3610BF80" w14:textId="77777777" w:rsidR="00B66F55" w:rsidRPr="0016277D" w:rsidRDefault="00B66F55" w:rsidP="00B66F55">
            <w:r w:rsidRPr="0016277D">
              <w:t>Max +1</w:t>
            </w:r>
          </w:p>
        </w:tc>
        <w:tc>
          <w:tcPr>
            <w:tcW w:w="2115" w:type="pct"/>
          </w:tcPr>
          <w:p w14:paraId="3B8F5ADB" w14:textId="77777777" w:rsidR="00B66F55" w:rsidRPr="0016277D" w:rsidRDefault="00B66F55" w:rsidP="00B66F55">
            <w:r>
              <w:t>41 characters ‘</w:t>
            </w:r>
            <w:proofErr w:type="spellStart"/>
            <w:r>
              <w:t>aaaaaaaaaaaaaaaaaa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059D56BC" w14:textId="77777777" w:rsidR="00B66F55" w:rsidRPr="0016277D" w:rsidRDefault="00B66F55" w:rsidP="00B66F55">
            <w:r>
              <w:t>Fail</w:t>
            </w:r>
          </w:p>
        </w:tc>
        <w:tc>
          <w:tcPr>
            <w:tcW w:w="851" w:type="pct"/>
          </w:tcPr>
          <w:p w14:paraId="00150F3E" w14:textId="77777777" w:rsidR="00B66F55" w:rsidRPr="0016277D" w:rsidRDefault="00B66F55" w:rsidP="00B66F55"/>
        </w:tc>
      </w:tr>
      <w:tr w:rsidR="00B66F55" w:rsidRPr="0016277D" w14:paraId="2A3273A2" w14:textId="77777777" w:rsidTr="00B66F55">
        <w:tc>
          <w:tcPr>
            <w:tcW w:w="953" w:type="pct"/>
          </w:tcPr>
          <w:p w14:paraId="00C1DC8D" w14:textId="77777777" w:rsidR="00B66F55" w:rsidRPr="0016277D" w:rsidRDefault="00B66F55" w:rsidP="00B66F55">
            <w:r w:rsidRPr="0016277D">
              <w:t xml:space="preserve">Mid </w:t>
            </w:r>
          </w:p>
        </w:tc>
        <w:tc>
          <w:tcPr>
            <w:tcW w:w="2115" w:type="pct"/>
          </w:tcPr>
          <w:p w14:paraId="2836C6C5" w14:textId="77777777" w:rsidR="00B66F55" w:rsidRPr="0016277D" w:rsidRDefault="00B66F55" w:rsidP="00B66F55">
            <w:r>
              <w:t>20 characters 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58743A39" w14:textId="77777777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7DEA8D0F" w14:textId="77777777" w:rsidR="00B66F55" w:rsidRPr="0016277D" w:rsidRDefault="00B66F55" w:rsidP="00B66F55"/>
        </w:tc>
      </w:tr>
      <w:tr w:rsidR="00B66F55" w:rsidRPr="0016277D" w14:paraId="50FB9CA9" w14:textId="77777777" w:rsidTr="00B66F55">
        <w:tc>
          <w:tcPr>
            <w:tcW w:w="953" w:type="pct"/>
          </w:tcPr>
          <w:p w14:paraId="6C8AD901" w14:textId="77777777" w:rsidR="00B66F55" w:rsidRPr="0016277D" w:rsidRDefault="00B66F55" w:rsidP="00B66F55">
            <w:r w:rsidRPr="0016277D">
              <w:t xml:space="preserve">Extreme Max </w:t>
            </w:r>
          </w:p>
        </w:tc>
        <w:tc>
          <w:tcPr>
            <w:tcW w:w="2115" w:type="pct"/>
          </w:tcPr>
          <w:p w14:paraId="25B3DC53" w14:textId="77777777" w:rsidR="00B66F55" w:rsidRPr="0016277D" w:rsidRDefault="00B66F55" w:rsidP="00B66F55">
            <w:r>
              <w:t>100 characters ‘</w:t>
            </w:r>
            <w:proofErr w:type="spellStart"/>
            <w:r>
              <w:t>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0018116E" w14:textId="77777777" w:rsidR="00B66F55" w:rsidRPr="0016277D" w:rsidRDefault="00B66F55" w:rsidP="00B66F55">
            <w:r>
              <w:t>Fail</w:t>
            </w:r>
          </w:p>
        </w:tc>
        <w:tc>
          <w:tcPr>
            <w:tcW w:w="851" w:type="pct"/>
          </w:tcPr>
          <w:p w14:paraId="3661620F" w14:textId="77777777" w:rsidR="00B66F55" w:rsidRPr="0016277D" w:rsidRDefault="00B66F55" w:rsidP="00B66F55"/>
        </w:tc>
      </w:tr>
      <w:tr w:rsidR="00B66F55" w:rsidRPr="0016277D" w14:paraId="220D77ED" w14:textId="77777777" w:rsidTr="00B66F55">
        <w:tc>
          <w:tcPr>
            <w:tcW w:w="953" w:type="pct"/>
          </w:tcPr>
          <w:p w14:paraId="5FB5E43F" w14:textId="77777777" w:rsidR="00B66F55" w:rsidRPr="0016277D" w:rsidRDefault="00B66F55" w:rsidP="00B66F55">
            <w:r w:rsidRPr="0016277D">
              <w:t>Invalid data type</w:t>
            </w:r>
          </w:p>
        </w:tc>
        <w:tc>
          <w:tcPr>
            <w:tcW w:w="2115" w:type="pct"/>
          </w:tcPr>
          <w:p w14:paraId="60023175" w14:textId="77777777" w:rsidR="00B66F55" w:rsidRPr="0016277D" w:rsidRDefault="00B66F55" w:rsidP="00B66F55">
            <w:r>
              <w:t>N/A</w:t>
            </w:r>
          </w:p>
        </w:tc>
        <w:tc>
          <w:tcPr>
            <w:tcW w:w="1081" w:type="pct"/>
          </w:tcPr>
          <w:p w14:paraId="4F3036E9" w14:textId="77777777" w:rsidR="00B66F55" w:rsidRPr="0016277D" w:rsidRDefault="00B66F55" w:rsidP="00B66F55">
            <w:r>
              <w:t>N/A</w:t>
            </w:r>
          </w:p>
        </w:tc>
        <w:tc>
          <w:tcPr>
            <w:tcW w:w="851" w:type="pct"/>
          </w:tcPr>
          <w:p w14:paraId="07B76795" w14:textId="77777777" w:rsidR="00B66F55" w:rsidRPr="0016277D" w:rsidRDefault="00B66F55" w:rsidP="00B66F55"/>
        </w:tc>
      </w:tr>
      <w:tr w:rsidR="00B66F55" w:rsidRPr="0016277D" w14:paraId="18AF70DC" w14:textId="77777777" w:rsidTr="00B66F55">
        <w:tc>
          <w:tcPr>
            <w:tcW w:w="953" w:type="pct"/>
          </w:tcPr>
          <w:p w14:paraId="79BE8CCC" w14:textId="77777777" w:rsidR="00B66F55" w:rsidRPr="0016277D" w:rsidRDefault="00B66F55" w:rsidP="00B66F55">
            <w:r w:rsidRPr="0016277D">
              <w:t>Other tests</w:t>
            </w:r>
          </w:p>
        </w:tc>
        <w:tc>
          <w:tcPr>
            <w:tcW w:w="2115" w:type="pct"/>
          </w:tcPr>
          <w:p w14:paraId="1E2C55D0" w14:textId="77777777" w:rsidR="00B66F55" w:rsidRPr="0016277D" w:rsidRDefault="00B66F55" w:rsidP="00B66F55">
            <w:r>
              <w:t>N/A</w:t>
            </w:r>
          </w:p>
        </w:tc>
        <w:tc>
          <w:tcPr>
            <w:tcW w:w="1081" w:type="pct"/>
          </w:tcPr>
          <w:p w14:paraId="25E4CF07" w14:textId="77777777" w:rsidR="00B66F55" w:rsidRPr="0016277D" w:rsidRDefault="00B66F55" w:rsidP="00B66F55">
            <w:r>
              <w:t>N/A</w:t>
            </w:r>
          </w:p>
        </w:tc>
        <w:tc>
          <w:tcPr>
            <w:tcW w:w="851" w:type="pct"/>
          </w:tcPr>
          <w:p w14:paraId="55E6F770" w14:textId="77777777" w:rsidR="00B66F55" w:rsidRPr="0016277D" w:rsidRDefault="00B66F55" w:rsidP="00B66F55"/>
        </w:tc>
      </w:tr>
    </w:tbl>
    <w:p w14:paraId="603C1E5F" w14:textId="77777777" w:rsidR="00B66F55" w:rsidRDefault="00B66F55">
      <w:pPr>
        <w:rPr>
          <w:b/>
          <w:bCs/>
        </w:rPr>
      </w:pPr>
      <w:r>
        <w:rPr>
          <w:b/>
          <w:bCs/>
        </w:rPr>
        <w:br w:type="page"/>
      </w:r>
    </w:p>
    <w:tbl>
      <w:tblPr>
        <w:tblpPr w:leftFromText="180" w:rightFromText="180" w:horzAnchor="margin" w:tblpY="116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8"/>
        <w:gridCol w:w="5900"/>
        <w:gridCol w:w="3016"/>
        <w:gridCol w:w="2374"/>
      </w:tblGrid>
      <w:tr w:rsidR="00B66F55" w:rsidRPr="0016277D" w14:paraId="2A66D36A" w14:textId="77777777" w:rsidTr="00B66F55">
        <w:tc>
          <w:tcPr>
            <w:tcW w:w="953" w:type="pct"/>
          </w:tcPr>
          <w:p w14:paraId="7D65F993" w14:textId="77777777" w:rsidR="00B66F55" w:rsidRPr="0016277D" w:rsidRDefault="00B66F55" w:rsidP="00B66F55">
            <w:pPr>
              <w:rPr>
                <w:b/>
              </w:rPr>
            </w:pPr>
            <w:r w:rsidRPr="0016277D">
              <w:rPr>
                <w:b/>
              </w:rPr>
              <w:lastRenderedPageBreak/>
              <w:t>Test Type</w:t>
            </w:r>
          </w:p>
        </w:tc>
        <w:tc>
          <w:tcPr>
            <w:tcW w:w="2115" w:type="pct"/>
          </w:tcPr>
          <w:p w14:paraId="4C247F27" w14:textId="77777777" w:rsidR="00B66F55" w:rsidRPr="0016277D" w:rsidRDefault="00B66F55" w:rsidP="00B66F55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1081" w:type="pct"/>
          </w:tcPr>
          <w:p w14:paraId="2F2ED3A9" w14:textId="77777777" w:rsidR="00B66F55" w:rsidRPr="0016277D" w:rsidRDefault="00B66F55" w:rsidP="00B66F55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851" w:type="pct"/>
          </w:tcPr>
          <w:p w14:paraId="327AC1BA" w14:textId="77777777" w:rsidR="00B66F55" w:rsidRPr="0016277D" w:rsidRDefault="00B66F55" w:rsidP="00B66F55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B66F55" w:rsidRPr="0016277D" w14:paraId="38691BF4" w14:textId="77777777" w:rsidTr="00B66F55">
        <w:tc>
          <w:tcPr>
            <w:tcW w:w="953" w:type="pct"/>
          </w:tcPr>
          <w:p w14:paraId="45C950FD" w14:textId="77777777" w:rsidR="00B66F55" w:rsidRPr="0016277D" w:rsidRDefault="00B66F55" w:rsidP="00B66F55">
            <w:r w:rsidRPr="0016277D">
              <w:t>Extreme Min</w:t>
            </w:r>
          </w:p>
        </w:tc>
        <w:tc>
          <w:tcPr>
            <w:tcW w:w="2115" w:type="pct"/>
          </w:tcPr>
          <w:p w14:paraId="5734DEB0" w14:textId="08EB25EE" w:rsidR="00B66F55" w:rsidRPr="0016277D" w:rsidRDefault="00B66F55" w:rsidP="00B66F55">
            <w:r>
              <w:t>N/A</w:t>
            </w:r>
          </w:p>
        </w:tc>
        <w:tc>
          <w:tcPr>
            <w:tcW w:w="1081" w:type="pct"/>
          </w:tcPr>
          <w:p w14:paraId="224FEB8B" w14:textId="730BBACB" w:rsidR="00B66F55" w:rsidRPr="0016277D" w:rsidRDefault="00B66F55" w:rsidP="00B66F55">
            <w:r>
              <w:t>N/A</w:t>
            </w:r>
          </w:p>
        </w:tc>
        <w:tc>
          <w:tcPr>
            <w:tcW w:w="851" w:type="pct"/>
          </w:tcPr>
          <w:p w14:paraId="6F0BF2A8" w14:textId="77777777" w:rsidR="00B66F55" w:rsidRPr="0016277D" w:rsidRDefault="00B66F55" w:rsidP="00B66F55"/>
        </w:tc>
      </w:tr>
      <w:tr w:rsidR="00B66F55" w:rsidRPr="0016277D" w14:paraId="28EAAD66" w14:textId="77777777" w:rsidTr="00B66F55">
        <w:tc>
          <w:tcPr>
            <w:tcW w:w="953" w:type="pct"/>
          </w:tcPr>
          <w:p w14:paraId="33624279" w14:textId="77777777" w:rsidR="00B66F55" w:rsidRPr="0016277D" w:rsidRDefault="00B66F55" w:rsidP="00B66F55">
            <w:r w:rsidRPr="0016277D">
              <w:t>Min -1</w:t>
            </w:r>
          </w:p>
        </w:tc>
        <w:tc>
          <w:tcPr>
            <w:tcW w:w="2115" w:type="pct"/>
          </w:tcPr>
          <w:p w14:paraId="5B9CE5D6" w14:textId="6F65DE86" w:rsidR="00B66F55" w:rsidRPr="0016277D" w:rsidRDefault="00B66F55" w:rsidP="00B66F55">
            <w:r>
              <w:t>4 characters ‘aaaa’</w:t>
            </w:r>
          </w:p>
        </w:tc>
        <w:tc>
          <w:tcPr>
            <w:tcW w:w="1081" w:type="pct"/>
          </w:tcPr>
          <w:p w14:paraId="2D2A2054" w14:textId="2D4C5049" w:rsidR="00B66F55" w:rsidRPr="0016277D" w:rsidRDefault="00B66F55" w:rsidP="00B66F55">
            <w:r>
              <w:t>Fail</w:t>
            </w:r>
          </w:p>
        </w:tc>
        <w:tc>
          <w:tcPr>
            <w:tcW w:w="851" w:type="pct"/>
          </w:tcPr>
          <w:p w14:paraId="44270B56" w14:textId="77777777" w:rsidR="00B66F55" w:rsidRPr="0016277D" w:rsidRDefault="00B66F55" w:rsidP="00B66F55"/>
        </w:tc>
      </w:tr>
      <w:tr w:rsidR="00B66F55" w:rsidRPr="0016277D" w14:paraId="5DC646C9" w14:textId="77777777" w:rsidTr="00B66F55">
        <w:tc>
          <w:tcPr>
            <w:tcW w:w="953" w:type="pct"/>
          </w:tcPr>
          <w:p w14:paraId="4E0ADCA6" w14:textId="77777777" w:rsidR="00B66F55" w:rsidRPr="0016277D" w:rsidRDefault="00B66F55" w:rsidP="00B66F55">
            <w:r w:rsidRPr="0016277D">
              <w:t>Min (Boundary)</w:t>
            </w:r>
          </w:p>
        </w:tc>
        <w:tc>
          <w:tcPr>
            <w:tcW w:w="2115" w:type="pct"/>
          </w:tcPr>
          <w:p w14:paraId="11BFA7CC" w14:textId="13B2F000" w:rsidR="00B66F55" w:rsidRPr="0016277D" w:rsidRDefault="00B66F55" w:rsidP="00B66F55">
            <w:r>
              <w:t>5 characters ‘</w:t>
            </w:r>
            <w:proofErr w:type="spellStart"/>
            <w:r>
              <w:t>aaaaa</w:t>
            </w:r>
            <w:proofErr w:type="spellEnd"/>
            <w:r>
              <w:t xml:space="preserve">’ </w:t>
            </w:r>
          </w:p>
        </w:tc>
        <w:tc>
          <w:tcPr>
            <w:tcW w:w="1081" w:type="pct"/>
          </w:tcPr>
          <w:p w14:paraId="0094E846" w14:textId="5A4D9177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6B9F6A84" w14:textId="77777777" w:rsidR="00B66F55" w:rsidRPr="0016277D" w:rsidRDefault="00B66F55" w:rsidP="00B66F55"/>
        </w:tc>
      </w:tr>
      <w:tr w:rsidR="00B66F55" w:rsidRPr="0016277D" w14:paraId="1E5BC813" w14:textId="77777777" w:rsidTr="00B66F55">
        <w:tc>
          <w:tcPr>
            <w:tcW w:w="953" w:type="pct"/>
          </w:tcPr>
          <w:p w14:paraId="1A966390" w14:textId="77777777" w:rsidR="00B66F55" w:rsidRPr="0016277D" w:rsidRDefault="00B66F55" w:rsidP="00B66F55">
            <w:r w:rsidRPr="0016277D">
              <w:t>Min +1</w:t>
            </w:r>
          </w:p>
        </w:tc>
        <w:tc>
          <w:tcPr>
            <w:tcW w:w="2115" w:type="pct"/>
          </w:tcPr>
          <w:p w14:paraId="16765D49" w14:textId="07FA870C" w:rsidR="00B66F55" w:rsidRPr="0016277D" w:rsidRDefault="00B66F55" w:rsidP="00B66F55">
            <w:r>
              <w:t>6 characters ‘</w:t>
            </w:r>
            <w:proofErr w:type="spellStart"/>
            <w:r>
              <w:t>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55E5886B" w14:textId="08FB6515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61AF54F9" w14:textId="77777777" w:rsidR="00B66F55" w:rsidRPr="0016277D" w:rsidRDefault="00B66F55" w:rsidP="00B66F55"/>
        </w:tc>
      </w:tr>
      <w:tr w:rsidR="00B66F55" w:rsidRPr="0016277D" w14:paraId="594E092E" w14:textId="77777777" w:rsidTr="00B66F55">
        <w:tc>
          <w:tcPr>
            <w:tcW w:w="953" w:type="pct"/>
          </w:tcPr>
          <w:p w14:paraId="42173ECB" w14:textId="77777777" w:rsidR="00B66F55" w:rsidRPr="0016277D" w:rsidRDefault="00B66F55" w:rsidP="00B66F55">
            <w:r w:rsidRPr="0016277D">
              <w:t>Max -1</w:t>
            </w:r>
          </w:p>
        </w:tc>
        <w:tc>
          <w:tcPr>
            <w:tcW w:w="2115" w:type="pct"/>
          </w:tcPr>
          <w:p w14:paraId="10D0CCF0" w14:textId="0F7D1797" w:rsidR="00B66F55" w:rsidRPr="0016277D" w:rsidRDefault="00B66F55" w:rsidP="00B66F55">
            <w:r>
              <w:t>19 characters ‘</w:t>
            </w:r>
            <w:proofErr w:type="spellStart"/>
            <w:r>
              <w:t>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3552C8D6" w14:textId="64E06484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43EF95AE" w14:textId="77777777" w:rsidR="00B66F55" w:rsidRPr="0016277D" w:rsidRDefault="00B66F55" w:rsidP="00B66F55"/>
        </w:tc>
      </w:tr>
      <w:tr w:rsidR="00B66F55" w:rsidRPr="0016277D" w14:paraId="54CF861F" w14:textId="77777777" w:rsidTr="00B66F55">
        <w:tc>
          <w:tcPr>
            <w:tcW w:w="953" w:type="pct"/>
          </w:tcPr>
          <w:p w14:paraId="21C302CE" w14:textId="77777777" w:rsidR="00B66F55" w:rsidRPr="0016277D" w:rsidRDefault="00B66F55" w:rsidP="00B66F55">
            <w:r w:rsidRPr="0016277D">
              <w:t>Max (Boundary)</w:t>
            </w:r>
          </w:p>
        </w:tc>
        <w:tc>
          <w:tcPr>
            <w:tcW w:w="2115" w:type="pct"/>
          </w:tcPr>
          <w:p w14:paraId="514F4B30" w14:textId="37B941ED" w:rsidR="00B66F55" w:rsidRPr="0016277D" w:rsidRDefault="00B66F55" w:rsidP="00B66F55">
            <w:r>
              <w:t>20 characters 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6A044CAC" w14:textId="1B9D8D2A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41FE5354" w14:textId="77777777" w:rsidR="00B66F55" w:rsidRPr="0016277D" w:rsidRDefault="00B66F55" w:rsidP="00B66F55"/>
        </w:tc>
      </w:tr>
      <w:tr w:rsidR="00B66F55" w:rsidRPr="0016277D" w14:paraId="43ABCBC5" w14:textId="77777777" w:rsidTr="00B66F55">
        <w:tc>
          <w:tcPr>
            <w:tcW w:w="953" w:type="pct"/>
          </w:tcPr>
          <w:p w14:paraId="38592D7A" w14:textId="77777777" w:rsidR="00B66F55" w:rsidRPr="0016277D" w:rsidRDefault="00B66F55" w:rsidP="00B66F55">
            <w:r w:rsidRPr="0016277D">
              <w:t>Max +1</w:t>
            </w:r>
          </w:p>
        </w:tc>
        <w:tc>
          <w:tcPr>
            <w:tcW w:w="2115" w:type="pct"/>
          </w:tcPr>
          <w:p w14:paraId="50326F78" w14:textId="0A3DBBE1" w:rsidR="00B66F55" w:rsidRPr="0016277D" w:rsidRDefault="00B66F55" w:rsidP="00B66F55">
            <w:r>
              <w:t>21 characters ‘aaaaaaaaaaaaaaaaaaaaa’</w:t>
            </w:r>
          </w:p>
        </w:tc>
        <w:tc>
          <w:tcPr>
            <w:tcW w:w="1081" w:type="pct"/>
          </w:tcPr>
          <w:p w14:paraId="39EB39BE" w14:textId="2CCB3F0C" w:rsidR="00B66F55" w:rsidRPr="0016277D" w:rsidRDefault="00B66F55" w:rsidP="00B66F55">
            <w:r>
              <w:t>Fail</w:t>
            </w:r>
          </w:p>
        </w:tc>
        <w:tc>
          <w:tcPr>
            <w:tcW w:w="851" w:type="pct"/>
          </w:tcPr>
          <w:p w14:paraId="1012FE20" w14:textId="77777777" w:rsidR="00B66F55" w:rsidRPr="0016277D" w:rsidRDefault="00B66F55" w:rsidP="00B66F55"/>
        </w:tc>
      </w:tr>
      <w:tr w:rsidR="00B66F55" w:rsidRPr="0016277D" w14:paraId="6559C8BF" w14:textId="77777777" w:rsidTr="00B66F55">
        <w:tc>
          <w:tcPr>
            <w:tcW w:w="953" w:type="pct"/>
          </w:tcPr>
          <w:p w14:paraId="30B51C9C" w14:textId="77777777" w:rsidR="00B66F55" w:rsidRPr="0016277D" w:rsidRDefault="00B66F55" w:rsidP="00B66F55">
            <w:r w:rsidRPr="0016277D">
              <w:t xml:space="preserve">Mid </w:t>
            </w:r>
          </w:p>
        </w:tc>
        <w:tc>
          <w:tcPr>
            <w:tcW w:w="2115" w:type="pct"/>
          </w:tcPr>
          <w:p w14:paraId="2F17508F" w14:textId="565F8F27" w:rsidR="00B66F55" w:rsidRPr="0016277D" w:rsidRDefault="00B66F55" w:rsidP="00B66F55">
            <w:r>
              <w:t>10 characters ‘</w:t>
            </w:r>
            <w:proofErr w:type="spellStart"/>
            <w:r>
              <w:t>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2C7A4728" w14:textId="45C28F2A" w:rsidR="00B66F55" w:rsidRPr="0016277D" w:rsidRDefault="00B66F55" w:rsidP="00B66F55">
            <w:r>
              <w:t>Pass</w:t>
            </w:r>
          </w:p>
        </w:tc>
        <w:tc>
          <w:tcPr>
            <w:tcW w:w="851" w:type="pct"/>
          </w:tcPr>
          <w:p w14:paraId="6A088EC3" w14:textId="77777777" w:rsidR="00B66F55" w:rsidRPr="0016277D" w:rsidRDefault="00B66F55" w:rsidP="00B66F55"/>
        </w:tc>
      </w:tr>
      <w:tr w:rsidR="00B66F55" w:rsidRPr="0016277D" w14:paraId="6878C20C" w14:textId="77777777" w:rsidTr="00B66F55">
        <w:tc>
          <w:tcPr>
            <w:tcW w:w="953" w:type="pct"/>
          </w:tcPr>
          <w:p w14:paraId="40773588" w14:textId="77777777" w:rsidR="00B66F55" w:rsidRPr="0016277D" w:rsidRDefault="00B66F55" w:rsidP="00B66F55">
            <w:r w:rsidRPr="0016277D">
              <w:t xml:space="preserve">Extreme Max </w:t>
            </w:r>
          </w:p>
        </w:tc>
        <w:tc>
          <w:tcPr>
            <w:tcW w:w="2115" w:type="pct"/>
          </w:tcPr>
          <w:p w14:paraId="384D7CB2" w14:textId="7FD72996" w:rsidR="00B66F55" w:rsidRPr="0016277D" w:rsidRDefault="00B66F55" w:rsidP="00B66F55">
            <w:r>
              <w:t>50 characters ‘aaaaaaaaaaaaaaaaaaaaaaaaaaaaaaaaaaaaaaaaaaaaaaaaaa’</w:t>
            </w:r>
          </w:p>
        </w:tc>
        <w:tc>
          <w:tcPr>
            <w:tcW w:w="1081" w:type="pct"/>
          </w:tcPr>
          <w:p w14:paraId="0FB58DC9" w14:textId="35F29F34" w:rsidR="00B66F55" w:rsidRPr="0016277D" w:rsidRDefault="00B66F55" w:rsidP="00B66F55">
            <w:r>
              <w:t>Fail</w:t>
            </w:r>
          </w:p>
        </w:tc>
        <w:tc>
          <w:tcPr>
            <w:tcW w:w="851" w:type="pct"/>
          </w:tcPr>
          <w:p w14:paraId="430D18AF" w14:textId="77777777" w:rsidR="00B66F55" w:rsidRPr="0016277D" w:rsidRDefault="00B66F55" w:rsidP="00B66F55"/>
        </w:tc>
      </w:tr>
      <w:tr w:rsidR="00B66F55" w:rsidRPr="0016277D" w14:paraId="1CAF72D6" w14:textId="77777777" w:rsidTr="00B66F55">
        <w:tc>
          <w:tcPr>
            <w:tcW w:w="953" w:type="pct"/>
          </w:tcPr>
          <w:p w14:paraId="7BB92358" w14:textId="77777777" w:rsidR="00B66F55" w:rsidRPr="0016277D" w:rsidRDefault="00B66F55" w:rsidP="00B66F55">
            <w:r w:rsidRPr="0016277D">
              <w:t>Invalid data type</w:t>
            </w:r>
          </w:p>
        </w:tc>
        <w:tc>
          <w:tcPr>
            <w:tcW w:w="2115" w:type="pct"/>
          </w:tcPr>
          <w:p w14:paraId="088DD0C5" w14:textId="27132683" w:rsidR="00B66F55" w:rsidRPr="0016277D" w:rsidRDefault="00B66F55" w:rsidP="00B66F55">
            <w:r>
              <w:t>N/A</w:t>
            </w:r>
          </w:p>
        </w:tc>
        <w:tc>
          <w:tcPr>
            <w:tcW w:w="1081" w:type="pct"/>
          </w:tcPr>
          <w:p w14:paraId="438EDB53" w14:textId="2764A806" w:rsidR="00B66F55" w:rsidRPr="0016277D" w:rsidRDefault="00B66F55" w:rsidP="00B66F55">
            <w:r>
              <w:t>N/A</w:t>
            </w:r>
          </w:p>
        </w:tc>
        <w:tc>
          <w:tcPr>
            <w:tcW w:w="851" w:type="pct"/>
          </w:tcPr>
          <w:p w14:paraId="5A80DD1C" w14:textId="77777777" w:rsidR="00B66F55" w:rsidRPr="0016277D" w:rsidRDefault="00B66F55" w:rsidP="00B66F55"/>
        </w:tc>
      </w:tr>
      <w:tr w:rsidR="00B66F55" w:rsidRPr="0016277D" w14:paraId="4821E18C" w14:textId="77777777" w:rsidTr="00B66F55">
        <w:tc>
          <w:tcPr>
            <w:tcW w:w="953" w:type="pct"/>
          </w:tcPr>
          <w:p w14:paraId="11D5324B" w14:textId="77777777" w:rsidR="00B66F55" w:rsidRPr="0016277D" w:rsidRDefault="00B66F55" w:rsidP="00B66F55">
            <w:r w:rsidRPr="0016277D">
              <w:t>Other tests</w:t>
            </w:r>
          </w:p>
        </w:tc>
        <w:tc>
          <w:tcPr>
            <w:tcW w:w="2115" w:type="pct"/>
          </w:tcPr>
          <w:p w14:paraId="3AF723B7" w14:textId="2F0581BA" w:rsidR="00B66F55" w:rsidRPr="0016277D" w:rsidRDefault="00B66F55" w:rsidP="00B66F55">
            <w:r>
              <w:t>N/A</w:t>
            </w:r>
          </w:p>
        </w:tc>
        <w:tc>
          <w:tcPr>
            <w:tcW w:w="1081" w:type="pct"/>
          </w:tcPr>
          <w:p w14:paraId="3621ED5C" w14:textId="1F307CF5" w:rsidR="00B66F55" w:rsidRPr="0016277D" w:rsidRDefault="00B66F55" w:rsidP="00B66F55">
            <w:r>
              <w:t>N/A</w:t>
            </w:r>
          </w:p>
        </w:tc>
        <w:tc>
          <w:tcPr>
            <w:tcW w:w="851" w:type="pct"/>
          </w:tcPr>
          <w:p w14:paraId="4E9BC002" w14:textId="77777777" w:rsidR="00B66F55" w:rsidRPr="0016277D" w:rsidRDefault="00B66F55" w:rsidP="00B66F55"/>
        </w:tc>
      </w:tr>
    </w:tbl>
    <w:p w14:paraId="22DE0D87" w14:textId="41B62D4C" w:rsidR="00B66F55" w:rsidRPr="00AB1B78" w:rsidRDefault="00B66F55">
      <w:pPr>
        <w:rPr>
          <w:rFonts w:ascii="Arial" w:hAnsi="Arial" w:cs="Arial"/>
          <w:b/>
          <w:bCs/>
          <w:sz w:val="24"/>
          <w:szCs w:val="24"/>
        </w:rPr>
      </w:pPr>
      <w:r w:rsidRPr="00AB1B78">
        <w:rPr>
          <w:rFonts w:ascii="Arial" w:hAnsi="Arial" w:cs="Arial"/>
          <w:b/>
          <w:bCs/>
          <w:sz w:val="24"/>
          <w:szCs w:val="24"/>
        </w:rPr>
        <w:t xml:space="preserve">Personal Details Tests – City </w:t>
      </w:r>
    </w:p>
    <w:p w14:paraId="090902B6" w14:textId="77777777" w:rsidR="00B66F55" w:rsidRDefault="00B66F55">
      <w:pPr>
        <w:rPr>
          <w:b/>
          <w:bCs/>
        </w:rPr>
      </w:pPr>
      <w:r>
        <w:rPr>
          <w:b/>
          <w:bCs/>
        </w:rPr>
        <w:br w:type="page"/>
      </w:r>
    </w:p>
    <w:tbl>
      <w:tblPr>
        <w:tblpPr w:leftFromText="180" w:rightFromText="180" w:horzAnchor="margin" w:tblpY="76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8"/>
        <w:gridCol w:w="5900"/>
        <w:gridCol w:w="3016"/>
        <w:gridCol w:w="2374"/>
      </w:tblGrid>
      <w:tr w:rsidR="00B66F55" w:rsidRPr="0016277D" w14:paraId="2889942B" w14:textId="77777777" w:rsidTr="002B00D0">
        <w:tc>
          <w:tcPr>
            <w:tcW w:w="953" w:type="pct"/>
          </w:tcPr>
          <w:p w14:paraId="39B9BB63" w14:textId="77777777" w:rsidR="00B66F55" w:rsidRPr="0016277D" w:rsidRDefault="00B66F55" w:rsidP="002B00D0">
            <w:pPr>
              <w:rPr>
                <w:b/>
              </w:rPr>
            </w:pPr>
            <w:r w:rsidRPr="0016277D">
              <w:rPr>
                <w:b/>
              </w:rPr>
              <w:lastRenderedPageBreak/>
              <w:t>Test Type</w:t>
            </w:r>
          </w:p>
        </w:tc>
        <w:tc>
          <w:tcPr>
            <w:tcW w:w="2115" w:type="pct"/>
          </w:tcPr>
          <w:p w14:paraId="25569271" w14:textId="77777777" w:rsidR="00B66F55" w:rsidRPr="0016277D" w:rsidRDefault="00B66F55" w:rsidP="002B00D0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1081" w:type="pct"/>
          </w:tcPr>
          <w:p w14:paraId="053CCBDA" w14:textId="77777777" w:rsidR="00B66F55" w:rsidRPr="0016277D" w:rsidRDefault="00B66F55" w:rsidP="002B00D0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851" w:type="pct"/>
          </w:tcPr>
          <w:p w14:paraId="086512A9" w14:textId="77777777" w:rsidR="00B66F55" w:rsidRPr="0016277D" w:rsidRDefault="00B66F55" w:rsidP="002B00D0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B66F55" w:rsidRPr="0016277D" w14:paraId="73405756" w14:textId="77777777" w:rsidTr="002B00D0">
        <w:tc>
          <w:tcPr>
            <w:tcW w:w="953" w:type="pct"/>
          </w:tcPr>
          <w:p w14:paraId="410606FE" w14:textId="77777777" w:rsidR="00B66F55" w:rsidRPr="0016277D" w:rsidRDefault="00B66F55" w:rsidP="002B00D0">
            <w:r w:rsidRPr="0016277D">
              <w:t>Extreme Min</w:t>
            </w:r>
          </w:p>
        </w:tc>
        <w:tc>
          <w:tcPr>
            <w:tcW w:w="2115" w:type="pct"/>
          </w:tcPr>
          <w:p w14:paraId="1F472228" w14:textId="69F056AA" w:rsidR="00B66F55" w:rsidRPr="0016277D" w:rsidRDefault="002B00D0" w:rsidP="002B00D0">
            <w:r>
              <w:t>N/A</w:t>
            </w:r>
          </w:p>
        </w:tc>
        <w:tc>
          <w:tcPr>
            <w:tcW w:w="1081" w:type="pct"/>
          </w:tcPr>
          <w:p w14:paraId="06F610E2" w14:textId="11F93B48" w:rsidR="00B66F55" w:rsidRPr="0016277D" w:rsidRDefault="002B00D0" w:rsidP="002B00D0">
            <w:r>
              <w:t>N/A</w:t>
            </w:r>
          </w:p>
        </w:tc>
        <w:tc>
          <w:tcPr>
            <w:tcW w:w="851" w:type="pct"/>
          </w:tcPr>
          <w:p w14:paraId="28F251FE" w14:textId="72482D15" w:rsidR="00B66F55" w:rsidRPr="0016277D" w:rsidRDefault="00B66F55" w:rsidP="002B00D0"/>
        </w:tc>
      </w:tr>
      <w:tr w:rsidR="00B66F55" w:rsidRPr="0016277D" w14:paraId="3F1AFFC6" w14:textId="77777777" w:rsidTr="002B00D0">
        <w:tc>
          <w:tcPr>
            <w:tcW w:w="953" w:type="pct"/>
          </w:tcPr>
          <w:p w14:paraId="066364D3" w14:textId="77777777" w:rsidR="00B66F55" w:rsidRPr="0016277D" w:rsidRDefault="00B66F55" w:rsidP="002B00D0">
            <w:r w:rsidRPr="0016277D">
              <w:t>Min -1</w:t>
            </w:r>
          </w:p>
        </w:tc>
        <w:tc>
          <w:tcPr>
            <w:tcW w:w="2115" w:type="pct"/>
          </w:tcPr>
          <w:p w14:paraId="2E1F9964" w14:textId="3A37F291" w:rsidR="00B66F55" w:rsidRPr="0016277D" w:rsidRDefault="002B00D0" w:rsidP="002B00D0">
            <w:r>
              <w:t>5 characters ‘</w:t>
            </w:r>
            <w:proofErr w:type="spellStart"/>
            <w:r>
              <w:t>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0D4C67A6" w14:textId="78DC9F83" w:rsidR="00B66F55" w:rsidRPr="0016277D" w:rsidRDefault="002B00D0" w:rsidP="002B00D0">
            <w:r>
              <w:t>Fail</w:t>
            </w:r>
          </w:p>
        </w:tc>
        <w:tc>
          <w:tcPr>
            <w:tcW w:w="851" w:type="pct"/>
          </w:tcPr>
          <w:p w14:paraId="4731085F" w14:textId="77777777" w:rsidR="00B66F55" w:rsidRPr="0016277D" w:rsidRDefault="00B66F55" w:rsidP="002B00D0"/>
        </w:tc>
      </w:tr>
      <w:tr w:rsidR="00B66F55" w:rsidRPr="0016277D" w14:paraId="36E67D8C" w14:textId="77777777" w:rsidTr="002B00D0">
        <w:tc>
          <w:tcPr>
            <w:tcW w:w="953" w:type="pct"/>
          </w:tcPr>
          <w:p w14:paraId="09D331EA" w14:textId="77777777" w:rsidR="00B66F55" w:rsidRPr="0016277D" w:rsidRDefault="00B66F55" w:rsidP="002B00D0">
            <w:r w:rsidRPr="0016277D">
              <w:t>Min (Boundary)</w:t>
            </w:r>
          </w:p>
        </w:tc>
        <w:tc>
          <w:tcPr>
            <w:tcW w:w="2115" w:type="pct"/>
          </w:tcPr>
          <w:p w14:paraId="062E8F77" w14:textId="738E80C5" w:rsidR="00B66F55" w:rsidRPr="0016277D" w:rsidRDefault="002B00D0" w:rsidP="002B00D0">
            <w:r>
              <w:t>6 characters ‘</w:t>
            </w:r>
            <w:proofErr w:type="spellStart"/>
            <w:r>
              <w:t>aaaaaa</w:t>
            </w:r>
            <w:proofErr w:type="spellEnd"/>
            <w:r>
              <w:t xml:space="preserve">’ </w:t>
            </w:r>
          </w:p>
        </w:tc>
        <w:tc>
          <w:tcPr>
            <w:tcW w:w="1081" w:type="pct"/>
          </w:tcPr>
          <w:p w14:paraId="43427736" w14:textId="4EBEC745" w:rsidR="00B66F55" w:rsidRPr="0016277D" w:rsidRDefault="002B00D0" w:rsidP="002B00D0">
            <w:r>
              <w:t>Pass</w:t>
            </w:r>
          </w:p>
        </w:tc>
        <w:tc>
          <w:tcPr>
            <w:tcW w:w="851" w:type="pct"/>
          </w:tcPr>
          <w:p w14:paraId="67E4282F" w14:textId="77777777" w:rsidR="00B66F55" w:rsidRPr="0016277D" w:rsidRDefault="00B66F55" w:rsidP="002B00D0"/>
        </w:tc>
      </w:tr>
      <w:tr w:rsidR="00B66F55" w:rsidRPr="0016277D" w14:paraId="2264A6DF" w14:textId="77777777" w:rsidTr="002B00D0">
        <w:tc>
          <w:tcPr>
            <w:tcW w:w="953" w:type="pct"/>
          </w:tcPr>
          <w:p w14:paraId="436B41F8" w14:textId="77777777" w:rsidR="00B66F55" w:rsidRPr="0016277D" w:rsidRDefault="00B66F55" w:rsidP="002B00D0">
            <w:r w:rsidRPr="0016277D">
              <w:t>Min +1</w:t>
            </w:r>
          </w:p>
        </w:tc>
        <w:tc>
          <w:tcPr>
            <w:tcW w:w="2115" w:type="pct"/>
          </w:tcPr>
          <w:p w14:paraId="04CEA655" w14:textId="4A4F3161" w:rsidR="00B66F55" w:rsidRPr="0016277D" w:rsidRDefault="002B00D0" w:rsidP="002B00D0">
            <w:r>
              <w:t>7 characters ‘</w:t>
            </w:r>
            <w:proofErr w:type="spellStart"/>
            <w:r>
              <w:t>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06CFB930" w14:textId="734E283A" w:rsidR="00B66F55" w:rsidRPr="0016277D" w:rsidRDefault="002B00D0" w:rsidP="002B00D0">
            <w:r>
              <w:t>Pass</w:t>
            </w:r>
          </w:p>
        </w:tc>
        <w:tc>
          <w:tcPr>
            <w:tcW w:w="851" w:type="pct"/>
          </w:tcPr>
          <w:p w14:paraId="6A0023A7" w14:textId="77777777" w:rsidR="00B66F55" w:rsidRPr="0016277D" w:rsidRDefault="00B66F55" w:rsidP="002B00D0"/>
        </w:tc>
      </w:tr>
      <w:tr w:rsidR="00B66F55" w:rsidRPr="0016277D" w14:paraId="0A02240D" w14:textId="77777777" w:rsidTr="002B00D0">
        <w:tc>
          <w:tcPr>
            <w:tcW w:w="953" w:type="pct"/>
          </w:tcPr>
          <w:p w14:paraId="0A626D64" w14:textId="77777777" w:rsidR="00B66F55" w:rsidRPr="0016277D" w:rsidRDefault="00B66F55" w:rsidP="002B00D0">
            <w:r w:rsidRPr="0016277D">
              <w:t>Max -1</w:t>
            </w:r>
          </w:p>
        </w:tc>
        <w:tc>
          <w:tcPr>
            <w:tcW w:w="2115" w:type="pct"/>
          </w:tcPr>
          <w:p w14:paraId="7D0B4787" w14:textId="53CBD573" w:rsidR="00B66F55" w:rsidRPr="0016277D" w:rsidRDefault="009D76F0" w:rsidP="002B00D0">
            <w:r>
              <w:t>9 characters ‘</w:t>
            </w:r>
            <w:proofErr w:type="spellStart"/>
            <w:r>
              <w:t>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34C3FAB5" w14:textId="6733B08E" w:rsidR="00B66F55" w:rsidRPr="0016277D" w:rsidRDefault="009D76F0" w:rsidP="002B00D0">
            <w:r>
              <w:t>Pass</w:t>
            </w:r>
          </w:p>
        </w:tc>
        <w:tc>
          <w:tcPr>
            <w:tcW w:w="851" w:type="pct"/>
          </w:tcPr>
          <w:p w14:paraId="5D75C48C" w14:textId="77777777" w:rsidR="00B66F55" w:rsidRPr="0016277D" w:rsidRDefault="00B66F55" w:rsidP="002B00D0"/>
        </w:tc>
      </w:tr>
      <w:tr w:rsidR="00B66F55" w:rsidRPr="0016277D" w14:paraId="3618DB92" w14:textId="77777777" w:rsidTr="002B00D0">
        <w:tc>
          <w:tcPr>
            <w:tcW w:w="953" w:type="pct"/>
          </w:tcPr>
          <w:p w14:paraId="0F2DBD80" w14:textId="77777777" w:rsidR="00B66F55" w:rsidRPr="0016277D" w:rsidRDefault="00B66F55" w:rsidP="002B00D0">
            <w:r w:rsidRPr="0016277D">
              <w:t>Max (Boundary)</w:t>
            </w:r>
          </w:p>
        </w:tc>
        <w:tc>
          <w:tcPr>
            <w:tcW w:w="2115" w:type="pct"/>
          </w:tcPr>
          <w:p w14:paraId="68CB8282" w14:textId="5FE34F7E" w:rsidR="00B66F55" w:rsidRPr="0016277D" w:rsidRDefault="009D76F0" w:rsidP="002B00D0">
            <w:r>
              <w:t>10 characters ‘</w:t>
            </w:r>
            <w:proofErr w:type="spellStart"/>
            <w:r>
              <w:t>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625A991B" w14:textId="70428F1E" w:rsidR="00B66F55" w:rsidRPr="0016277D" w:rsidRDefault="009D76F0" w:rsidP="002B00D0">
            <w:r>
              <w:t>Pass</w:t>
            </w:r>
          </w:p>
        </w:tc>
        <w:tc>
          <w:tcPr>
            <w:tcW w:w="851" w:type="pct"/>
          </w:tcPr>
          <w:p w14:paraId="48B07F85" w14:textId="77777777" w:rsidR="00B66F55" w:rsidRPr="0016277D" w:rsidRDefault="00B66F55" w:rsidP="002B00D0"/>
        </w:tc>
      </w:tr>
      <w:tr w:rsidR="00B66F55" w:rsidRPr="0016277D" w14:paraId="577F1663" w14:textId="77777777" w:rsidTr="002B00D0">
        <w:tc>
          <w:tcPr>
            <w:tcW w:w="953" w:type="pct"/>
          </w:tcPr>
          <w:p w14:paraId="72AC4A1A" w14:textId="77777777" w:rsidR="00B66F55" w:rsidRPr="0016277D" w:rsidRDefault="00B66F55" w:rsidP="002B00D0">
            <w:r w:rsidRPr="0016277D">
              <w:t>Max +1</w:t>
            </w:r>
          </w:p>
        </w:tc>
        <w:tc>
          <w:tcPr>
            <w:tcW w:w="2115" w:type="pct"/>
          </w:tcPr>
          <w:p w14:paraId="56A3AE05" w14:textId="7F5D011A" w:rsidR="00B66F55" w:rsidRPr="0016277D" w:rsidRDefault="009D76F0" w:rsidP="002B00D0">
            <w:r>
              <w:t>11 characters ‘</w:t>
            </w:r>
            <w:proofErr w:type="spellStart"/>
            <w:r>
              <w:t>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6057E947" w14:textId="3FC820D8" w:rsidR="00B66F55" w:rsidRPr="0016277D" w:rsidRDefault="009D76F0" w:rsidP="002B00D0">
            <w:r>
              <w:t>Fail</w:t>
            </w:r>
          </w:p>
        </w:tc>
        <w:tc>
          <w:tcPr>
            <w:tcW w:w="851" w:type="pct"/>
          </w:tcPr>
          <w:p w14:paraId="279D457A" w14:textId="77777777" w:rsidR="00B66F55" w:rsidRPr="0016277D" w:rsidRDefault="00B66F55" w:rsidP="002B00D0"/>
        </w:tc>
      </w:tr>
      <w:tr w:rsidR="00B66F55" w:rsidRPr="0016277D" w14:paraId="5D2A1D63" w14:textId="77777777" w:rsidTr="002B00D0">
        <w:tc>
          <w:tcPr>
            <w:tcW w:w="953" w:type="pct"/>
          </w:tcPr>
          <w:p w14:paraId="418AAF3A" w14:textId="77777777" w:rsidR="00B66F55" w:rsidRPr="0016277D" w:rsidRDefault="00B66F55" w:rsidP="002B00D0">
            <w:r w:rsidRPr="0016277D">
              <w:t xml:space="preserve">Mid </w:t>
            </w:r>
          </w:p>
        </w:tc>
        <w:tc>
          <w:tcPr>
            <w:tcW w:w="2115" w:type="pct"/>
          </w:tcPr>
          <w:p w14:paraId="0071270E" w14:textId="7313A78A" w:rsidR="00B66F55" w:rsidRPr="0016277D" w:rsidRDefault="009D76F0" w:rsidP="002B00D0">
            <w:r>
              <w:t>5 characters ‘</w:t>
            </w:r>
            <w:proofErr w:type="spellStart"/>
            <w:r>
              <w:t>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0FF3F58B" w14:textId="7B8E7BCC" w:rsidR="00B66F55" w:rsidRPr="0016277D" w:rsidRDefault="009D76F0" w:rsidP="002B00D0">
            <w:r>
              <w:t>Pass</w:t>
            </w:r>
          </w:p>
        </w:tc>
        <w:tc>
          <w:tcPr>
            <w:tcW w:w="851" w:type="pct"/>
          </w:tcPr>
          <w:p w14:paraId="1D1F847B" w14:textId="77777777" w:rsidR="00B66F55" w:rsidRPr="0016277D" w:rsidRDefault="00B66F55" w:rsidP="002B00D0"/>
        </w:tc>
      </w:tr>
      <w:tr w:rsidR="00B66F55" w:rsidRPr="0016277D" w14:paraId="0AABD569" w14:textId="77777777" w:rsidTr="002B00D0">
        <w:tc>
          <w:tcPr>
            <w:tcW w:w="953" w:type="pct"/>
          </w:tcPr>
          <w:p w14:paraId="33B65816" w14:textId="77777777" w:rsidR="00B66F55" w:rsidRPr="0016277D" w:rsidRDefault="00B66F55" w:rsidP="002B00D0">
            <w:r w:rsidRPr="0016277D">
              <w:t xml:space="preserve">Extreme Max </w:t>
            </w:r>
          </w:p>
        </w:tc>
        <w:tc>
          <w:tcPr>
            <w:tcW w:w="2115" w:type="pct"/>
          </w:tcPr>
          <w:p w14:paraId="755E228C" w14:textId="3EF3BC1A" w:rsidR="00B66F55" w:rsidRPr="0016277D" w:rsidRDefault="009D76F0" w:rsidP="002B00D0">
            <w:r>
              <w:t>20 characters 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37605DE7" w14:textId="22A5262B" w:rsidR="00B66F55" w:rsidRPr="0016277D" w:rsidRDefault="009D76F0" w:rsidP="002B00D0">
            <w:r>
              <w:t>Fail</w:t>
            </w:r>
          </w:p>
        </w:tc>
        <w:tc>
          <w:tcPr>
            <w:tcW w:w="851" w:type="pct"/>
          </w:tcPr>
          <w:p w14:paraId="06FF494D" w14:textId="77777777" w:rsidR="00B66F55" w:rsidRPr="0016277D" w:rsidRDefault="00B66F55" w:rsidP="002B00D0"/>
        </w:tc>
      </w:tr>
      <w:tr w:rsidR="00B66F55" w:rsidRPr="0016277D" w14:paraId="27F26095" w14:textId="77777777" w:rsidTr="002B00D0">
        <w:tc>
          <w:tcPr>
            <w:tcW w:w="953" w:type="pct"/>
          </w:tcPr>
          <w:p w14:paraId="7D26C6BA" w14:textId="77777777" w:rsidR="00B66F55" w:rsidRPr="0016277D" w:rsidRDefault="00B66F55" w:rsidP="002B00D0">
            <w:r w:rsidRPr="0016277D">
              <w:t>Invalid data type</w:t>
            </w:r>
          </w:p>
        </w:tc>
        <w:tc>
          <w:tcPr>
            <w:tcW w:w="2115" w:type="pct"/>
          </w:tcPr>
          <w:p w14:paraId="53A2C681" w14:textId="63DDFA18" w:rsidR="00B66F55" w:rsidRPr="0016277D" w:rsidRDefault="009D76F0" w:rsidP="002B00D0">
            <w:r>
              <w:t>N/A</w:t>
            </w:r>
          </w:p>
        </w:tc>
        <w:tc>
          <w:tcPr>
            <w:tcW w:w="1081" w:type="pct"/>
          </w:tcPr>
          <w:p w14:paraId="26A6234C" w14:textId="151C1F18" w:rsidR="00B66F55" w:rsidRPr="0016277D" w:rsidRDefault="009D76F0" w:rsidP="002B00D0">
            <w:r>
              <w:t>N/A</w:t>
            </w:r>
          </w:p>
        </w:tc>
        <w:tc>
          <w:tcPr>
            <w:tcW w:w="851" w:type="pct"/>
          </w:tcPr>
          <w:p w14:paraId="4EA4EBAE" w14:textId="77777777" w:rsidR="00B66F55" w:rsidRPr="0016277D" w:rsidRDefault="00B66F55" w:rsidP="002B00D0"/>
        </w:tc>
      </w:tr>
      <w:tr w:rsidR="00B66F55" w:rsidRPr="0016277D" w14:paraId="43CF8568" w14:textId="77777777" w:rsidTr="002B00D0">
        <w:tc>
          <w:tcPr>
            <w:tcW w:w="953" w:type="pct"/>
          </w:tcPr>
          <w:p w14:paraId="186FFCF6" w14:textId="77777777" w:rsidR="00B66F55" w:rsidRPr="0016277D" w:rsidRDefault="00B66F55" w:rsidP="002B00D0">
            <w:r w:rsidRPr="0016277D">
              <w:t>Other tests</w:t>
            </w:r>
          </w:p>
        </w:tc>
        <w:tc>
          <w:tcPr>
            <w:tcW w:w="2115" w:type="pct"/>
          </w:tcPr>
          <w:p w14:paraId="1B483220" w14:textId="3C427ED9" w:rsidR="00B66F55" w:rsidRPr="0016277D" w:rsidRDefault="009D76F0" w:rsidP="002B00D0">
            <w:r>
              <w:t>N/A</w:t>
            </w:r>
          </w:p>
        </w:tc>
        <w:tc>
          <w:tcPr>
            <w:tcW w:w="1081" w:type="pct"/>
          </w:tcPr>
          <w:p w14:paraId="3BB7B76A" w14:textId="3EA55E5A" w:rsidR="00B66F55" w:rsidRPr="0016277D" w:rsidRDefault="009D76F0" w:rsidP="002B00D0">
            <w:r>
              <w:t>N/A</w:t>
            </w:r>
          </w:p>
        </w:tc>
        <w:tc>
          <w:tcPr>
            <w:tcW w:w="851" w:type="pct"/>
          </w:tcPr>
          <w:p w14:paraId="1204236B" w14:textId="77777777" w:rsidR="00B66F55" w:rsidRPr="0016277D" w:rsidRDefault="00B66F55" w:rsidP="002B00D0"/>
        </w:tc>
      </w:tr>
    </w:tbl>
    <w:p w14:paraId="2F629ED6" w14:textId="657CA27B" w:rsidR="00B66F55" w:rsidRPr="002B00D0" w:rsidRDefault="002B00D0">
      <w:pPr>
        <w:rPr>
          <w:rFonts w:ascii="Arial" w:hAnsi="Arial" w:cs="Arial"/>
          <w:b/>
          <w:bCs/>
          <w:sz w:val="24"/>
          <w:szCs w:val="24"/>
        </w:rPr>
      </w:pPr>
      <w:r w:rsidRPr="002B00D0">
        <w:rPr>
          <w:rFonts w:ascii="Arial" w:hAnsi="Arial" w:cs="Arial"/>
          <w:b/>
          <w:bCs/>
          <w:sz w:val="24"/>
          <w:szCs w:val="24"/>
        </w:rPr>
        <w:t xml:space="preserve">Personal Details </w:t>
      </w:r>
      <w:r w:rsidR="009D76F0">
        <w:rPr>
          <w:rFonts w:ascii="Arial" w:hAnsi="Arial" w:cs="Arial"/>
          <w:b/>
          <w:bCs/>
          <w:sz w:val="24"/>
          <w:szCs w:val="24"/>
        </w:rPr>
        <w:t xml:space="preserve">Tests </w:t>
      </w:r>
      <w:r w:rsidRPr="002B00D0">
        <w:rPr>
          <w:rFonts w:ascii="Arial" w:hAnsi="Arial" w:cs="Arial"/>
          <w:b/>
          <w:bCs/>
          <w:sz w:val="24"/>
          <w:szCs w:val="24"/>
        </w:rPr>
        <w:t>– PostCode</w:t>
      </w:r>
    </w:p>
    <w:p w14:paraId="3B4919A9" w14:textId="77777777" w:rsidR="00B66F55" w:rsidRDefault="00B66F55">
      <w:pPr>
        <w:rPr>
          <w:b/>
          <w:bCs/>
        </w:rPr>
      </w:pPr>
      <w:r>
        <w:rPr>
          <w:b/>
          <w:bCs/>
        </w:rPr>
        <w:br w:type="page"/>
      </w:r>
    </w:p>
    <w:tbl>
      <w:tblPr>
        <w:tblpPr w:leftFromText="180" w:rightFromText="180" w:vertAnchor="page" w:horzAnchor="margin" w:tblpY="246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8"/>
        <w:gridCol w:w="5900"/>
        <w:gridCol w:w="3016"/>
        <w:gridCol w:w="2374"/>
      </w:tblGrid>
      <w:tr w:rsidR="00B66F55" w:rsidRPr="0016277D" w14:paraId="79BE7171" w14:textId="77777777" w:rsidTr="000B65D8">
        <w:tc>
          <w:tcPr>
            <w:tcW w:w="953" w:type="pct"/>
          </w:tcPr>
          <w:p w14:paraId="7E6A3F28" w14:textId="77777777" w:rsidR="00B66F55" w:rsidRPr="0016277D" w:rsidRDefault="00B66F55" w:rsidP="000B65D8">
            <w:pPr>
              <w:rPr>
                <w:b/>
              </w:rPr>
            </w:pPr>
            <w:r w:rsidRPr="0016277D">
              <w:rPr>
                <w:b/>
              </w:rPr>
              <w:lastRenderedPageBreak/>
              <w:t>Test Type</w:t>
            </w:r>
          </w:p>
        </w:tc>
        <w:tc>
          <w:tcPr>
            <w:tcW w:w="2115" w:type="pct"/>
          </w:tcPr>
          <w:p w14:paraId="4D05EEC5" w14:textId="77777777" w:rsidR="00B66F55" w:rsidRPr="0016277D" w:rsidRDefault="00B66F55" w:rsidP="000B65D8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1081" w:type="pct"/>
          </w:tcPr>
          <w:p w14:paraId="77A5E48A" w14:textId="77777777" w:rsidR="00B66F55" w:rsidRPr="0016277D" w:rsidRDefault="00B66F55" w:rsidP="000B65D8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851" w:type="pct"/>
          </w:tcPr>
          <w:p w14:paraId="323D6E55" w14:textId="77777777" w:rsidR="00B66F55" w:rsidRPr="0016277D" w:rsidRDefault="00B66F55" w:rsidP="000B65D8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B66F55" w:rsidRPr="0016277D" w14:paraId="745CD9CF" w14:textId="77777777" w:rsidTr="000B65D8">
        <w:tc>
          <w:tcPr>
            <w:tcW w:w="953" w:type="pct"/>
          </w:tcPr>
          <w:p w14:paraId="1A12EF98" w14:textId="77777777" w:rsidR="00B66F55" w:rsidRPr="0016277D" w:rsidRDefault="00B66F55" w:rsidP="000B65D8">
            <w:r w:rsidRPr="0016277D">
              <w:t>Extreme Min</w:t>
            </w:r>
          </w:p>
        </w:tc>
        <w:tc>
          <w:tcPr>
            <w:tcW w:w="2115" w:type="pct"/>
          </w:tcPr>
          <w:p w14:paraId="637E514A" w14:textId="05F76677" w:rsidR="00B66F55" w:rsidRPr="0016277D" w:rsidRDefault="000B65D8" w:rsidP="000B65D8">
            <w:r>
              <w:t xml:space="preserve">Blank string </w:t>
            </w:r>
          </w:p>
        </w:tc>
        <w:tc>
          <w:tcPr>
            <w:tcW w:w="1081" w:type="pct"/>
          </w:tcPr>
          <w:p w14:paraId="00017122" w14:textId="199EA6E8" w:rsidR="00B66F55" w:rsidRPr="0016277D" w:rsidRDefault="000B65D8" w:rsidP="000B65D8">
            <w:r>
              <w:t>Fail</w:t>
            </w:r>
          </w:p>
        </w:tc>
        <w:tc>
          <w:tcPr>
            <w:tcW w:w="851" w:type="pct"/>
          </w:tcPr>
          <w:p w14:paraId="525DD262" w14:textId="77777777" w:rsidR="00B66F55" w:rsidRPr="0016277D" w:rsidRDefault="00B66F55" w:rsidP="000B65D8"/>
        </w:tc>
      </w:tr>
      <w:tr w:rsidR="00B66F55" w:rsidRPr="0016277D" w14:paraId="7E908B00" w14:textId="77777777" w:rsidTr="000B65D8">
        <w:tc>
          <w:tcPr>
            <w:tcW w:w="953" w:type="pct"/>
          </w:tcPr>
          <w:p w14:paraId="291CCA98" w14:textId="77777777" w:rsidR="00B66F55" w:rsidRPr="0016277D" w:rsidRDefault="00B66F55" w:rsidP="000B65D8">
            <w:r w:rsidRPr="0016277D">
              <w:t>Min -1</w:t>
            </w:r>
          </w:p>
        </w:tc>
        <w:tc>
          <w:tcPr>
            <w:tcW w:w="2115" w:type="pct"/>
          </w:tcPr>
          <w:p w14:paraId="5094EE60" w14:textId="0F0FFF43" w:rsidR="00B66F55" w:rsidRPr="0016277D" w:rsidRDefault="000B65D8" w:rsidP="000B65D8">
            <w:r>
              <w:t>29 characters ‘</w:t>
            </w:r>
            <w:proofErr w:type="spellStart"/>
            <w:r>
              <w:t>aaaaaaaaaaaaaaaaaaaaaaaaaaaa</w:t>
            </w:r>
            <w:r>
              <w:t>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7C89CBD0" w14:textId="6E3E3E22" w:rsidR="00B66F55" w:rsidRPr="0016277D" w:rsidRDefault="000B65D8" w:rsidP="000B65D8">
            <w:r>
              <w:t>Pass</w:t>
            </w:r>
          </w:p>
        </w:tc>
        <w:tc>
          <w:tcPr>
            <w:tcW w:w="851" w:type="pct"/>
          </w:tcPr>
          <w:p w14:paraId="4D5CDCD4" w14:textId="77777777" w:rsidR="00B66F55" w:rsidRPr="0016277D" w:rsidRDefault="00B66F55" w:rsidP="000B65D8"/>
        </w:tc>
      </w:tr>
      <w:tr w:rsidR="00B66F55" w:rsidRPr="0016277D" w14:paraId="3BCBDBA4" w14:textId="77777777" w:rsidTr="000B65D8">
        <w:tc>
          <w:tcPr>
            <w:tcW w:w="953" w:type="pct"/>
          </w:tcPr>
          <w:p w14:paraId="0A3184FA" w14:textId="77777777" w:rsidR="00B66F55" w:rsidRPr="0016277D" w:rsidRDefault="00B66F55" w:rsidP="000B65D8">
            <w:r w:rsidRPr="0016277D">
              <w:t>Min (Boundary)</w:t>
            </w:r>
          </w:p>
        </w:tc>
        <w:tc>
          <w:tcPr>
            <w:tcW w:w="2115" w:type="pct"/>
          </w:tcPr>
          <w:p w14:paraId="28C7159B" w14:textId="7146C23B" w:rsidR="00B66F55" w:rsidRPr="0016277D" w:rsidRDefault="000B65D8" w:rsidP="000B65D8">
            <w:r>
              <w:t>30 characters ‘</w:t>
            </w:r>
            <w:proofErr w:type="spellStart"/>
            <w:r>
              <w:t>aaaaaaa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7894AA48" w14:textId="05546B3D" w:rsidR="00B66F55" w:rsidRPr="0016277D" w:rsidRDefault="000B65D8" w:rsidP="000B65D8">
            <w:r>
              <w:t>Pass</w:t>
            </w:r>
          </w:p>
        </w:tc>
        <w:tc>
          <w:tcPr>
            <w:tcW w:w="851" w:type="pct"/>
          </w:tcPr>
          <w:p w14:paraId="7A55773A" w14:textId="77777777" w:rsidR="00B66F55" w:rsidRPr="0016277D" w:rsidRDefault="00B66F55" w:rsidP="000B65D8"/>
        </w:tc>
      </w:tr>
      <w:tr w:rsidR="00B66F55" w:rsidRPr="0016277D" w14:paraId="162FEBF4" w14:textId="77777777" w:rsidTr="000B65D8">
        <w:tc>
          <w:tcPr>
            <w:tcW w:w="953" w:type="pct"/>
          </w:tcPr>
          <w:p w14:paraId="16B5E7E4" w14:textId="77777777" w:rsidR="00B66F55" w:rsidRPr="0016277D" w:rsidRDefault="00B66F55" w:rsidP="000B65D8">
            <w:r w:rsidRPr="0016277D">
              <w:t>Min +1</w:t>
            </w:r>
          </w:p>
        </w:tc>
        <w:tc>
          <w:tcPr>
            <w:tcW w:w="2115" w:type="pct"/>
          </w:tcPr>
          <w:p w14:paraId="5B8DC9FA" w14:textId="11C46AFD" w:rsidR="00B66F55" w:rsidRPr="0016277D" w:rsidRDefault="000B65D8" w:rsidP="000B65D8">
            <w:r>
              <w:t xml:space="preserve">31 characters </w:t>
            </w:r>
            <w:proofErr w:type="gramStart"/>
            <w:r>
              <w:t xml:space="preserve">‘ </w:t>
            </w:r>
            <w:proofErr w:type="spellStart"/>
            <w:r>
              <w:t>aaaaaaaaaaaaaaaaaaaaaaaaaaaaaa</w:t>
            </w:r>
            <w:r>
              <w:t>a</w:t>
            </w:r>
            <w:proofErr w:type="spellEnd"/>
            <w:proofErr w:type="gramEnd"/>
            <w:r>
              <w:t>’</w:t>
            </w:r>
          </w:p>
        </w:tc>
        <w:tc>
          <w:tcPr>
            <w:tcW w:w="1081" w:type="pct"/>
          </w:tcPr>
          <w:p w14:paraId="698A65D7" w14:textId="0FF7011B" w:rsidR="00B66F55" w:rsidRPr="0016277D" w:rsidRDefault="000B65D8" w:rsidP="000B65D8">
            <w:r>
              <w:t>Pass</w:t>
            </w:r>
          </w:p>
        </w:tc>
        <w:tc>
          <w:tcPr>
            <w:tcW w:w="851" w:type="pct"/>
          </w:tcPr>
          <w:p w14:paraId="7D71EA21" w14:textId="77777777" w:rsidR="00B66F55" w:rsidRPr="0016277D" w:rsidRDefault="00B66F55" w:rsidP="000B65D8"/>
        </w:tc>
      </w:tr>
      <w:tr w:rsidR="00B66F55" w:rsidRPr="0016277D" w14:paraId="7415F9E5" w14:textId="77777777" w:rsidTr="000B65D8">
        <w:tc>
          <w:tcPr>
            <w:tcW w:w="953" w:type="pct"/>
          </w:tcPr>
          <w:p w14:paraId="477B9BC6" w14:textId="77777777" w:rsidR="00B66F55" w:rsidRPr="0016277D" w:rsidRDefault="00B66F55" w:rsidP="000B65D8">
            <w:r w:rsidRPr="0016277D">
              <w:t>Max -1</w:t>
            </w:r>
          </w:p>
        </w:tc>
        <w:tc>
          <w:tcPr>
            <w:tcW w:w="2115" w:type="pct"/>
          </w:tcPr>
          <w:p w14:paraId="6C13D43E" w14:textId="744B11ED" w:rsidR="00B66F55" w:rsidRPr="0016277D" w:rsidRDefault="000B65D8" w:rsidP="000B65D8">
            <w:r>
              <w:t xml:space="preserve">39 characters </w:t>
            </w:r>
            <w:r>
              <w:t>‘</w:t>
            </w:r>
            <w:proofErr w:type="spellStart"/>
            <w:r>
              <w:t>aaaaaaaaaaaaaaaa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4FC23C25" w14:textId="39A5039E" w:rsidR="00B66F55" w:rsidRPr="0016277D" w:rsidRDefault="000B65D8" w:rsidP="000B65D8">
            <w:r>
              <w:t>Pass</w:t>
            </w:r>
          </w:p>
        </w:tc>
        <w:tc>
          <w:tcPr>
            <w:tcW w:w="851" w:type="pct"/>
          </w:tcPr>
          <w:p w14:paraId="698A2763" w14:textId="77777777" w:rsidR="00B66F55" w:rsidRPr="0016277D" w:rsidRDefault="00B66F55" w:rsidP="000B65D8"/>
        </w:tc>
      </w:tr>
      <w:tr w:rsidR="00B66F55" w:rsidRPr="0016277D" w14:paraId="495D9417" w14:textId="77777777" w:rsidTr="000B65D8">
        <w:tc>
          <w:tcPr>
            <w:tcW w:w="953" w:type="pct"/>
          </w:tcPr>
          <w:p w14:paraId="0A20CCD7" w14:textId="77777777" w:rsidR="00B66F55" w:rsidRPr="0016277D" w:rsidRDefault="00B66F55" w:rsidP="000B65D8">
            <w:r w:rsidRPr="0016277D">
              <w:t>Max (Boundary)</w:t>
            </w:r>
          </w:p>
        </w:tc>
        <w:tc>
          <w:tcPr>
            <w:tcW w:w="2115" w:type="pct"/>
          </w:tcPr>
          <w:p w14:paraId="275F1751" w14:textId="3AFF650E" w:rsidR="00B66F55" w:rsidRPr="0016277D" w:rsidRDefault="000B65D8" w:rsidP="000B65D8">
            <w:r>
              <w:t>40 characters ‘</w:t>
            </w:r>
            <w:proofErr w:type="spellStart"/>
            <w:r>
              <w:t>aaaaaaaaaaaaaaaaaaaaaaaaaaaaaa</w:t>
            </w:r>
            <w:r>
              <w:t>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060E55A5" w14:textId="44195D63" w:rsidR="00B66F55" w:rsidRPr="0016277D" w:rsidRDefault="000B65D8" w:rsidP="000B65D8">
            <w:r>
              <w:t>Pass</w:t>
            </w:r>
          </w:p>
        </w:tc>
        <w:tc>
          <w:tcPr>
            <w:tcW w:w="851" w:type="pct"/>
          </w:tcPr>
          <w:p w14:paraId="6EF85EE6" w14:textId="77777777" w:rsidR="00B66F55" w:rsidRPr="0016277D" w:rsidRDefault="00B66F55" w:rsidP="000B65D8"/>
        </w:tc>
      </w:tr>
      <w:tr w:rsidR="00B66F55" w:rsidRPr="0016277D" w14:paraId="167A5149" w14:textId="77777777" w:rsidTr="000B65D8">
        <w:tc>
          <w:tcPr>
            <w:tcW w:w="953" w:type="pct"/>
          </w:tcPr>
          <w:p w14:paraId="26071DFC" w14:textId="77777777" w:rsidR="00B66F55" w:rsidRPr="0016277D" w:rsidRDefault="00B66F55" w:rsidP="000B65D8">
            <w:r w:rsidRPr="0016277D">
              <w:t>Max +1</w:t>
            </w:r>
          </w:p>
        </w:tc>
        <w:tc>
          <w:tcPr>
            <w:tcW w:w="2115" w:type="pct"/>
          </w:tcPr>
          <w:p w14:paraId="7A160809" w14:textId="4DD3B5EE" w:rsidR="00B66F55" w:rsidRPr="0016277D" w:rsidRDefault="000B65D8" w:rsidP="000B65D8">
            <w:r>
              <w:t>41 characters ‘</w:t>
            </w:r>
            <w:proofErr w:type="spellStart"/>
            <w:r>
              <w:t>aaaaaaaaaaaaaaaaaaaaaaaaaaaaaaaaaaaaaaaa</w:t>
            </w:r>
            <w:r>
              <w:t>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3A3F4A04" w14:textId="578C2F4E" w:rsidR="00B66F55" w:rsidRPr="0016277D" w:rsidRDefault="000B65D8" w:rsidP="000B65D8">
            <w:r>
              <w:t>Fail</w:t>
            </w:r>
          </w:p>
        </w:tc>
        <w:tc>
          <w:tcPr>
            <w:tcW w:w="851" w:type="pct"/>
          </w:tcPr>
          <w:p w14:paraId="290741F6" w14:textId="77777777" w:rsidR="00B66F55" w:rsidRPr="0016277D" w:rsidRDefault="00B66F55" w:rsidP="000B65D8"/>
        </w:tc>
      </w:tr>
      <w:tr w:rsidR="00B66F55" w:rsidRPr="0016277D" w14:paraId="08717881" w14:textId="77777777" w:rsidTr="000B65D8">
        <w:tc>
          <w:tcPr>
            <w:tcW w:w="953" w:type="pct"/>
          </w:tcPr>
          <w:p w14:paraId="6D8D2BF8" w14:textId="77777777" w:rsidR="00B66F55" w:rsidRPr="0016277D" w:rsidRDefault="00B66F55" w:rsidP="000B65D8">
            <w:r w:rsidRPr="0016277D">
              <w:t xml:space="preserve">Mid </w:t>
            </w:r>
          </w:p>
        </w:tc>
        <w:tc>
          <w:tcPr>
            <w:tcW w:w="2115" w:type="pct"/>
          </w:tcPr>
          <w:p w14:paraId="5BDCA9C0" w14:textId="48AEF6D3" w:rsidR="00B66F55" w:rsidRPr="0016277D" w:rsidRDefault="000B65D8" w:rsidP="000B65D8">
            <w:r>
              <w:t xml:space="preserve">20 characters </w:t>
            </w:r>
            <w:r>
              <w:t>‘</w:t>
            </w:r>
            <w:proofErr w:type="spellStart"/>
            <w:r>
              <w:t>aaaaaaaaaaaaaaaaaaa</w:t>
            </w:r>
            <w:r>
              <w:t>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3B6910E1" w14:textId="115D00BF" w:rsidR="00B66F55" w:rsidRPr="0016277D" w:rsidRDefault="000B65D8" w:rsidP="000B65D8">
            <w:r>
              <w:t>Pass</w:t>
            </w:r>
          </w:p>
        </w:tc>
        <w:tc>
          <w:tcPr>
            <w:tcW w:w="851" w:type="pct"/>
          </w:tcPr>
          <w:p w14:paraId="48B95151" w14:textId="77777777" w:rsidR="00B66F55" w:rsidRPr="0016277D" w:rsidRDefault="00B66F55" w:rsidP="000B65D8"/>
        </w:tc>
      </w:tr>
      <w:tr w:rsidR="00B66F55" w:rsidRPr="0016277D" w14:paraId="3282EE2F" w14:textId="77777777" w:rsidTr="000B65D8">
        <w:tc>
          <w:tcPr>
            <w:tcW w:w="953" w:type="pct"/>
          </w:tcPr>
          <w:p w14:paraId="0428ABCF" w14:textId="77777777" w:rsidR="00B66F55" w:rsidRPr="0016277D" w:rsidRDefault="00B66F55" w:rsidP="000B65D8">
            <w:r w:rsidRPr="0016277D">
              <w:t xml:space="preserve">Extreme Max </w:t>
            </w:r>
          </w:p>
        </w:tc>
        <w:tc>
          <w:tcPr>
            <w:tcW w:w="2115" w:type="pct"/>
          </w:tcPr>
          <w:p w14:paraId="2753C77E" w14:textId="002CBE98" w:rsidR="00B66F55" w:rsidRPr="0016277D" w:rsidRDefault="00370850" w:rsidP="000B65D8">
            <w:r>
              <w:t>100 characters ‘</w:t>
            </w:r>
            <w:proofErr w:type="spellStart"/>
            <w:r>
              <w:t>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aaaaaaaaaaaaaaaaaaaaaa</w:t>
            </w:r>
            <w:proofErr w:type="spellEnd"/>
            <w:r>
              <w:t xml:space="preserve"> </w:t>
            </w:r>
            <w:proofErr w:type="spellStart"/>
            <w:r>
              <w:t>aaa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5418F574" w14:textId="7AE8E6D5" w:rsidR="00B66F55" w:rsidRPr="0016277D" w:rsidRDefault="00370850" w:rsidP="000B65D8">
            <w:r>
              <w:t>Fail</w:t>
            </w:r>
          </w:p>
        </w:tc>
        <w:tc>
          <w:tcPr>
            <w:tcW w:w="851" w:type="pct"/>
          </w:tcPr>
          <w:p w14:paraId="5C8D4452" w14:textId="77777777" w:rsidR="00B66F55" w:rsidRPr="0016277D" w:rsidRDefault="00B66F55" w:rsidP="000B65D8"/>
        </w:tc>
      </w:tr>
      <w:tr w:rsidR="00B66F55" w:rsidRPr="0016277D" w14:paraId="47827BE5" w14:textId="77777777" w:rsidTr="000B65D8">
        <w:tc>
          <w:tcPr>
            <w:tcW w:w="953" w:type="pct"/>
          </w:tcPr>
          <w:p w14:paraId="63F8463B" w14:textId="77777777" w:rsidR="00B66F55" w:rsidRPr="0016277D" w:rsidRDefault="00B66F55" w:rsidP="000B65D8">
            <w:r w:rsidRPr="0016277D">
              <w:t>Invalid data type</w:t>
            </w:r>
          </w:p>
        </w:tc>
        <w:tc>
          <w:tcPr>
            <w:tcW w:w="2115" w:type="pct"/>
          </w:tcPr>
          <w:p w14:paraId="46AB3860" w14:textId="7D3D949B" w:rsidR="00B66F55" w:rsidRPr="0016277D" w:rsidRDefault="00370850" w:rsidP="000B65D8">
            <w:r>
              <w:t>N/A</w:t>
            </w:r>
          </w:p>
        </w:tc>
        <w:tc>
          <w:tcPr>
            <w:tcW w:w="1081" w:type="pct"/>
          </w:tcPr>
          <w:p w14:paraId="319E86C7" w14:textId="74498FEE" w:rsidR="00B66F55" w:rsidRPr="0016277D" w:rsidRDefault="00370850" w:rsidP="000B65D8">
            <w:r>
              <w:t>N/A</w:t>
            </w:r>
          </w:p>
        </w:tc>
        <w:tc>
          <w:tcPr>
            <w:tcW w:w="851" w:type="pct"/>
          </w:tcPr>
          <w:p w14:paraId="29A55A35" w14:textId="77777777" w:rsidR="00B66F55" w:rsidRPr="0016277D" w:rsidRDefault="00B66F55" w:rsidP="000B65D8"/>
        </w:tc>
      </w:tr>
      <w:tr w:rsidR="00B66F55" w:rsidRPr="0016277D" w14:paraId="6B399F9C" w14:textId="77777777" w:rsidTr="000B65D8">
        <w:tc>
          <w:tcPr>
            <w:tcW w:w="953" w:type="pct"/>
          </w:tcPr>
          <w:p w14:paraId="73D7D575" w14:textId="77777777" w:rsidR="00B66F55" w:rsidRPr="0016277D" w:rsidRDefault="00B66F55" w:rsidP="000B65D8">
            <w:r w:rsidRPr="0016277D">
              <w:t>Other tests</w:t>
            </w:r>
          </w:p>
        </w:tc>
        <w:tc>
          <w:tcPr>
            <w:tcW w:w="2115" w:type="pct"/>
          </w:tcPr>
          <w:p w14:paraId="3A24DE78" w14:textId="1AF228EA" w:rsidR="00B66F55" w:rsidRPr="0016277D" w:rsidRDefault="00370850" w:rsidP="000B65D8">
            <w:r>
              <w:t>N/A</w:t>
            </w:r>
          </w:p>
        </w:tc>
        <w:tc>
          <w:tcPr>
            <w:tcW w:w="1081" w:type="pct"/>
          </w:tcPr>
          <w:p w14:paraId="337769E7" w14:textId="062D16E5" w:rsidR="00B66F55" w:rsidRPr="0016277D" w:rsidRDefault="00370850" w:rsidP="000B65D8">
            <w:r>
              <w:t>N/A</w:t>
            </w:r>
          </w:p>
        </w:tc>
        <w:tc>
          <w:tcPr>
            <w:tcW w:w="851" w:type="pct"/>
          </w:tcPr>
          <w:p w14:paraId="07268143" w14:textId="77777777" w:rsidR="00B66F55" w:rsidRPr="0016277D" w:rsidRDefault="00B66F55" w:rsidP="000B65D8"/>
        </w:tc>
      </w:tr>
    </w:tbl>
    <w:p w14:paraId="4D9ED5A8" w14:textId="1162A028" w:rsidR="00C17F07" w:rsidRPr="000B65D8" w:rsidRDefault="000B65D8">
      <w:pPr>
        <w:rPr>
          <w:rFonts w:ascii="Arial" w:hAnsi="Arial" w:cs="Arial"/>
          <w:b/>
          <w:bCs/>
          <w:sz w:val="24"/>
          <w:szCs w:val="24"/>
        </w:rPr>
      </w:pPr>
      <w:r w:rsidRPr="000B65D8">
        <w:rPr>
          <w:rFonts w:ascii="Arial" w:hAnsi="Arial" w:cs="Arial"/>
          <w:b/>
          <w:bCs/>
          <w:sz w:val="24"/>
          <w:szCs w:val="24"/>
        </w:rPr>
        <w:t>Personal Details Tests - Email</w:t>
      </w:r>
    </w:p>
    <w:p w14:paraId="00DEC95E" w14:textId="7DDFDCEF" w:rsidR="000B65D8" w:rsidRDefault="000B65D8">
      <w:pPr>
        <w:rPr>
          <w:b/>
          <w:bCs/>
        </w:rPr>
      </w:pPr>
    </w:p>
    <w:p w14:paraId="102BA91A" w14:textId="7602F53A" w:rsidR="000B65D8" w:rsidRDefault="000B65D8">
      <w:pPr>
        <w:rPr>
          <w:b/>
          <w:bCs/>
        </w:rPr>
      </w:pPr>
    </w:p>
    <w:p w14:paraId="6A86A768" w14:textId="4AD12C01" w:rsidR="000B65D8" w:rsidRDefault="000B65D8">
      <w:pPr>
        <w:rPr>
          <w:b/>
          <w:bCs/>
        </w:rPr>
      </w:pPr>
    </w:p>
    <w:p w14:paraId="5591F96E" w14:textId="5514A1A3" w:rsidR="000B65D8" w:rsidRPr="00D776D8" w:rsidRDefault="00D776D8">
      <w:pPr>
        <w:rPr>
          <w:rFonts w:ascii="Arial" w:hAnsi="Arial" w:cs="Arial"/>
          <w:b/>
          <w:bCs/>
          <w:sz w:val="24"/>
          <w:szCs w:val="24"/>
        </w:rPr>
      </w:pPr>
      <w:r w:rsidRPr="00D776D8">
        <w:rPr>
          <w:rFonts w:ascii="Arial" w:hAnsi="Arial" w:cs="Arial"/>
          <w:b/>
          <w:bCs/>
          <w:sz w:val="24"/>
          <w:szCs w:val="24"/>
        </w:rPr>
        <w:lastRenderedPageBreak/>
        <w:t xml:space="preserve">Football Club Tests - City </w:t>
      </w:r>
    </w:p>
    <w:tbl>
      <w:tblPr>
        <w:tblpPr w:leftFromText="180" w:rightFromText="180" w:horzAnchor="margin" w:tblpY="116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58"/>
        <w:gridCol w:w="5900"/>
        <w:gridCol w:w="3016"/>
        <w:gridCol w:w="2374"/>
      </w:tblGrid>
      <w:tr w:rsidR="00D776D8" w:rsidRPr="0016277D" w14:paraId="7A713053" w14:textId="77777777" w:rsidTr="003E2524">
        <w:tc>
          <w:tcPr>
            <w:tcW w:w="953" w:type="pct"/>
          </w:tcPr>
          <w:p w14:paraId="52EE43B9" w14:textId="77777777" w:rsidR="00D776D8" w:rsidRPr="0016277D" w:rsidRDefault="00D776D8" w:rsidP="003E2524">
            <w:pPr>
              <w:rPr>
                <w:b/>
              </w:rPr>
            </w:pPr>
            <w:r w:rsidRPr="0016277D">
              <w:rPr>
                <w:b/>
              </w:rPr>
              <w:t>Test Type</w:t>
            </w:r>
          </w:p>
        </w:tc>
        <w:tc>
          <w:tcPr>
            <w:tcW w:w="2115" w:type="pct"/>
          </w:tcPr>
          <w:p w14:paraId="19A8FCB5" w14:textId="77777777" w:rsidR="00D776D8" w:rsidRPr="0016277D" w:rsidRDefault="00D776D8" w:rsidP="003E2524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1081" w:type="pct"/>
          </w:tcPr>
          <w:p w14:paraId="02F35FD5" w14:textId="77777777" w:rsidR="00D776D8" w:rsidRPr="0016277D" w:rsidRDefault="00D776D8" w:rsidP="003E2524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851" w:type="pct"/>
          </w:tcPr>
          <w:p w14:paraId="4DB02B12" w14:textId="77777777" w:rsidR="00D776D8" w:rsidRPr="0016277D" w:rsidRDefault="00D776D8" w:rsidP="003E2524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D776D8" w:rsidRPr="0016277D" w14:paraId="1176301E" w14:textId="77777777" w:rsidTr="003E2524">
        <w:tc>
          <w:tcPr>
            <w:tcW w:w="953" w:type="pct"/>
          </w:tcPr>
          <w:p w14:paraId="6357C860" w14:textId="77777777" w:rsidR="00D776D8" w:rsidRPr="0016277D" w:rsidRDefault="00D776D8" w:rsidP="003E2524">
            <w:r w:rsidRPr="0016277D">
              <w:t>Extreme Min</w:t>
            </w:r>
          </w:p>
        </w:tc>
        <w:tc>
          <w:tcPr>
            <w:tcW w:w="2115" w:type="pct"/>
          </w:tcPr>
          <w:p w14:paraId="39AEFE31" w14:textId="77777777" w:rsidR="00D776D8" w:rsidRPr="0016277D" w:rsidRDefault="00D776D8" w:rsidP="003E2524">
            <w:r>
              <w:t>N/A</w:t>
            </w:r>
          </w:p>
        </w:tc>
        <w:tc>
          <w:tcPr>
            <w:tcW w:w="1081" w:type="pct"/>
          </w:tcPr>
          <w:p w14:paraId="095A662F" w14:textId="77777777" w:rsidR="00D776D8" w:rsidRPr="0016277D" w:rsidRDefault="00D776D8" w:rsidP="003E2524">
            <w:r>
              <w:t>N/A</w:t>
            </w:r>
          </w:p>
        </w:tc>
        <w:tc>
          <w:tcPr>
            <w:tcW w:w="851" w:type="pct"/>
          </w:tcPr>
          <w:p w14:paraId="6C0EDE61" w14:textId="77777777" w:rsidR="00D776D8" w:rsidRPr="0016277D" w:rsidRDefault="00D776D8" w:rsidP="003E2524"/>
        </w:tc>
      </w:tr>
      <w:tr w:rsidR="00D776D8" w:rsidRPr="0016277D" w14:paraId="2A900A8F" w14:textId="77777777" w:rsidTr="003E2524">
        <w:tc>
          <w:tcPr>
            <w:tcW w:w="953" w:type="pct"/>
          </w:tcPr>
          <w:p w14:paraId="7E20B28E" w14:textId="77777777" w:rsidR="00D776D8" w:rsidRPr="0016277D" w:rsidRDefault="00D776D8" w:rsidP="003E2524">
            <w:r w:rsidRPr="0016277D">
              <w:t>Min -1</w:t>
            </w:r>
          </w:p>
        </w:tc>
        <w:tc>
          <w:tcPr>
            <w:tcW w:w="2115" w:type="pct"/>
          </w:tcPr>
          <w:p w14:paraId="476EF29D" w14:textId="77777777" w:rsidR="00D776D8" w:rsidRPr="0016277D" w:rsidRDefault="00D776D8" w:rsidP="003E2524">
            <w:r>
              <w:t>4 characters ‘aaaa’</w:t>
            </w:r>
          </w:p>
        </w:tc>
        <w:tc>
          <w:tcPr>
            <w:tcW w:w="1081" w:type="pct"/>
          </w:tcPr>
          <w:p w14:paraId="065E42C9" w14:textId="77777777" w:rsidR="00D776D8" w:rsidRPr="0016277D" w:rsidRDefault="00D776D8" w:rsidP="003E2524">
            <w:r>
              <w:t>Fail</w:t>
            </w:r>
          </w:p>
        </w:tc>
        <w:tc>
          <w:tcPr>
            <w:tcW w:w="851" w:type="pct"/>
          </w:tcPr>
          <w:p w14:paraId="6934D303" w14:textId="77777777" w:rsidR="00D776D8" w:rsidRPr="0016277D" w:rsidRDefault="00D776D8" w:rsidP="003E2524"/>
        </w:tc>
      </w:tr>
      <w:tr w:rsidR="00D776D8" w:rsidRPr="0016277D" w14:paraId="0C70E7FB" w14:textId="77777777" w:rsidTr="003E2524">
        <w:tc>
          <w:tcPr>
            <w:tcW w:w="953" w:type="pct"/>
          </w:tcPr>
          <w:p w14:paraId="72F1DC13" w14:textId="77777777" w:rsidR="00D776D8" w:rsidRPr="0016277D" w:rsidRDefault="00D776D8" w:rsidP="003E2524">
            <w:r w:rsidRPr="0016277D">
              <w:t>Min (Boundary)</w:t>
            </w:r>
          </w:p>
        </w:tc>
        <w:tc>
          <w:tcPr>
            <w:tcW w:w="2115" w:type="pct"/>
          </w:tcPr>
          <w:p w14:paraId="4394B3B9" w14:textId="77777777" w:rsidR="00D776D8" w:rsidRPr="0016277D" w:rsidRDefault="00D776D8" w:rsidP="003E2524">
            <w:r>
              <w:t>5 characters ‘</w:t>
            </w:r>
            <w:proofErr w:type="spellStart"/>
            <w:r>
              <w:t>aaaaa</w:t>
            </w:r>
            <w:proofErr w:type="spellEnd"/>
            <w:r>
              <w:t xml:space="preserve">’ </w:t>
            </w:r>
          </w:p>
        </w:tc>
        <w:tc>
          <w:tcPr>
            <w:tcW w:w="1081" w:type="pct"/>
          </w:tcPr>
          <w:p w14:paraId="3ABF8C8F" w14:textId="77777777" w:rsidR="00D776D8" w:rsidRPr="0016277D" w:rsidRDefault="00D776D8" w:rsidP="003E2524">
            <w:r>
              <w:t>Pass</w:t>
            </w:r>
          </w:p>
        </w:tc>
        <w:tc>
          <w:tcPr>
            <w:tcW w:w="851" w:type="pct"/>
          </w:tcPr>
          <w:p w14:paraId="6180274F" w14:textId="77777777" w:rsidR="00D776D8" w:rsidRPr="0016277D" w:rsidRDefault="00D776D8" w:rsidP="003E2524"/>
        </w:tc>
      </w:tr>
      <w:tr w:rsidR="00D776D8" w:rsidRPr="0016277D" w14:paraId="7731ADF8" w14:textId="77777777" w:rsidTr="003E2524">
        <w:tc>
          <w:tcPr>
            <w:tcW w:w="953" w:type="pct"/>
          </w:tcPr>
          <w:p w14:paraId="62803956" w14:textId="77777777" w:rsidR="00D776D8" w:rsidRPr="0016277D" w:rsidRDefault="00D776D8" w:rsidP="003E2524">
            <w:r w:rsidRPr="0016277D">
              <w:t>Min +1</w:t>
            </w:r>
          </w:p>
        </w:tc>
        <w:tc>
          <w:tcPr>
            <w:tcW w:w="2115" w:type="pct"/>
          </w:tcPr>
          <w:p w14:paraId="6C247813" w14:textId="77777777" w:rsidR="00D776D8" w:rsidRPr="0016277D" w:rsidRDefault="00D776D8" w:rsidP="003E2524">
            <w:r>
              <w:t>6 characters ‘</w:t>
            </w:r>
            <w:proofErr w:type="spellStart"/>
            <w:r>
              <w:t>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4E1F56F4" w14:textId="77777777" w:rsidR="00D776D8" w:rsidRPr="0016277D" w:rsidRDefault="00D776D8" w:rsidP="003E2524">
            <w:r>
              <w:t>Pass</w:t>
            </w:r>
          </w:p>
        </w:tc>
        <w:tc>
          <w:tcPr>
            <w:tcW w:w="851" w:type="pct"/>
          </w:tcPr>
          <w:p w14:paraId="2357B7C4" w14:textId="77777777" w:rsidR="00D776D8" w:rsidRPr="0016277D" w:rsidRDefault="00D776D8" w:rsidP="003E2524"/>
        </w:tc>
      </w:tr>
      <w:tr w:rsidR="00D776D8" w:rsidRPr="0016277D" w14:paraId="7C02DBF7" w14:textId="77777777" w:rsidTr="003E2524">
        <w:tc>
          <w:tcPr>
            <w:tcW w:w="953" w:type="pct"/>
          </w:tcPr>
          <w:p w14:paraId="47EC0625" w14:textId="77777777" w:rsidR="00D776D8" w:rsidRPr="0016277D" w:rsidRDefault="00D776D8" w:rsidP="003E2524">
            <w:r w:rsidRPr="0016277D">
              <w:t>Max -1</w:t>
            </w:r>
          </w:p>
        </w:tc>
        <w:tc>
          <w:tcPr>
            <w:tcW w:w="2115" w:type="pct"/>
          </w:tcPr>
          <w:p w14:paraId="44B48771" w14:textId="77777777" w:rsidR="00D776D8" w:rsidRPr="0016277D" w:rsidRDefault="00D776D8" w:rsidP="003E2524">
            <w:r>
              <w:t>19 characters ‘</w:t>
            </w:r>
            <w:proofErr w:type="spellStart"/>
            <w:r>
              <w:t>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5CBCD743" w14:textId="77777777" w:rsidR="00D776D8" w:rsidRPr="0016277D" w:rsidRDefault="00D776D8" w:rsidP="003E2524">
            <w:r>
              <w:t>Pass</w:t>
            </w:r>
          </w:p>
        </w:tc>
        <w:tc>
          <w:tcPr>
            <w:tcW w:w="851" w:type="pct"/>
          </w:tcPr>
          <w:p w14:paraId="539AFDAE" w14:textId="77777777" w:rsidR="00D776D8" w:rsidRPr="0016277D" w:rsidRDefault="00D776D8" w:rsidP="003E2524"/>
        </w:tc>
      </w:tr>
      <w:tr w:rsidR="00D776D8" w:rsidRPr="0016277D" w14:paraId="65DEA0D9" w14:textId="77777777" w:rsidTr="003E2524">
        <w:tc>
          <w:tcPr>
            <w:tcW w:w="953" w:type="pct"/>
          </w:tcPr>
          <w:p w14:paraId="14BD982E" w14:textId="77777777" w:rsidR="00D776D8" w:rsidRPr="0016277D" w:rsidRDefault="00D776D8" w:rsidP="003E2524">
            <w:r w:rsidRPr="0016277D">
              <w:t>Max (Boundary)</w:t>
            </w:r>
          </w:p>
        </w:tc>
        <w:tc>
          <w:tcPr>
            <w:tcW w:w="2115" w:type="pct"/>
          </w:tcPr>
          <w:p w14:paraId="4883E385" w14:textId="77777777" w:rsidR="00D776D8" w:rsidRPr="0016277D" w:rsidRDefault="00D776D8" w:rsidP="003E2524">
            <w:r>
              <w:t>20 characters 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06BC31BF" w14:textId="77777777" w:rsidR="00D776D8" w:rsidRPr="0016277D" w:rsidRDefault="00D776D8" w:rsidP="003E2524">
            <w:r>
              <w:t>Pass</w:t>
            </w:r>
          </w:p>
        </w:tc>
        <w:tc>
          <w:tcPr>
            <w:tcW w:w="851" w:type="pct"/>
          </w:tcPr>
          <w:p w14:paraId="7CCD2A59" w14:textId="77777777" w:rsidR="00D776D8" w:rsidRPr="0016277D" w:rsidRDefault="00D776D8" w:rsidP="003E2524"/>
        </w:tc>
      </w:tr>
      <w:tr w:rsidR="00D776D8" w:rsidRPr="0016277D" w14:paraId="0C2D5910" w14:textId="77777777" w:rsidTr="003E2524">
        <w:tc>
          <w:tcPr>
            <w:tcW w:w="953" w:type="pct"/>
          </w:tcPr>
          <w:p w14:paraId="28CDA33D" w14:textId="77777777" w:rsidR="00D776D8" w:rsidRPr="0016277D" w:rsidRDefault="00D776D8" w:rsidP="003E2524">
            <w:r w:rsidRPr="0016277D">
              <w:t>Max +1</w:t>
            </w:r>
          </w:p>
        </w:tc>
        <w:tc>
          <w:tcPr>
            <w:tcW w:w="2115" w:type="pct"/>
          </w:tcPr>
          <w:p w14:paraId="73FC1F0B" w14:textId="77777777" w:rsidR="00D776D8" w:rsidRPr="0016277D" w:rsidRDefault="00D776D8" w:rsidP="003E2524">
            <w:r>
              <w:t>21 characters ‘aaaaaaaaaaaaaaaaaaaaa’</w:t>
            </w:r>
          </w:p>
        </w:tc>
        <w:tc>
          <w:tcPr>
            <w:tcW w:w="1081" w:type="pct"/>
          </w:tcPr>
          <w:p w14:paraId="2A3FD891" w14:textId="77777777" w:rsidR="00D776D8" w:rsidRPr="0016277D" w:rsidRDefault="00D776D8" w:rsidP="003E2524">
            <w:r>
              <w:t>Fail</w:t>
            </w:r>
          </w:p>
        </w:tc>
        <w:tc>
          <w:tcPr>
            <w:tcW w:w="851" w:type="pct"/>
          </w:tcPr>
          <w:p w14:paraId="6E63F7FB" w14:textId="77777777" w:rsidR="00D776D8" w:rsidRPr="0016277D" w:rsidRDefault="00D776D8" w:rsidP="003E2524"/>
        </w:tc>
      </w:tr>
      <w:tr w:rsidR="00D776D8" w:rsidRPr="0016277D" w14:paraId="3221D6D1" w14:textId="77777777" w:rsidTr="003E2524">
        <w:tc>
          <w:tcPr>
            <w:tcW w:w="953" w:type="pct"/>
          </w:tcPr>
          <w:p w14:paraId="42BE7E79" w14:textId="77777777" w:rsidR="00D776D8" w:rsidRPr="0016277D" w:rsidRDefault="00D776D8" w:rsidP="003E2524">
            <w:r w:rsidRPr="0016277D">
              <w:t xml:space="preserve">Mid </w:t>
            </w:r>
          </w:p>
        </w:tc>
        <w:tc>
          <w:tcPr>
            <w:tcW w:w="2115" w:type="pct"/>
          </w:tcPr>
          <w:p w14:paraId="2106C29F" w14:textId="77777777" w:rsidR="00D776D8" w:rsidRPr="0016277D" w:rsidRDefault="00D776D8" w:rsidP="003E2524">
            <w:r>
              <w:t>10 characters ‘</w:t>
            </w:r>
            <w:proofErr w:type="spellStart"/>
            <w:r>
              <w:t>aaaaaaaaaa</w:t>
            </w:r>
            <w:proofErr w:type="spellEnd"/>
            <w:r>
              <w:t>’</w:t>
            </w:r>
          </w:p>
        </w:tc>
        <w:tc>
          <w:tcPr>
            <w:tcW w:w="1081" w:type="pct"/>
          </w:tcPr>
          <w:p w14:paraId="1B651F5C" w14:textId="77777777" w:rsidR="00D776D8" w:rsidRPr="0016277D" w:rsidRDefault="00D776D8" w:rsidP="003E2524">
            <w:r>
              <w:t>Pass</w:t>
            </w:r>
          </w:p>
        </w:tc>
        <w:tc>
          <w:tcPr>
            <w:tcW w:w="851" w:type="pct"/>
          </w:tcPr>
          <w:p w14:paraId="1170DED9" w14:textId="77777777" w:rsidR="00D776D8" w:rsidRPr="0016277D" w:rsidRDefault="00D776D8" w:rsidP="003E2524"/>
        </w:tc>
      </w:tr>
      <w:tr w:rsidR="00D776D8" w:rsidRPr="0016277D" w14:paraId="06B8A593" w14:textId="77777777" w:rsidTr="003E2524">
        <w:tc>
          <w:tcPr>
            <w:tcW w:w="953" w:type="pct"/>
          </w:tcPr>
          <w:p w14:paraId="573ADB4D" w14:textId="77777777" w:rsidR="00D776D8" w:rsidRPr="0016277D" w:rsidRDefault="00D776D8" w:rsidP="003E2524">
            <w:r w:rsidRPr="0016277D">
              <w:t xml:space="preserve">Extreme Max </w:t>
            </w:r>
          </w:p>
        </w:tc>
        <w:tc>
          <w:tcPr>
            <w:tcW w:w="2115" w:type="pct"/>
          </w:tcPr>
          <w:p w14:paraId="07FC0ED7" w14:textId="77777777" w:rsidR="00D776D8" w:rsidRPr="0016277D" w:rsidRDefault="00D776D8" w:rsidP="003E2524">
            <w:r>
              <w:t>50 characters ‘aaaaaaaaaaaaaaaaaaaaaaaaaaaaaaaaaaaaaaaaaaaaaaaaaa’</w:t>
            </w:r>
          </w:p>
        </w:tc>
        <w:tc>
          <w:tcPr>
            <w:tcW w:w="1081" w:type="pct"/>
          </w:tcPr>
          <w:p w14:paraId="6BD1F6DD" w14:textId="77777777" w:rsidR="00D776D8" w:rsidRPr="0016277D" w:rsidRDefault="00D776D8" w:rsidP="003E2524">
            <w:r>
              <w:t>Fail</w:t>
            </w:r>
          </w:p>
        </w:tc>
        <w:tc>
          <w:tcPr>
            <w:tcW w:w="851" w:type="pct"/>
          </w:tcPr>
          <w:p w14:paraId="70F8754B" w14:textId="77777777" w:rsidR="00D776D8" w:rsidRPr="0016277D" w:rsidRDefault="00D776D8" w:rsidP="003E2524"/>
        </w:tc>
      </w:tr>
      <w:tr w:rsidR="00D776D8" w:rsidRPr="0016277D" w14:paraId="65F99FAE" w14:textId="77777777" w:rsidTr="003E2524">
        <w:tc>
          <w:tcPr>
            <w:tcW w:w="953" w:type="pct"/>
          </w:tcPr>
          <w:p w14:paraId="74B4BE75" w14:textId="77777777" w:rsidR="00D776D8" w:rsidRPr="0016277D" w:rsidRDefault="00D776D8" w:rsidP="003E2524">
            <w:r w:rsidRPr="0016277D">
              <w:t>Invalid data type</w:t>
            </w:r>
          </w:p>
        </w:tc>
        <w:tc>
          <w:tcPr>
            <w:tcW w:w="2115" w:type="pct"/>
          </w:tcPr>
          <w:p w14:paraId="54FB8856" w14:textId="77777777" w:rsidR="00D776D8" w:rsidRPr="0016277D" w:rsidRDefault="00D776D8" w:rsidP="003E2524">
            <w:r>
              <w:t>N/A</w:t>
            </w:r>
          </w:p>
        </w:tc>
        <w:tc>
          <w:tcPr>
            <w:tcW w:w="1081" w:type="pct"/>
          </w:tcPr>
          <w:p w14:paraId="50AA3291" w14:textId="77777777" w:rsidR="00D776D8" w:rsidRPr="0016277D" w:rsidRDefault="00D776D8" w:rsidP="003E2524">
            <w:r>
              <w:t>N/A</w:t>
            </w:r>
          </w:p>
        </w:tc>
        <w:tc>
          <w:tcPr>
            <w:tcW w:w="851" w:type="pct"/>
          </w:tcPr>
          <w:p w14:paraId="2C62D106" w14:textId="77777777" w:rsidR="00D776D8" w:rsidRPr="0016277D" w:rsidRDefault="00D776D8" w:rsidP="003E2524"/>
        </w:tc>
      </w:tr>
      <w:tr w:rsidR="00D776D8" w:rsidRPr="0016277D" w14:paraId="27DC495D" w14:textId="77777777" w:rsidTr="003E2524">
        <w:tc>
          <w:tcPr>
            <w:tcW w:w="953" w:type="pct"/>
          </w:tcPr>
          <w:p w14:paraId="346FC182" w14:textId="77777777" w:rsidR="00D776D8" w:rsidRPr="0016277D" w:rsidRDefault="00D776D8" w:rsidP="003E2524">
            <w:r w:rsidRPr="0016277D">
              <w:t>Other tests</w:t>
            </w:r>
          </w:p>
        </w:tc>
        <w:tc>
          <w:tcPr>
            <w:tcW w:w="2115" w:type="pct"/>
          </w:tcPr>
          <w:p w14:paraId="3E5F7643" w14:textId="77777777" w:rsidR="00D776D8" w:rsidRPr="0016277D" w:rsidRDefault="00D776D8" w:rsidP="003E2524">
            <w:r>
              <w:t>N/A</w:t>
            </w:r>
          </w:p>
        </w:tc>
        <w:tc>
          <w:tcPr>
            <w:tcW w:w="1081" w:type="pct"/>
          </w:tcPr>
          <w:p w14:paraId="6F48C09A" w14:textId="77777777" w:rsidR="00D776D8" w:rsidRPr="0016277D" w:rsidRDefault="00D776D8" w:rsidP="003E2524">
            <w:r>
              <w:t>N/A</w:t>
            </w:r>
          </w:p>
        </w:tc>
        <w:tc>
          <w:tcPr>
            <w:tcW w:w="851" w:type="pct"/>
          </w:tcPr>
          <w:p w14:paraId="5511D319" w14:textId="77777777" w:rsidR="00D776D8" w:rsidRPr="0016277D" w:rsidRDefault="00D776D8" w:rsidP="003E2524"/>
        </w:tc>
      </w:tr>
    </w:tbl>
    <w:p w14:paraId="0B44A7C0" w14:textId="50B01765" w:rsidR="000B65D8" w:rsidRDefault="000B65D8">
      <w:pPr>
        <w:rPr>
          <w:b/>
          <w:bCs/>
        </w:rPr>
      </w:pPr>
    </w:p>
    <w:p w14:paraId="62F3BAA3" w14:textId="3B4BF35B" w:rsidR="000B65D8" w:rsidRDefault="000B65D8">
      <w:pPr>
        <w:rPr>
          <w:b/>
          <w:bCs/>
        </w:rPr>
      </w:pPr>
    </w:p>
    <w:p w14:paraId="6BC3B25D" w14:textId="4D9E7E7D" w:rsidR="000B65D8" w:rsidRDefault="000B65D8">
      <w:pPr>
        <w:rPr>
          <w:b/>
          <w:bCs/>
        </w:rPr>
      </w:pPr>
    </w:p>
    <w:p w14:paraId="5467600B" w14:textId="1CDC6FA6" w:rsidR="000B65D8" w:rsidRDefault="000B65D8">
      <w:pPr>
        <w:rPr>
          <w:b/>
          <w:bCs/>
        </w:rPr>
      </w:pPr>
    </w:p>
    <w:p w14:paraId="4FB3EB20" w14:textId="445010D4" w:rsidR="000B65D8" w:rsidRDefault="000B65D8">
      <w:pPr>
        <w:rPr>
          <w:b/>
          <w:bCs/>
        </w:rPr>
      </w:pPr>
    </w:p>
    <w:tbl>
      <w:tblPr>
        <w:tblpPr w:leftFromText="180" w:rightFromText="180" w:tblpY="747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58"/>
        <w:gridCol w:w="5596"/>
        <w:gridCol w:w="2064"/>
        <w:gridCol w:w="3830"/>
      </w:tblGrid>
      <w:tr w:rsidR="00512AC2" w:rsidRPr="0016277D" w14:paraId="126117E9" w14:textId="77777777" w:rsidTr="00512AC2">
        <w:tc>
          <w:tcPr>
            <w:tcW w:w="881" w:type="pct"/>
          </w:tcPr>
          <w:p w14:paraId="4F7EA4BC" w14:textId="77777777" w:rsidR="000B65D8" w:rsidRPr="0016277D" w:rsidRDefault="000B65D8" w:rsidP="00512AC2">
            <w:pPr>
              <w:rPr>
                <w:b/>
              </w:rPr>
            </w:pPr>
            <w:r w:rsidRPr="0016277D">
              <w:rPr>
                <w:b/>
              </w:rPr>
              <w:lastRenderedPageBreak/>
              <w:t>Test Type</w:t>
            </w:r>
          </w:p>
        </w:tc>
        <w:tc>
          <w:tcPr>
            <w:tcW w:w="2006" w:type="pct"/>
          </w:tcPr>
          <w:p w14:paraId="48829ABC" w14:textId="77777777" w:rsidR="000B65D8" w:rsidRPr="0016277D" w:rsidRDefault="000B65D8" w:rsidP="00512AC2">
            <w:pPr>
              <w:rPr>
                <w:b/>
              </w:rPr>
            </w:pPr>
            <w:r w:rsidRPr="0016277D">
              <w:rPr>
                <w:b/>
              </w:rPr>
              <w:t>Test Data</w:t>
            </w:r>
          </w:p>
        </w:tc>
        <w:tc>
          <w:tcPr>
            <w:tcW w:w="740" w:type="pct"/>
          </w:tcPr>
          <w:p w14:paraId="5577015A" w14:textId="77777777" w:rsidR="000B65D8" w:rsidRPr="0016277D" w:rsidRDefault="000B65D8" w:rsidP="00512AC2">
            <w:pPr>
              <w:rPr>
                <w:b/>
              </w:rPr>
            </w:pPr>
            <w:r w:rsidRPr="0016277D">
              <w:rPr>
                <w:b/>
              </w:rPr>
              <w:t>Expected Result</w:t>
            </w:r>
          </w:p>
        </w:tc>
        <w:tc>
          <w:tcPr>
            <w:tcW w:w="1373" w:type="pct"/>
          </w:tcPr>
          <w:p w14:paraId="517BB87B" w14:textId="77777777" w:rsidR="000B65D8" w:rsidRPr="0016277D" w:rsidRDefault="000B65D8" w:rsidP="00512AC2">
            <w:pPr>
              <w:rPr>
                <w:b/>
              </w:rPr>
            </w:pPr>
            <w:r w:rsidRPr="0016277D">
              <w:rPr>
                <w:b/>
              </w:rPr>
              <w:t>Actual Result</w:t>
            </w:r>
          </w:p>
        </w:tc>
      </w:tr>
      <w:tr w:rsidR="00512AC2" w:rsidRPr="0016277D" w14:paraId="504D6AD1" w14:textId="77777777" w:rsidTr="00512AC2">
        <w:tc>
          <w:tcPr>
            <w:tcW w:w="881" w:type="pct"/>
          </w:tcPr>
          <w:p w14:paraId="31DEF53A" w14:textId="77777777" w:rsidR="000B65D8" w:rsidRPr="0016277D" w:rsidRDefault="000B65D8" w:rsidP="00512AC2">
            <w:r w:rsidRPr="0016277D">
              <w:t>Extreme Min</w:t>
            </w:r>
          </w:p>
        </w:tc>
        <w:tc>
          <w:tcPr>
            <w:tcW w:w="2006" w:type="pct"/>
          </w:tcPr>
          <w:p w14:paraId="517272A8" w14:textId="6EA75130" w:rsidR="000B65D8" w:rsidRPr="0016277D" w:rsidRDefault="00512AC2" w:rsidP="00512AC2">
            <w:r>
              <w:t>N/A</w:t>
            </w:r>
          </w:p>
        </w:tc>
        <w:tc>
          <w:tcPr>
            <w:tcW w:w="740" w:type="pct"/>
          </w:tcPr>
          <w:p w14:paraId="2EA586E7" w14:textId="24D55A7F" w:rsidR="000B65D8" w:rsidRPr="0016277D" w:rsidRDefault="00512AC2" w:rsidP="00512AC2">
            <w:r>
              <w:t>N/A</w:t>
            </w:r>
          </w:p>
        </w:tc>
        <w:tc>
          <w:tcPr>
            <w:tcW w:w="1373" w:type="pct"/>
          </w:tcPr>
          <w:p w14:paraId="1F3506AA" w14:textId="77777777" w:rsidR="000B65D8" w:rsidRPr="0016277D" w:rsidRDefault="000B65D8" w:rsidP="00512AC2"/>
        </w:tc>
      </w:tr>
      <w:tr w:rsidR="00512AC2" w:rsidRPr="0016277D" w14:paraId="15D7D818" w14:textId="77777777" w:rsidTr="00512AC2">
        <w:tc>
          <w:tcPr>
            <w:tcW w:w="881" w:type="pct"/>
          </w:tcPr>
          <w:p w14:paraId="4507C392" w14:textId="77777777" w:rsidR="000B65D8" w:rsidRPr="0016277D" w:rsidRDefault="000B65D8" w:rsidP="00512AC2">
            <w:r w:rsidRPr="0016277D">
              <w:t>Min -1</w:t>
            </w:r>
          </w:p>
        </w:tc>
        <w:tc>
          <w:tcPr>
            <w:tcW w:w="2006" w:type="pct"/>
          </w:tcPr>
          <w:p w14:paraId="55E6843D" w14:textId="57228C38" w:rsidR="000B65D8" w:rsidRPr="0016277D" w:rsidRDefault="00512AC2" w:rsidP="00512AC2">
            <w:r>
              <w:t>5 characters ‘</w:t>
            </w:r>
            <w:proofErr w:type="spellStart"/>
            <w:r>
              <w:t>aaaaa</w:t>
            </w:r>
            <w:proofErr w:type="spellEnd"/>
            <w:r>
              <w:t>’</w:t>
            </w:r>
          </w:p>
        </w:tc>
        <w:tc>
          <w:tcPr>
            <w:tcW w:w="740" w:type="pct"/>
          </w:tcPr>
          <w:p w14:paraId="076C0DF4" w14:textId="4C8742D5" w:rsidR="000B65D8" w:rsidRPr="0016277D" w:rsidRDefault="00512AC2" w:rsidP="00512AC2">
            <w:r>
              <w:t>Fail</w:t>
            </w:r>
          </w:p>
        </w:tc>
        <w:tc>
          <w:tcPr>
            <w:tcW w:w="1373" w:type="pct"/>
          </w:tcPr>
          <w:p w14:paraId="575FEB6F" w14:textId="77777777" w:rsidR="000B65D8" w:rsidRPr="0016277D" w:rsidRDefault="000B65D8" w:rsidP="00512AC2"/>
        </w:tc>
      </w:tr>
      <w:tr w:rsidR="00512AC2" w:rsidRPr="0016277D" w14:paraId="234FFBE0" w14:textId="77777777" w:rsidTr="00512AC2">
        <w:tc>
          <w:tcPr>
            <w:tcW w:w="881" w:type="pct"/>
          </w:tcPr>
          <w:p w14:paraId="1489D13C" w14:textId="77777777" w:rsidR="000B65D8" w:rsidRPr="0016277D" w:rsidRDefault="000B65D8" w:rsidP="00512AC2">
            <w:r w:rsidRPr="0016277D">
              <w:t>Min (Boundary)</w:t>
            </w:r>
          </w:p>
        </w:tc>
        <w:tc>
          <w:tcPr>
            <w:tcW w:w="2006" w:type="pct"/>
          </w:tcPr>
          <w:p w14:paraId="062CAD56" w14:textId="7BB3CAE8" w:rsidR="000B65D8" w:rsidRPr="0016277D" w:rsidRDefault="00512AC2" w:rsidP="00512AC2">
            <w:r>
              <w:t>6 characters ‘</w:t>
            </w:r>
            <w:proofErr w:type="spellStart"/>
            <w:r>
              <w:t>aaaaaa</w:t>
            </w:r>
            <w:proofErr w:type="spellEnd"/>
            <w:r>
              <w:t>’</w:t>
            </w:r>
          </w:p>
        </w:tc>
        <w:tc>
          <w:tcPr>
            <w:tcW w:w="740" w:type="pct"/>
          </w:tcPr>
          <w:p w14:paraId="7B027B1B" w14:textId="5C0B3189" w:rsidR="000B65D8" w:rsidRPr="0016277D" w:rsidRDefault="00512AC2" w:rsidP="00512AC2">
            <w:r>
              <w:t>Pass</w:t>
            </w:r>
          </w:p>
        </w:tc>
        <w:tc>
          <w:tcPr>
            <w:tcW w:w="1373" w:type="pct"/>
          </w:tcPr>
          <w:p w14:paraId="2939A3DC" w14:textId="77777777" w:rsidR="000B65D8" w:rsidRPr="0016277D" w:rsidRDefault="000B65D8" w:rsidP="00512AC2"/>
        </w:tc>
      </w:tr>
      <w:tr w:rsidR="00512AC2" w:rsidRPr="0016277D" w14:paraId="27B851A0" w14:textId="77777777" w:rsidTr="00512AC2">
        <w:tc>
          <w:tcPr>
            <w:tcW w:w="881" w:type="pct"/>
          </w:tcPr>
          <w:p w14:paraId="4E7E88C1" w14:textId="77777777" w:rsidR="000B65D8" w:rsidRPr="0016277D" w:rsidRDefault="000B65D8" w:rsidP="00512AC2">
            <w:r w:rsidRPr="0016277D">
              <w:t>Min +1</w:t>
            </w:r>
          </w:p>
        </w:tc>
        <w:tc>
          <w:tcPr>
            <w:tcW w:w="2006" w:type="pct"/>
          </w:tcPr>
          <w:p w14:paraId="67513FC8" w14:textId="1B1A4E58" w:rsidR="000B65D8" w:rsidRPr="0016277D" w:rsidRDefault="00512AC2" w:rsidP="00512AC2">
            <w:r>
              <w:t>7 characters ‘</w:t>
            </w:r>
            <w:proofErr w:type="spellStart"/>
            <w:r>
              <w:t>aaaaaaa</w:t>
            </w:r>
            <w:proofErr w:type="spellEnd"/>
            <w:r>
              <w:t>’</w:t>
            </w:r>
          </w:p>
        </w:tc>
        <w:tc>
          <w:tcPr>
            <w:tcW w:w="740" w:type="pct"/>
          </w:tcPr>
          <w:p w14:paraId="3308DC89" w14:textId="3A3F9F91" w:rsidR="000B65D8" w:rsidRPr="0016277D" w:rsidRDefault="00512AC2" w:rsidP="00512AC2">
            <w:r>
              <w:t>Pass</w:t>
            </w:r>
          </w:p>
        </w:tc>
        <w:tc>
          <w:tcPr>
            <w:tcW w:w="1373" w:type="pct"/>
          </w:tcPr>
          <w:p w14:paraId="7601376D" w14:textId="77777777" w:rsidR="000B65D8" w:rsidRPr="0016277D" w:rsidRDefault="000B65D8" w:rsidP="00512AC2"/>
        </w:tc>
      </w:tr>
      <w:tr w:rsidR="00512AC2" w:rsidRPr="0016277D" w14:paraId="2051DD80" w14:textId="77777777" w:rsidTr="00512AC2">
        <w:tc>
          <w:tcPr>
            <w:tcW w:w="881" w:type="pct"/>
          </w:tcPr>
          <w:p w14:paraId="652038DF" w14:textId="77777777" w:rsidR="000B65D8" w:rsidRPr="0016277D" w:rsidRDefault="000B65D8" w:rsidP="00512AC2">
            <w:r w:rsidRPr="0016277D">
              <w:t>Max -1</w:t>
            </w:r>
          </w:p>
        </w:tc>
        <w:tc>
          <w:tcPr>
            <w:tcW w:w="2006" w:type="pct"/>
          </w:tcPr>
          <w:p w14:paraId="2032A35F" w14:textId="1405EFB1" w:rsidR="000B65D8" w:rsidRPr="0016277D" w:rsidRDefault="00512AC2" w:rsidP="00512AC2">
            <w:r>
              <w:t>19 characters ‘</w:t>
            </w:r>
            <w:proofErr w:type="spellStart"/>
            <w:r>
              <w:t>aaaaaaaaaaaaaaaaaaa</w:t>
            </w:r>
            <w:proofErr w:type="spellEnd"/>
            <w:r>
              <w:t>’</w:t>
            </w:r>
          </w:p>
        </w:tc>
        <w:tc>
          <w:tcPr>
            <w:tcW w:w="740" w:type="pct"/>
          </w:tcPr>
          <w:p w14:paraId="51B23D9D" w14:textId="4E18CF0B" w:rsidR="000B65D8" w:rsidRPr="0016277D" w:rsidRDefault="00512AC2" w:rsidP="00512AC2">
            <w:r>
              <w:t>Pass</w:t>
            </w:r>
          </w:p>
        </w:tc>
        <w:tc>
          <w:tcPr>
            <w:tcW w:w="1373" w:type="pct"/>
          </w:tcPr>
          <w:p w14:paraId="3DF2A287" w14:textId="77777777" w:rsidR="000B65D8" w:rsidRPr="0016277D" w:rsidRDefault="000B65D8" w:rsidP="00512AC2"/>
        </w:tc>
      </w:tr>
      <w:tr w:rsidR="00512AC2" w:rsidRPr="0016277D" w14:paraId="05D9DBD5" w14:textId="77777777" w:rsidTr="00512AC2">
        <w:tc>
          <w:tcPr>
            <w:tcW w:w="881" w:type="pct"/>
          </w:tcPr>
          <w:p w14:paraId="7FAB43C6" w14:textId="77777777" w:rsidR="000B65D8" w:rsidRPr="0016277D" w:rsidRDefault="000B65D8" w:rsidP="00512AC2">
            <w:r w:rsidRPr="0016277D">
              <w:t>Max (Boundary)</w:t>
            </w:r>
          </w:p>
        </w:tc>
        <w:tc>
          <w:tcPr>
            <w:tcW w:w="2006" w:type="pct"/>
          </w:tcPr>
          <w:p w14:paraId="6853FFAF" w14:textId="40B77568" w:rsidR="000B65D8" w:rsidRPr="0016277D" w:rsidRDefault="00512AC2" w:rsidP="00512AC2">
            <w:r>
              <w:t>20 characters ‘</w:t>
            </w:r>
            <w:proofErr w:type="spellStart"/>
            <w:r>
              <w:t>aaaaaaaaaaaaaaaaaaaa</w:t>
            </w:r>
            <w:proofErr w:type="spellEnd"/>
            <w:r>
              <w:t>’</w:t>
            </w:r>
          </w:p>
        </w:tc>
        <w:tc>
          <w:tcPr>
            <w:tcW w:w="740" w:type="pct"/>
          </w:tcPr>
          <w:p w14:paraId="7984C70B" w14:textId="538E1F63" w:rsidR="000B65D8" w:rsidRPr="0016277D" w:rsidRDefault="00512AC2" w:rsidP="00512AC2">
            <w:r>
              <w:t>Pass</w:t>
            </w:r>
          </w:p>
        </w:tc>
        <w:tc>
          <w:tcPr>
            <w:tcW w:w="1373" w:type="pct"/>
          </w:tcPr>
          <w:p w14:paraId="75D4F577" w14:textId="77777777" w:rsidR="000B65D8" w:rsidRPr="0016277D" w:rsidRDefault="000B65D8" w:rsidP="00512AC2"/>
        </w:tc>
      </w:tr>
      <w:tr w:rsidR="00512AC2" w:rsidRPr="0016277D" w14:paraId="13598659" w14:textId="77777777" w:rsidTr="00512AC2">
        <w:tc>
          <w:tcPr>
            <w:tcW w:w="881" w:type="pct"/>
          </w:tcPr>
          <w:p w14:paraId="11D328C3" w14:textId="77777777" w:rsidR="000B65D8" w:rsidRPr="0016277D" w:rsidRDefault="000B65D8" w:rsidP="00512AC2">
            <w:r w:rsidRPr="0016277D">
              <w:t>Max +1</w:t>
            </w:r>
          </w:p>
        </w:tc>
        <w:tc>
          <w:tcPr>
            <w:tcW w:w="2006" w:type="pct"/>
          </w:tcPr>
          <w:p w14:paraId="6CCF8506" w14:textId="138985A8" w:rsidR="000B65D8" w:rsidRPr="0016277D" w:rsidRDefault="00512AC2" w:rsidP="00512AC2">
            <w:r>
              <w:t>21 characters ‘</w:t>
            </w:r>
            <w:r>
              <w:t>aaaaaaaaaaaaaaaaaaaa</w:t>
            </w:r>
            <w:r>
              <w:t>a’</w:t>
            </w:r>
          </w:p>
        </w:tc>
        <w:tc>
          <w:tcPr>
            <w:tcW w:w="740" w:type="pct"/>
          </w:tcPr>
          <w:p w14:paraId="702F1C41" w14:textId="5A5F75DB" w:rsidR="000B65D8" w:rsidRPr="0016277D" w:rsidRDefault="00512AC2" w:rsidP="00512AC2">
            <w:r>
              <w:t>Pass</w:t>
            </w:r>
          </w:p>
        </w:tc>
        <w:tc>
          <w:tcPr>
            <w:tcW w:w="1373" w:type="pct"/>
          </w:tcPr>
          <w:p w14:paraId="5A5BEB2A" w14:textId="77777777" w:rsidR="000B65D8" w:rsidRPr="0016277D" w:rsidRDefault="000B65D8" w:rsidP="00512AC2"/>
        </w:tc>
      </w:tr>
      <w:tr w:rsidR="00512AC2" w:rsidRPr="0016277D" w14:paraId="107DDD3C" w14:textId="77777777" w:rsidTr="00512AC2">
        <w:tc>
          <w:tcPr>
            <w:tcW w:w="881" w:type="pct"/>
          </w:tcPr>
          <w:p w14:paraId="6C83C0DF" w14:textId="77777777" w:rsidR="000B65D8" w:rsidRPr="0016277D" w:rsidRDefault="000B65D8" w:rsidP="00512AC2">
            <w:r w:rsidRPr="0016277D">
              <w:t xml:space="preserve">Mid </w:t>
            </w:r>
          </w:p>
        </w:tc>
        <w:tc>
          <w:tcPr>
            <w:tcW w:w="2006" w:type="pct"/>
          </w:tcPr>
          <w:p w14:paraId="158B223A" w14:textId="186FF53E" w:rsidR="000B65D8" w:rsidRPr="0016277D" w:rsidRDefault="00512AC2" w:rsidP="00512AC2">
            <w:r>
              <w:t>10 characters ‘</w:t>
            </w:r>
            <w:proofErr w:type="spellStart"/>
            <w:r>
              <w:t>aaaaaaaaaa</w:t>
            </w:r>
            <w:proofErr w:type="spellEnd"/>
            <w:r>
              <w:t>’</w:t>
            </w:r>
          </w:p>
        </w:tc>
        <w:tc>
          <w:tcPr>
            <w:tcW w:w="740" w:type="pct"/>
          </w:tcPr>
          <w:p w14:paraId="15ACBE40" w14:textId="44A37A67" w:rsidR="000B65D8" w:rsidRPr="0016277D" w:rsidRDefault="00512AC2" w:rsidP="00512AC2">
            <w:r>
              <w:t>Pass</w:t>
            </w:r>
          </w:p>
        </w:tc>
        <w:tc>
          <w:tcPr>
            <w:tcW w:w="1373" w:type="pct"/>
          </w:tcPr>
          <w:p w14:paraId="1F0B530D" w14:textId="77777777" w:rsidR="000B65D8" w:rsidRPr="0016277D" w:rsidRDefault="000B65D8" w:rsidP="00512AC2"/>
        </w:tc>
      </w:tr>
      <w:tr w:rsidR="00512AC2" w:rsidRPr="0016277D" w14:paraId="75B00EF0" w14:textId="77777777" w:rsidTr="00512AC2">
        <w:tc>
          <w:tcPr>
            <w:tcW w:w="881" w:type="pct"/>
          </w:tcPr>
          <w:p w14:paraId="479D1386" w14:textId="77777777" w:rsidR="000B65D8" w:rsidRPr="0016277D" w:rsidRDefault="000B65D8" w:rsidP="00512AC2">
            <w:r w:rsidRPr="0016277D">
              <w:t xml:space="preserve">Extreme Max </w:t>
            </w:r>
          </w:p>
        </w:tc>
        <w:tc>
          <w:tcPr>
            <w:tcW w:w="2006" w:type="pct"/>
          </w:tcPr>
          <w:p w14:paraId="7002D584" w14:textId="1EF41E8F" w:rsidR="000B65D8" w:rsidRPr="0016277D" w:rsidRDefault="00512AC2" w:rsidP="00512AC2">
            <w:r>
              <w:t>50 characters ‘</w:t>
            </w:r>
            <w:r>
              <w:t>aaaaaaaaaaaaaaaaaaaaaaaaaaaaaaaaaaaaaaaaaaaaaaaaaa</w:t>
            </w:r>
            <w:r>
              <w:t>’</w:t>
            </w:r>
          </w:p>
        </w:tc>
        <w:tc>
          <w:tcPr>
            <w:tcW w:w="740" w:type="pct"/>
          </w:tcPr>
          <w:p w14:paraId="37C620FD" w14:textId="5B75DEBD" w:rsidR="000B65D8" w:rsidRPr="0016277D" w:rsidRDefault="00512AC2" w:rsidP="00512AC2">
            <w:r>
              <w:t>Fail</w:t>
            </w:r>
          </w:p>
        </w:tc>
        <w:tc>
          <w:tcPr>
            <w:tcW w:w="1373" w:type="pct"/>
          </w:tcPr>
          <w:p w14:paraId="46EC6373" w14:textId="77777777" w:rsidR="000B65D8" w:rsidRPr="0016277D" w:rsidRDefault="000B65D8" w:rsidP="00512AC2"/>
        </w:tc>
      </w:tr>
      <w:tr w:rsidR="00512AC2" w:rsidRPr="0016277D" w14:paraId="01F47F7A" w14:textId="77777777" w:rsidTr="00512AC2">
        <w:tc>
          <w:tcPr>
            <w:tcW w:w="881" w:type="pct"/>
          </w:tcPr>
          <w:p w14:paraId="7E39F70F" w14:textId="77777777" w:rsidR="000B65D8" w:rsidRPr="0016277D" w:rsidRDefault="000B65D8" w:rsidP="00512AC2">
            <w:r w:rsidRPr="0016277D">
              <w:t>Invalid data type</w:t>
            </w:r>
          </w:p>
        </w:tc>
        <w:tc>
          <w:tcPr>
            <w:tcW w:w="2006" w:type="pct"/>
          </w:tcPr>
          <w:p w14:paraId="10C7ED9E" w14:textId="0D164B2F" w:rsidR="000B65D8" w:rsidRPr="0016277D" w:rsidRDefault="00512AC2" w:rsidP="00512AC2">
            <w:r>
              <w:t>N/A</w:t>
            </w:r>
          </w:p>
        </w:tc>
        <w:tc>
          <w:tcPr>
            <w:tcW w:w="740" w:type="pct"/>
          </w:tcPr>
          <w:p w14:paraId="60F380EA" w14:textId="7021E382" w:rsidR="000B65D8" w:rsidRPr="0016277D" w:rsidRDefault="00512AC2" w:rsidP="00512AC2">
            <w:r>
              <w:t>N/A</w:t>
            </w:r>
          </w:p>
        </w:tc>
        <w:tc>
          <w:tcPr>
            <w:tcW w:w="1373" w:type="pct"/>
          </w:tcPr>
          <w:p w14:paraId="78A58BE3" w14:textId="77777777" w:rsidR="000B65D8" w:rsidRPr="0016277D" w:rsidRDefault="000B65D8" w:rsidP="00512AC2"/>
        </w:tc>
      </w:tr>
      <w:tr w:rsidR="00512AC2" w:rsidRPr="0016277D" w14:paraId="15589F5C" w14:textId="77777777" w:rsidTr="00512AC2">
        <w:tc>
          <w:tcPr>
            <w:tcW w:w="881" w:type="pct"/>
          </w:tcPr>
          <w:p w14:paraId="1BCB101D" w14:textId="77777777" w:rsidR="000B65D8" w:rsidRPr="0016277D" w:rsidRDefault="000B65D8" w:rsidP="00512AC2">
            <w:r w:rsidRPr="0016277D">
              <w:t>Other tests</w:t>
            </w:r>
          </w:p>
        </w:tc>
        <w:tc>
          <w:tcPr>
            <w:tcW w:w="2006" w:type="pct"/>
          </w:tcPr>
          <w:p w14:paraId="5835E321" w14:textId="39035FE2" w:rsidR="000B65D8" w:rsidRPr="0016277D" w:rsidRDefault="00512AC2" w:rsidP="00512AC2">
            <w:r>
              <w:t>N/A</w:t>
            </w:r>
          </w:p>
        </w:tc>
        <w:tc>
          <w:tcPr>
            <w:tcW w:w="740" w:type="pct"/>
          </w:tcPr>
          <w:p w14:paraId="26575B7B" w14:textId="6E28FB41" w:rsidR="000B65D8" w:rsidRPr="0016277D" w:rsidRDefault="00512AC2" w:rsidP="00512AC2">
            <w:r>
              <w:t>N/A</w:t>
            </w:r>
          </w:p>
        </w:tc>
        <w:tc>
          <w:tcPr>
            <w:tcW w:w="1373" w:type="pct"/>
          </w:tcPr>
          <w:p w14:paraId="005D4625" w14:textId="77777777" w:rsidR="000B65D8" w:rsidRPr="0016277D" w:rsidRDefault="000B65D8" w:rsidP="00512AC2"/>
        </w:tc>
      </w:tr>
    </w:tbl>
    <w:p w14:paraId="117EFB62" w14:textId="440E7165" w:rsidR="000B65D8" w:rsidRPr="00512AC2" w:rsidRDefault="00512AC2">
      <w:pPr>
        <w:rPr>
          <w:rFonts w:ascii="Arial" w:hAnsi="Arial" w:cs="Arial"/>
          <w:b/>
          <w:bCs/>
          <w:sz w:val="24"/>
          <w:szCs w:val="24"/>
        </w:rPr>
      </w:pPr>
      <w:r w:rsidRPr="00512AC2">
        <w:rPr>
          <w:rFonts w:ascii="Arial" w:hAnsi="Arial" w:cs="Arial"/>
          <w:b/>
          <w:bCs/>
          <w:sz w:val="24"/>
          <w:szCs w:val="24"/>
        </w:rPr>
        <w:t xml:space="preserve">Football Club Tests – Name </w:t>
      </w:r>
    </w:p>
    <w:p w14:paraId="75B14A44" w14:textId="2D7B1082" w:rsidR="000B65D8" w:rsidRDefault="000B65D8">
      <w:pPr>
        <w:rPr>
          <w:b/>
          <w:bCs/>
        </w:rPr>
      </w:pPr>
    </w:p>
    <w:p w14:paraId="6535242A" w14:textId="42B95066" w:rsidR="000B65D8" w:rsidRDefault="000B65D8">
      <w:pPr>
        <w:rPr>
          <w:b/>
          <w:bCs/>
        </w:rPr>
      </w:pPr>
    </w:p>
    <w:p w14:paraId="5A4E3D88" w14:textId="069B7A81" w:rsidR="000B65D8" w:rsidRDefault="000B65D8">
      <w:pPr>
        <w:rPr>
          <w:b/>
          <w:bCs/>
        </w:rPr>
      </w:pPr>
    </w:p>
    <w:p w14:paraId="15B75027" w14:textId="348A9EDE" w:rsidR="000B65D8" w:rsidRDefault="000B65D8">
      <w:pPr>
        <w:rPr>
          <w:b/>
          <w:bCs/>
        </w:rPr>
      </w:pPr>
    </w:p>
    <w:p w14:paraId="394BA68B" w14:textId="77777777" w:rsidR="000B65D8" w:rsidRPr="001935E3" w:rsidRDefault="000B65D8">
      <w:pPr>
        <w:rPr>
          <w:b/>
          <w:bCs/>
        </w:rPr>
      </w:pPr>
    </w:p>
    <w:sectPr w:rsidR="000B65D8" w:rsidRPr="001935E3" w:rsidSect="001935E3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EC465" w14:textId="77777777" w:rsidR="00B66F55" w:rsidRDefault="00B66F55" w:rsidP="001935E3">
      <w:pPr>
        <w:spacing w:after="0" w:line="240" w:lineRule="auto"/>
      </w:pPr>
      <w:r>
        <w:separator/>
      </w:r>
    </w:p>
  </w:endnote>
  <w:endnote w:type="continuationSeparator" w:id="0">
    <w:p w14:paraId="716BB64F" w14:textId="77777777" w:rsidR="00B66F55" w:rsidRDefault="00B66F55" w:rsidP="00193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637F0" w14:textId="77777777" w:rsidR="00B66F55" w:rsidRDefault="00B66F55" w:rsidP="001935E3">
      <w:pPr>
        <w:spacing w:after="0" w:line="240" w:lineRule="auto"/>
      </w:pPr>
      <w:r>
        <w:separator/>
      </w:r>
    </w:p>
  </w:footnote>
  <w:footnote w:type="continuationSeparator" w:id="0">
    <w:p w14:paraId="7B179276" w14:textId="77777777" w:rsidR="00B66F55" w:rsidRDefault="00B66F55" w:rsidP="001935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51EF5" w14:textId="77777777" w:rsidR="00B66F55" w:rsidRDefault="00B66F55" w:rsidP="001935E3">
    <w:pPr>
      <w:pStyle w:val="Header"/>
    </w:pPr>
    <w:r>
      <w:t xml:space="preserve">Jack Barnacle </w:t>
    </w:r>
  </w:p>
  <w:p w14:paraId="74015F76" w14:textId="77777777" w:rsidR="00B66F55" w:rsidRDefault="00B66F55" w:rsidP="001935E3">
    <w:pPr>
      <w:pStyle w:val="Header"/>
    </w:pPr>
    <w:r>
      <w:t>896298</w:t>
    </w:r>
  </w:p>
  <w:p w14:paraId="73B8367D" w14:textId="77777777" w:rsidR="00B66F55" w:rsidRDefault="00B66F55" w:rsidP="001935E3">
    <w:pPr>
      <w:pStyle w:val="Header"/>
    </w:pPr>
    <w:r>
      <w:t>P2526544</w:t>
    </w:r>
  </w:p>
  <w:p w14:paraId="676FE2A4" w14:textId="2D0DFA55" w:rsidR="00B66F55" w:rsidRDefault="00B66F55">
    <w:pPr>
      <w:pStyle w:val="Header"/>
    </w:pPr>
    <w:r>
      <w:t xml:space="preserve">Advanced Programming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7A0NDO0sDQ0MrVU0lEKTi0uzszPAykwrAUAL+OcsywAAAA="/>
  </w:docVars>
  <w:rsids>
    <w:rsidRoot w:val="001935E3"/>
    <w:rsid w:val="000B555C"/>
    <w:rsid w:val="000B65D8"/>
    <w:rsid w:val="000D1141"/>
    <w:rsid w:val="001935E3"/>
    <w:rsid w:val="001D6B8B"/>
    <w:rsid w:val="00291172"/>
    <w:rsid w:val="002B00D0"/>
    <w:rsid w:val="00370850"/>
    <w:rsid w:val="00512AC2"/>
    <w:rsid w:val="0084398B"/>
    <w:rsid w:val="009D76F0"/>
    <w:rsid w:val="00AB1B78"/>
    <w:rsid w:val="00AC5E6E"/>
    <w:rsid w:val="00B66F55"/>
    <w:rsid w:val="00C17F07"/>
    <w:rsid w:val="00C2675D"/>
    <w:rsid w:val="00D15E98"/>
    <w:rsid w:val="00D44553"/>
    <w:rsid w:val="00D7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58788"/>
  <w15:chartTrackingRefBased/>
  <w15:docId w15:val="{2C5784AF-CEEF-4913-8FC2-79FE17C0B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5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35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5E3"/>
  </w:style>
  <w:style w:type="paragraph" w:styleId="Footer">
    <w:name w:val="footer"/>
    <w:basedOn w:val="Normal"/>
    <w:link w:val="FooterChar"/>
    <w:uiPriority w:val="99"/>
    <w:unhideWhenUsed/>
    <w:rsid w:val="001935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5E3"/>
  </w:style>
  <w:style w:type="character" w:styleId="CommentReference">
    <w:name w:val="annotation reference"/>
    <w:basedOn w:val="DefaultParagraphFont"/>
    <w:uiPriority w:val="99"/>
    <w:semiHidden/>
    <w:unhideWhenUsed/>
    <w:rsid w:val="00B66F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F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F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F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F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4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Barnacle</dc:creator>
  <cp:keywords/>
  <dc:description/>
  <cp:lastModifiedBy>Jack Barnacle</cp:lastModifiedBy>
  <cp:revision>19</cp:revision>
  <dcterms:created xsi:type="dcterms:W3CDTF">2021-04-26T13:20:00Z</dcterms:created>
  <dcterms:modified xsi:type="dcterms:W3CDTF">2021-04-28T09:42:00Z</dcterms:modified>
</cp:coreProperties>
</file>